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50966" w14:textId="77777777" w:rsidR="004B5A9E" w:rsidRPr="00764E30" w:rsidRDefault="004B5A9E" w:rsidP="00476C7A">
      <w:pPr>
        <w:pStyle w:val="Heading1"/>
      </w:pPr>
      <w:r w:rsidRPr="00764E30">
        <w:t>University of North Florida</w:t>
      </w:r>
    </w:p>
    <w:p w14:paraId="2DE656D0" w14:textId="77777777" w:rsidR="004B5A9E" w:rsidRPr="00764E30" w:rsidRDefault="004B5A9E" w:rsidP="00476C7A">
      <w:pPr>
        <w:pStyle w:val="Heading1"/>
      </w:pPr>
      <w:r w:rsidRPr="00764E30">
        <w:t>College of Arts and Sciences</w:t>
      </w:r>
    </w:p>
    <w:p w14:paraId="789D2B59" w14:textId="77777777" w:rsidR="004B5A9E" w:rsidRPr="00764E30" w:rsidRDefault="004B5A9E" w:rsidP="00476C7A">
      <w:pPr>
        <w:pStyle w:val="Heading1"/>
      </w:pPr>
      <w:r w:rsidRPr="00764E30">
        <w:t>Student Success Plan</w:t>
      </w:r>
      <w:r w:rsidR="006B50C1" w:rsidRPr="00764E30">
        <w:t xml:space="preserve"> - Suspension</w:t>
      </w:r>
    </w:p>
    <w:p w14:paraId="4094E19B" w14:textId="77777777" w:rsidR="004B5A9E" w:rsidRPr="00963C98" w:rsidRDefault="004B5A9E" w:rsidP="004B5A9E">
      <w:pPr>
        <w:rPr>
          <w:sz w:val="22"/>
          <w:szCs w:val="22"/>
        </w:rPr>
      </w:pPr>
    </w:p>
    <w:p w14:paraId="2A9FBCEB" w14:textId="77777777" w:rsidR="00E95BF7" w:rsidRPr="009806C9" w:rsidRDefault="00E95BF7" w:rsidP="00E95BF7">
      <w:pPr>
        <w:rPr>
          <w:sz w:val="22"/>
          <w:szCs w:val="22"/>
        </w:rPr>
      </w:pPr>
      <w:r w:rsidRPr="009806C9">
        <w:rPr>
          <w:sz w:val="22"/>
          <w:szCs w:val="22"/>
        </w:rPr>
        <w:t>Dear Student:</w:t>
      </w:r>
    </w:p>
    <w:p w14:paraId="4D1F5365" w14:textId="77777777" w:rsidR="00E95BF7" w:rsidRPr="00E95BF7" w:rsidRDefault="00E95BF7" w:rsidP="00E95BF7">
      <w:pPr>
        <w:rPr>
          <w:b/>
          <w:sz w:val="22"/>
          <w:szCs w:val="22"/>
        </w:rPr>
      </w:pPr>
      <w:r w:rsidRPr="009806C9">
        <w:rPr>
          <w:sz w:val="22"/>
          <w:szCs w:val="22"/>
        </w:rPr>
        <w:t xml:space="preserve">You are currently on </w:t>
      </w:r>
      <w:r w:rsidRPr="00E8447E">
        <w:rPr>
          <w:b/>
          <w:sz w:val="22"/>
          <w:szCs w:val="22"/>
        </w:rPr>
        <w:t xml:space="preserve">Academic </w:t>
      </w:r>
      <w:r w:rsidR="006B50C1" w:rsidRPr="00E8447E">
        <w:rPr>
          <w:b/>
          <w:sz w:val="22"/>
          <w:szCs w:val="22"/>
        </w:rPr>
        <w:t>Suspension</w:t>
      </w:r>
      <w:r w:rsidRPr="009806C9">
        <w:rPr>
          <w:sz w:val="22"/>
          <w:szCs w:val="22"/>
        </w:rPr>
        <w:t xml:space="preserve"> due to your poor academic performance.  Your academic advisor is committed to assisting you in being a successful student at </w:t>
      </w:r>
      <w:smartTag w:uri="urn:schemas-microsoft-com:office:smarttags" w:element="place">
        <w:smartTag w:uri="urn:schemas-microsoft-com:office:smarttags" w:element="City">
          <w:r w:rsidRPr="009806C9">
            <w:rPr>
              <w:sz w:val="22"/>
              <w:szCs w:val="22"/>
            </w:rPr>
            <w:t>University of North</w:t>
          </w:r>
        </w:smartTag>
        <w:r w:rsidRPr="009806C9">
          <w:rPr>
            <w:sz w:val="22"/>
            <w:szCs w:val="22"/>
          </w:rPr>
          <w:t xml:space="preserve"> </w:t>
        </w:r>
        <w:smartTag w:uri="urn:schemas-microsoft-com:office:smarttags" w:element="State">
          <w:r w:rsidRPr="009806C9">
            <w:rPr>
              <w:sz w:val="22"/>
              <w:szCs w:val="22"/>
            </w:rPr>
            <w:t>Florida</w:t>
          </w:r>
        </w:smartTag>
      </w:smartTag>
      <w:r w:rsidRPr="009806C9">
        <w:rPr>
          <w:sz w:val="22"/>
          <w:szCs w:val="22"/>
        </w:rPr>
        <w:t xml:space="preserve">, which means achieving a minimum cumulative GPA of 2.0.  </w:t>
      </w:r>
      <w:r w:rsidRPr="00E95BF7">
        <w:rPr>
          <w:b/>
          <w:sz w:val="22"/>
          <w:szCs w:val="22"/>
        </w:rPr>
        <w:t xml:space="preserve">You will need to complete this worksheet </w:t>
      </w:r>
      <w:r w:rsidR="006B50C1">
        <w:rPr>
          <w:b/>
          <w:sz w:val="22"/>
          <w:szCs w:val="22"/>
        </w:rPr>
        <w:t xml:space="preserve">and email it </w:t>
      </w:r>
      <w:r w:rsidRPr="00E95BF7">
        <w:rPr>
          <w:b/>
          <w:sz w:val="22"/>
          <w:szCs w:val="22"/>
        </w:rPr>
        <w:t>to your academic advisor</w:t>
      </w:r>
      <w:r w:rsidR="006B50C1">
        <w:rPr>
          <w:b/>
          <w:sz w:val="22"/>
          <w:szCs w:val="22"/>
        </w:rPr>
        <w:t xml:space="preserve"> at the time SPECIFIED in </w:t>
      </w:r>
      <w:r w:rsidR="00CE4082">
        <w:rPr>
          <w:b/>
          <w:sz w:val="22"/>
          <w:szCs w:val="22"/>
        </w:rPr>
        <w:t xml:space="preserve">the </w:t>
      </w:r>
      <w:r w:rsidR="006B50C1">
        <w:rPr>
          <w:b/>
          <w:sz w:val="22"/>
          <w:szCs w:val="22"/>
        </w:rPr>
        <w:t>email you received.</w:t>
      </w:r>
      <w:r>
        <w:rPr>
          <w:b/>
          <w:sz w:val="22"/>
          <w:szCs w:val="22"/>
        </w:rPr>
        <w:t xml:space="preserve"> </w:t>
      </w:r>
      <w:r w:rsidRPr="00936153">
        <w:rPr>
          <w:sz w:val="22"/>
          <w:szCs w:val="22"/>
          <w:u w:val="single"/>
        </w:rPr>
        <w:t>It is important that you are honest with yourself when completing this form to assist your academic advisor to develop a workable and achievable success plan</w:t>
      </w:r>
      <w:r w:rsidRPr="009806C9">
        <w:rPr>
          <w:sz w:val="22"/>
          <w:szCs w:val="22"/>
        </w:rPr>
        <w:t>.</w:t>
      </w:r>
      <w:r>
        <w:rPr>
          <w:sz w:val="22"/>
          <w:szCs w:val="22"/>
        </w:rPr>
        <w:t xml:space="preserve"> </w:t>
      </w:r>
    </w:p>
    <w:p w14:paraId="45CF233B" w14:textId="77777777" w:rsidR="004B5A9E" w:rsidRPr="00963C98" w:rsidRDefault="004B5A9E" w:rsidP="004B5A9E">
      <w:pPr>
        <w:rPr>
          <w:sz w:val="22"/>
          <w:szCs w:val="22"/>
        </w:rPr>
      </w:pPr>
    </w:p>
    <w:p w14:paraId="36876A99" w14:textId="77777777" w:rsidR="004B5A9E" w:rsidRPr="00963C98" w:rsidRDefault="004B5A9E" w:rsidP="004B5A9E">
      <w:pPr>
        <w:rPr>
          <w:sz w:val="22"/>
          <w:szCs w:val="22"/>
        </w:rPr>
      </w:pPr>
      <w:r w:rsidRPr="00963C98">
        <w:rPr>
          <w:sz w:val="22"/>
          <w:szCs w:val="22"/>
        </w:rPr>
        <w:t>Name:</w:t>
      </w:r>
      <w:sdt>
        <w:sdtPr>
          <w:rPr>
            <w:sz w:val="22"/>
            <w:szCs w:val="22"/>
          </w:rPr>
          <w:alias w:val="Name"/>
          <w:tag w:val="enter your name"/>
          <w:id w:val="-1946986291"/>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r w:rsidRPr="00963C98">
        <w:rPr>
          <w:sz w:val="22"/>
          <w:szCs w:val="22"/>
        </w:rPr>
        <w:tab/>
      </w:r>
      <w:r w:rsidR="00FC23D2">
        <w:rPr>
          <w:sz w:val="22"/>
          <w:szCs w:val="22"/>
        </w:rPr>
        <w:tab/>
      </w:r>
      <w:r w:rsidR="00FC23D2">
        <w:rPr>
          <w:sz w:val="22"/>
          <w:szCs w:val="22"/>
        </w:rPr>
        <w:tab/>
      </w:r>
      <w:r w:rsidRPr="00963C98">
        <w:rPr>
          <w:sz w:val="22"/>
          <w:szCs w:val="22"/>
        </w:rPr>
        <w:t>Student N#:</w:t>
      </w:r>
      <w:sdt>
        <w:sdtPr>
          <w:rPr>
            <w:sz w:val="22"/>
            <w:szCs w:val="22"/>
          </w:rPr>
          <w:alias w:val="Student Number"/>
          <w:tag w:val="enter your student number"/>
          <w:id w:val="153961516"/>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p>
    <w:p w14:paraId="04113319" w14:textId="77777777" w:rsidR="00FC23D2" w:rsidRDefault="004B5A9E" w:rsidP="004B5A9E">
      <w:pPr>
        <w:rPr>
          <w:sz w:val="22"/>
          <w:szCs w:val="22"/>
        </w:rPr>
      </w:pPr>
      <w:r w:rsidRPr="00963C98">
        <w:rPr>
          <w:sz w:val="22"/>
          <w:szCs w:val="22"/>
        </w:rPr>
        <w:t>Major:</w:t>
      </w:r>
      <w:sdt>
        <w:sdtPr>
          <w:rPr>
            <w:sz w:val="22"/>
            <w:szCs w:val="22"/>
          </w:rPr>
          <w:alias w:val="Major"/>
          <w:tag w:val="Enter your major"/>
          <w:id w:val="328104965"/>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r w:rsidR="00FC23D2">
        <w:rPr>
          <w:sz w:val="22"/>
          <w:szCs w:val="22"/>
        </w:rPr>
        <w:tab/>
      </w:r>
      <w:r w:rsidR="00FC23D2">
        <w:rPr>
          <w:sz w:val="22"/>
          <w:szCs w:val="22"/>
        </w:rPr>
        <w:tab/>
      </w:r>
      <w:r w:rsidR="00FC23D2">
        <w:rPr>
          <w:sz w:val="22"/>
          <w:szCs w:val="22"/>
        </w:rPr>
        <w:tab/>
      </w:r>
      <w:r w:rsidRPr="00963C98">
        <w:rPr>
          <w:sz w:val="22"/>
          <w:szCs w:val="22"/>
        </w:rPr>
        <w:t>Current Term:</w:t>
      </w:r>
      <w:r w:rsidR="00FC23D2">
        <w:rPr>
          <w:sz w:val="22"/>
          <w:szCs w:val="22"/>
        </w:rPr>
        <w:t xml:space="preserve"> </w:t>
      </w:r>
      <w:sdt>
        <w:sdtPr>
          <w:rPr>
            <w:sz w:val="22"/>
            <w:szCs w:val="22"/>
          </w:rPr>
          <w:alias w:val="current term"/>
          <w:tag w:val="enter the current term you are in"/>
          <w:id w:val="-1872675239"/>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p>
    <w:p w14:paraId="22E1EC73" w14:textId="77777777" w:rsidR="004B5A9E" w:rsidRDefault="004B5A9E" w:rsidP="00FC23D2">
      <w:pPr>
        <w:rPr>
          <w:sz w:val="22"/>
          <w:szCs w:val="22"/>
        </w:rPr>
      </w:pPr>
      <w:r w:rsidRPr="00963C98">
        <w:rPr>
          <w:sz w:val="22"/>
          <w:szCs w:val="22"/>
        </w:rPr>
        <w:t>Advisor:</w:t>
      </w:r>
      <w:sdt>
        <w:sdtPr>
          <w:rPr>
            <w:sz w:val="22"/>
            <w:szCs w:val="22"/>
          </w:rPr>
          <w:alias w:val="Advisor"/>
          <w:tag w:val="Enter the name of your advisor"/>
          <w:id w:val="594983905"/>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p>
    <w:p w14:paraId="5038AB41" w14:textId="77777777" w:rsidR="006B50C1" w:rsidRPr="00963C98" w:rsidRDefault="006B50C1" w:rsidP="004B5A9E">
      <w:pPr>
        <w:rPr>
          <w:sz w:val="22"/>
          <w:szCs w:val="22"/>
          <w:u w:val="single"/>
        </w:rPr>
      </w:pPr>
    </w:p>
    <w:p w14:paraId="290EAE49" w14:textId="77777777" w:rsidR="0048499D" w:rsidRPr="009806C9" w:rsidRDefault="0048499D" w:rsidP="0048499D">
      <w:pPr>
        <w:pBdr>
          <w:top w:val="thinThickThinSmallGap" w:sz="24" w:space="1" w:color="auto"/>
        </w:pBdr>
        <w:rPr>
          <w:sz w:val="22"/>
          <w:szCs w:val="22"/>
        </w:rPr>
      </w:pPr>
      <w:r w:rsidRPr="009806C9">
        <w:rPr>
          <w:sz w:val="22"/>
          <w:szCs w:val="22"/>
        </w:rPr>
        <w:t xml:space="preserve">A. </w:t>
      </w:r>
      <w:r w:rsidRPr="009806C9">
        <w:rPr>
          <w:b/>
          <w:sz w:val="22"/>
          <w:szCs w:val="22"/>
        </w:rPr>
        <w:t>Academic Obstacles</w:t>
      </w:r>
      <w:r w:rsidRPr="009806C9">
        <w:rPr>
          <w:sz w:val="22"/>
          <w:szCs w:val="22"/>
        </w:rPr>
        <w:t>: Using the attached list provided</w:t>
      </w:r>
      <w:r w:rsidR="004B5A9E">
        <w:rPr>
          <w:sz w:val="22"/>
          <w:szCs w:val="22"/>
        </w:rPr>
        <w:t>,</w:t>
      </w:r>
      <w:r w:rsidRPr="009806C9">
        <w:rPr>
          <w:sz w:val="22"/>
          <w:szCs w:val="22"/>
        </w:rPr>
        <w:t xml:space="preserve"> identify and list three of your most difficult obstacles and how they are interfering with your academic success.</w:t>
      </w:r>
    </w:p>
    <w:p w14:paraId="3340FFE9" w14:textId="77777777" w:rsidR="0048499D" w:rsidRPr="009806C9" w:rsidRDefault="0048499D" w:rsidP="0048499D">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7"/>
        <w:gridCol w:w="7215"/>
      </w:tblGrid>
      <w:tr w:rsidR="0048499D" w14:paraId="26C43C2F" w14:textId="77777777" w:rsidTr="00FC23D2">
        <w:trPr>
          <w:cantSplit/>
          <w:tblHeader/>
        </w:trPr>
        <w:tc>
          <w:tcPr>
            <w:tcW w:w="3348" w:type="dxa"/>
          </w:tcPr>
          <w:p w14:paraId="5FA65BDE" w14:textId="77777777" w:rsidR="0048499D" w:rsidRPr="002346B1" w:rsidRDefault="0048499D" w:rsidP="00DC5B94">
            <w:r w:rsidRPr="002346B1">
              <w:rPr>
                <w:sz w:val="22"/>
                <w:szCs w:val="22"/>
              </w:rPr>
              <w:t>Obstacle</w:t>
            </w:r>
          </w:p>
        </w:tc>
        <w:tc>
          <w:tcPr>
            <w:tcW w:w="7380" w:type="dxa"/>
          </w:tcPr>
          <w:p w14:paraId="0C1F45C5" w14:textId="77777777" w:rsidR="0048499D" w:rsidRPr="002346B1" w:rsidRDefault="0048499D" w:rsidP="00DC5B94">
            <w:r w:rsidRPr="002346B1">
              <w:rPr>
                <w:sz w:val="22"/>
                <w:szCs w:val="22"/>
              </w:rPr>
              <w:t>How does this obstacle interfere with your academic success? (Be specific)</w:t>
            </w:r>
          </w:p>
        </w:tc>
      </w:tr>
      <w:tr w:rsidR="0048499D" w:rsidRPr="002346B1" w14:paraId="1AC6504E" w14:textId="77777777" w:rsidTr="00DC5B94">
        <w:tc>
          <w:tcPr>
            <w:tcW w:w="3348" w:type="dxa"/>
          </w:tcPr>
          <w:p w14:paraId="51459198" w14:textId="77777777" w:rsidR="0048499D" w:rsidRPr="002346B1" w:rsidRDefault="0048499D" w:rsidP="00DC5B94">
            <w:r w:rsidRPr="002346B1">
              <w:rPr>
                <w:sz w:val="22"/>
                <w:szCs w:val="22"/>
              </w:rPr>
              <w:t>1.</w:t>
            </w:r>
          </w:p>
        </w:tc>
        <w:tc>
          <w:tcPr>
            <w:tcW w:w="7380" w:type="dxa"/>
          </w:tcPr>
          <w:p w14:paraId="74EF48BC" w14:textId="77777777" w:rsidR="00952432" w:rsidRPr="002346B1" w:rsidRDefault="00952432" w:rsidP="00DC5B94"/>
        </w:tc>
      </w:tr>
      <w:tr w:rsidR="0048499D" w:rsidRPr="002346B1" w14:paraId="2925C0A3" w14:textId="77777777" w:rsidTr="00DC5B94">
        <w:tc>
          <w:tcPr>
            <w:tcW w:w="3348" w:type="dxa"/>
          </w:tcPr>
          <w:p w14:paraId="45038B7D" w14:textId="77777777" w:rsidR="0048499D" w:rsidRPr="002346B1" w:rsidRDefault="0048499D" w:rsidP="00DC5B94">
            <w:r w:rsidRPr="002346B1">
              <w:rPr>
                <w:sz w:val="22"/>
                <w:szCs w:val="22"/>
              </w:rPr>
              <w:t>2.</w:t>
            </w:r>
          </w:p>
        </w:tc>
        <w:tc>
          <w:tcPr>
            <w:tcW w:w="7380" w:type="dxa"/>
          </w:tcPr>
          <w:p w14:paraId="340B1B5E" w14:textId="77777777" w:rsidR="00952432" w:rsidRPr="002346B1" w:rsidRDefault="00952432" w:rsidP="00DC5B94"/>
        </w:tc>
      </w:tr>
      <w:tr w:rsidR="0048499D" w:rsidRPr="002346B1" w14:paraId="30358301" w14:textId="77777777" w:rsidTr="00DC5B94">
        <w:tc>
          <w:tcPr>
            <w:tcW w:w="3348" w:type="dxa"/>
          </w:tcPr>
          <w:p w14:paraId="285BFEBD" w14:textId="77777777" w:rsidR="0048499D" w:rsidRPr="002346B1" w:rsidRDefault="0048499D" w:rsidP="00DC5B94">
            <w:r w:rsidRPr="002346B1">
              <w:rPr>
                <w:sz w:val="22"/>
                <w:szCs w:val="22"/>
              </w:rPr>
              <w:t>3.</w:t>
            </w:r>
          </w:p>
        </w:tc>
        <w:tc>
          <w:tcPr>
            <w:tcW w:w="7380" w:type="dxa"/>
          </w:tcPr>
          <w:p w14:paraId="6C48641C" w14:textId="77777777" w:rsidR="00952432" w:rsidRPr="002346B1" w:rsidRDefault="00952432" w:rsidP="00DC5B94"/>
        </w:tc>
      </w:tr>
    </w:tbl>
    <w:p w14:paraId="0FEF8885" w14:textId="77777777" w:rsidR="0048499D" w:rsidRPr="009806C9" w:rsidRDefault="0048499D" w:rsidP="0048499D">
      <w:pPr>
        <w:rPr>
          <w:sz w:val="22"/>
          <w:szCs w:val="22"/>
        </w:rPr>
      </w:pPr>
    </w:p>
    <w:p w14:paraId="735510E8" w14:textId="77777777" w:rsidR="0048499D" w:rsidRDefault="0048499D" w:rsidP="0048499D">
      <w:pPr>
        <w:rPr>
          <w:sz w:val="22"/>
          <w:szCs w:val="22"/>
        </w:rPr>
      </w:pPr>
      <w:r w:rsidRPr="009806C9">
        <w:rPr>
          <w:sz w:val="22"/>
          <w:szCs w:val="22"/>
        </w:rPr>
        <w:t xml:space="preserve">B. </w:t>
      </w:r>
      <w:r w:rsidRPr="009806C9">
        <w:rPr>
          <w:b/>
          <w:sz w:val="22"/>
          <w:szCs w:val="22"/>
        </w:rPr>
        <w:t>Solutions</w:t>
      </w:r>
      <w:r w:rsidRPr="009806C9">
        <w:rPr>
          <w:sz w:val="22"/>
          <w:szCs w:val="22"/>
        </w:rPr>
        <w:t xml:space="preserve">: </w:t>
      </w:r>
      <w:r w:rsidR="00952432">
        <w:rPr>
          <w:sz w:val="22"/>
          <w:szCs w:val="22"/>
        </w:rPr>
        <w:t>I</w:t>
      </w:r>
      <w:r w:rsidRPr="009806C9">
        <w:rPr>
          <w:sz w:val="22"/>
          <w:szCs w:val="22"/>
        </w:rPr>
        <w:t>dentify and list three possible solutions for each obstacle listed</w:t>
      </w:r>
      <w:r w:rsidR="00952432">
        <w:rPr>
          <w:sz w:val="22"/>
          <w:szCs w:val="22"/>
        </w:rPr>
        <w:t xml:space="preserve"> </w:t>
      </w:r>
      <w:r w:rsidRPr="009806C9">
        <w:rPr>
          <w:sz w:val="22"/>
          <w:szCs w:val="22"/>
        </w:rPr>
        <w:t>above.</w:t>
      </w:r>
    </w:p>
    <w:p w14:paraId="21769622" w14:textId="77777777" w:rsidR="00952432" w:rsidRPr="009806C9" w:rsidRDefault="00952432" w:rsidP="0048499D">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7"/>
        <w:gridCol w:w="3079"/>
        <w:gridCol w:w="3253"/>
        <w:gridCol w:w="3253"/>
      </w:tblGrid>
      <w:tr w:rsidR="0048499D" w14:paraId="14E1131D" w14:textId="77777777" w:rsidTr="00FC23D2">
        <w:trPr>
          <w:cantSplit/>
          <w:tblHeader/>
        </w:trPr>
        <w:tc>
          <w:tcPr>
            <w:tcW w:w="918" w:type="dxa"/>
          </w:tcPr>
          <w:p w14:paraId="5D6A67F2" w14:textId="77777777" w:rsidR="0048499D" w:rsidRPr="00952432" w:rsidRDefault="0048499D" w:rsidP="00DC5B94">
            <w:pPr>
              <w:rPr>
                <w:sz w:val="20"/>
                <w:szCs w:val="20"/>
              </w:rPr>
            </w:pPr>
            <w:r w:rsidRPr="00952432">
              <w:rPr>
                <w:sz w:val="20"/>
                <w:szCs w:val="20"/>
              </w:rPr>
              <w:t>Obstacle</w:t>
            </w:r>
          </w:p>
        </w:tc>
        <w:tc>
          <w:tcPr>
            <w:tcW w:w="3150" w:type="dxa"/>
          </w:tcPr>
          <w:p w14:paraId="5622A7B3" w14:textId="77777777" w:rsidR="0048499D" w:rsidRPr="002346B1" w:rsidRDefault="0048499D" w:rsidP="00DC5B94">
            <w:r w:rsidRPr="002346B1">
              <w:rPr>
                <w:sz w:val="22"/>
                <w:szCs w:val="22"/>
              </w:rPr>
              <w:t>Solution #1</w:t>
            </w:r>
          </w:p>
        </w:tc>
        <w:tc>
          <w:tcPr>
            <w:tcW w:w="3330" w:type="dxa"/>
          </w:tcPr>
          <w:p w14:paraId="0A885061" w14:textId="77777777" w:rsidR="0048499D" w:rsidRPr="002346B1" w:rsidRDefault="0048499D" w:rsidP="00DC5B94">
            <w:r w:rsidRPr="002346B1">
              <w:rPr>
                <w:sz w:val="22"/>
                <w:szCs w:val="22"/>
              </w:rPr>
              <w:t>Solution #2</w:t>
            </w:r>
          </w:p>
        </w:tc>
        <w:tc>
          <w:tcPr>
            <w:tcW w:w="3330" w:type="dxa"/>
          </w:tcPr>
          <w:p w14:paraId="2A803E41" w14:textId="77777777" w:rsidR="0048499D" w:rsidRPr="002346B1" w:rsidRDefault="0048499D" w:rsidP="00DC5B94">
            <w:r w:rsidRPr="002346B1">
              <w:rPr>
                <w:sz w:val="22"/>
                <w:szCs w:val="22"/>
              </w:rPr>
              <w:t>Solution #3</w:t>
            </w:r>
          </w:p>
        </w:tc>
      </w:tr>
      <w:tr w:rsidR="0048499D" w:rsidRPr="002346B1" w14:paraId="751D584E" w14:textId="77777777" w:rsidTr="00952432">
        <w:tc>
          <w:tcPr>
            <w:tcW w:w="918" w:type="dxa"/>
          </w:tcPr>
          <w:p w14:paraId="19A70EA9" w14:textId="77777777" w:rsidR="0048499D" w:rsidRPr="002346B1" w:rsidRDefault="0048499D" w:rsidP="00DC5B94">
            <w:r w:rsidRPr="002346B1">
              <w:rPr>
                <w:sz w:val="22"/>
                <w:szCs w:val="22"/>
              </w:rPr>
              <w:t>1.</w:t>
            </w:r>
          </w:p>
        </w:tc>
        <w:tc>
          <w:tcPr>
            <w:tcW w:w="3150" w:type="dxa"/>
          </w:tcPr>
          <w:p w14:paraId="38EA3C0B" w14:textId="77777777" w:rsidR="00952432" w:rsidRPr="002346B1" w:rsidRDefault="00952432" w:rsidP="00DC5B94"/>
        </w:tc>
        <w:tc>
          <w:tcPr>
            <w:tcW w:w="3330" w:type="dxa"/>
          </w:tcPr>
          <w:p w14:paraId="0D0E32E3" w14:textId="77777777" w:rsidR="0048499D" w:rsidRPr="002346B1" w:rsidRDefault="0048499D" w:rsidP="00DC5B94"/>
        </w:tc>
        <w:tc>
          <w:tcPr>
            <w:tcW w:w="3330" w:type="dxa"/>
          </w:tcPr>
          <w:p w14:paraId="74C2ED7A" w14:textId="77777777" w:rsidR="0048499D" w:rsidRPr="002346B1" w:rsidRDefault="0048499D" w:rsidP="00DC5B94"/>
        </w:tc>
      </w:tr>
      <w:tr w:rsidR="0048499D" w:rsidRPr="002346B1" w14:paraId="69DE4911" w14:textId="77777777" w:rsidTr="00952432">
        <w:tc>
          <w:tcPr>
            <w:tcW w:w="918" w:type="dxa"/>
          </w:tcPr>
          <w:p w14:paraId="01D19343" w14:textId="77777777" w:rsidR="0048499D" w:rsidRPr="002346B1" w:rsidRDefault="0048499D" w:rsidP="00DC5B94">
            <w:r w:rsidRPr="002346B1">
              <w:rPr>
                <w:sz w:val="22"/>
                <w:szCs w:val="22"/>
              </w:rPr>
              <w:t>2.</w:t>
            </w:r>
          </w:p>
        </w:tc>
        <w:tc>
          <w:tcPr>
            <w:tcW w:w="3150" w:type="dxa"/>
          </w:tcPr>
          <w:p w14:paraId="600B2C9B" w14:textId="77777777" w:rsidR="00952432" w:rsidRPr="002346B1" w:rsidRDefault="00952432" w:rsidP="00DC5B94"/>
        </w:tc>
        <w:tc>
          <w:tcPr>
            <w:tcW w:w="3330" w:type="dxa"/>
          </w:tcPr>
          <w:p w14:paraId="27BB2A27" w14:textId="77777777" w:rsidR="0048499D" w:rsidRPr="002346B1" w:rsidRDefault="0048499D" w:rsidP="00DC5B94"/>
        </w:tc>
        <w:tc>
          <w:tcPr>
            <w:tcW w:w="3330" w:type="dxa"/>
          </w:tcPr>
          <w:p w14:paraId="524CDD9A" w14:textId="77777777" w:rsidR="0048499D" w:rsidRPr="002346B1" w:rsidRDefault="0048499D" w:rsidP="00DC5B94"/>
        </w:tc>
      </w:tr>
      <w:tr w:rsidR="0048499D" w:rsidRPr="002346B1" w14:paraId="57660E42" w14:textId="77777777" w:rsidTr="00952432">
        <w:tc>
          <w:tcPr>
            <w:tcW w:w="918" w:type="dxa"/>
          </w:tcPr>
          <w:p w14:paraId="0FA5EF24" w14:textId="77777777" w:rsidR="0048499D" w:rsidRPr="002346B1" w:rsidRDefault="0048499D" w:rsidP="00DC5B94">
            <w:r w:rsidRPr="002346B1">
              <w:rPr>
                <w:sz w:val="22"/>
                <w:szCs w:val="22"/>
              </w:rPr>
              <w:t>3.</w:t>
            </w:r>
          </w:p>
        </w:tc>
        <w:tc>
          <w:tcPr>
            <w:tcW w:w="3150" w:type="dxa"/>
          </w:tcPr>
          <w:p w14:paraId="6BD3E302" w14:textId="77777777" w:rsidR="00952432" w:rsidRPr="002346B1" w:rsidRDefault="00952432" w:rsidP="00DC5B94"/>
        </w:tc>
        <w:tc>
          <w:tcPr>
            <w:tcW w:w="3330" w:type="dxa"/>
          </w:tcPr>
          <w:p w14:paraId="3AB8C700" w14:textId="77777777" w:rsidR="0048499D" w:rsidRPr="002346B1" w:rsidRDefault="0048499D" w:rsidP="00DC5B94"/>
        </w:tc>
        <w:tc>
          <w:tcPr>
            <w:tcW w:w="3330" w:type="dxa"/>
          </w:tcPr>
          <w:p w14:paraId="5DB72DD4" w14:textId="77777777" w:rsidR="0048499D" w:rsidRPr="002346B1" w:rsidRDefault="0048499D" w:rsidP="00DC5B94"/>
        </w:tc>
      </w:tr>
    </w:tbl>
    <w:p w14:paraId="013DD791" w14:textId="77777777" w:rsidR="0048499D" w:rsidRPr="009806C9" w:rsidRDefault="0048499D" w:rsidP="0048499D">
      <w:pPr>
        <w:rPr>
          <w:sz w:val="22"/>
          <w:szCs w:val="22"/>
        </w:rPr>
      </w:pPr>
    </w:p>
    <w:p w14:paraId="3C838422" w14:textId="77777777" w:rsidR="0048499D" w:rsidRPr="009806C9" w:rsidRDefault="0048499D" w:rsidP="0048499D">
      <w:pPr>
        <w:rPr>
          <w:sz w:val="22"/>
          <w:szCs w:val="22"/>
        </w:rPr>
      </w:pPr>
      <w:r w:rsidRPr="009806C9">
        <w:rPr>
          <w:sz w:val="22"/>
          <w:szCs w:val="22"/>
        </w:rPr>
        <w:t xml:space="preserve">C. </w:t>
      </w:r>
      <w:r w:rsidRPr="009806C9">
        <w:rPr>
          <w:b/>
          <w:sz w:val="22"/>
          <w:szCs w:val="22"/>
        </w:rPr>
        <w:t>Balancing Solutions</w:t>
      </w:r>
      <w:r w:rsidRPr="009806C9">
        <w:rPr>
          <w:sz w:val="22"/>
          <w:szCs w:val="22"/>
        </w:rPr>
        <w:t xml:space="preserve">: List the three most achievable solutions you are willing to do, how they will help you, and </w:t>
      </w:r>
      <w:r w:rsidR="00936153">
        <w:rPr>
          <w:sz w:val="22"/>
          <w:szCs w:val="22"/>
        </w:rPr>
        <w:t>will this be worth the sacrifice</w:t>
      </w:r>
      <w:r w:rsidRPr="009806C9">
        <w:rPr>
          <w:sz w:val="22"/>
          <w:szCs w:val="22"/>
        </w:rPr>
        <w:t>.</w:t>
      </w:r>
    </w:p>
    <w:p w14:paraId="1C70D782" w14:textId="77777777" w:rsidR="0048499D" w:rsidRPr="009806C9" w:rsidRDefault="0048499D" w:rsidP="0048499D">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2"/>
        <w:gridCol w:w="3696"/>
        <w:gridCol w:w="3354"/>
      </w:tblGrid>
      <w:tr w:rsidR="0048499D" w14:paraId="09108A2B" w14:textId="77777777" w:rsidTr="00FC23D2">
        <w:trPr>
          <w:cantSplit/>
          <w:tblHeader/>
        </w:trPr>
        <w:tc>
          <w:tcPr>
            <w:tcW w:w="3528" w:type="dxa"/>
          </w:tcPr>
          <w:p w14:paraId="30085C49" w14:textId="77777777" w:rsidR="0048499D" w:rsidRPr="002346B1" w:rsidRDefault="0048499D" w:rsidP="00DC5B94">
            <w:r w:rsidRPr="002346B1">
              <w:rPr>
                <w:sz w:val="22"/>
                <w:szCs w:val="22"/>
              </w:rPr>
              <w:t>Solution</w:t>
            </w:r>
          </w:p>
        </w:tc>
        <w:tc>
          <w:tcPr>
            <w:tcW w:w="3780" w:type="dxa"/>
          </w:tcPr>
          <w:p w14:paraId="4BC92FFD" w14:textId="77777777" w:rsidR="0048499D" w:rsidRPr="002346B1" w:rsidRDefault="0048499D" w:rsidP="00DC5B94">
            <w:r w:rsidRPr="002346B1">
              <w:rPr>
                <w:sz w:val="22"/>
                <w:szCs w:val="22"/>
              </w:rPr>
              <w:t>How will this solution help me?</w:t>
            </w:r>
          </w:p>
          <w:p w14:paraId="0042E417" w14:textId="77777777" w:rsidR="0048499D" w:rsidRPr="002346B1" w:rsidRDefault="0048499D" w:rsidP="00DC5B94">
            <w:pPr>
              <w:rPr>
                <w:sz w:val="20"/>
                <w:szCs w:val="20"/>
              </w:rPr>
            </w:pPr>
          </w:p>
        </w:tc>
        <w:tc>
          <w:tcPr>
            <w:tcW w:w="3420" w:type="dxa"/>
          </w:tcPr>
          <w:p w14:paraId="2134FE67" w14:textId="77777777" w:rsidR="0048499D" w:rsidRPr="00936153" w:rsidRDefault="00936153" w:rsidP="00936153">
            <w:pPr>
              <w:rPr>
                <w:sz w:val="22"/>
                <w:szCs w:val="22"/>
              </w:rPr>
            </w:pPr>
            <w:r>
              <w:rPr>
                <w:sz w:val="22"/>
                <w:szCs w:val="22"/>
              </w:rPr>
              <w:t>W</w:t>
            </w:r>
            <w:r w:rsidR="0048499D" w:rsidRPr="00936153">
              <w:rPr>
                <w:sz w:val="22"/>
                <w:szCs w:val="22"/>
              </w:rPr>
              <w:t>ill</w:t>
            </w:r>
            <w:r w:rsidRPr="00936153">
              <w:rPr>
                <w:sz w:val="22"/>
                <w:szCs w:val="22"/>
              </w:rPr>
              <w:t xml:space="preserve"> </w:t>
            </w:r>
            <w:r w:rsidR="0048499D" w:rsidRPr="00936153">
              <w:rPr>
                <w:sz w:val="22"/>
                <w:szCs w:val="22"/>
              </w:rPr>
              <w:t>it be worth th</w:t>
            </w:r>
            <w:r>
              <w:rPr>
                <w:sz w:val="22"/>
                <w:szCs w:val="22"/>
              </w:rPr>
              <w:t>e sacrifice &amp; is it attainable?</w:t>
            </w:r>
          </w:p>
        </w:tc>
      </w:tr>
      <w:tr w:rsidR="0048499D" w14:paraId="203FC36C" w14:textId="77777777" w:rsidTr="00936153">
        <w:tc>
          <w:tcPr>
            <w:tcW w:w="3528" w:type="dxa"/>
          </w:tcPr>
          <w:p w14:paraId="5A913FD4" w14:textId="77777777" w:rsidR="00936153" w:rsidRDefault="0048499D" w:rsidP="00DC5B94">
            <w:r>
              <w:t>1.</w:t>
            </w:r>
          </w:p>
        </w:tc>
        <w:tc>
          <w:tcPr>
            <w:tcW w:w="3780" w:type="dxa"/>
          </w:tcPr>
          <w:p w14:paraId="114A884D" w14:textId="77777777" w:rsidR="0048499D" w:rsidRDefault="0048499D" w:rsidP="00DC5B94"/>
        </w:tc>
        <w:tc>
          <w:tcPr>
            <w:tcW w:w="3420" w:type="dxa"/>
          </w:tcPr>
          <w:p w14:paraId="735BB51B" w14:textId="77777777" w:rsidR="0048499D" w:rsidRDefault="0048499D" w:rsidP="00DC5B94"/>
        </w:tc>
      </w:tr>
      <w:tr w:rsidR="0048499D" w14:paraId="3CA7841E" w14:textId="77777777" w:rsidTr="00936153">
        <w:tc>
          <w:tcPr>
            <w:tcW w:w="3528" w:type="dxa"/>
          </w:tcPr>
          <w:p w14:paraId="4938CE64" w14:textId="77777777" w:rsidR="00952432" w:rsidRDefault="0048499D" w:rsidP="00DC5B94">
            <w:r>
              <w:t>2.</w:t>
            </w:r>
          </w:p>
        </w:tc>
        <w:tc>
          <w:tcPr>
            <w:tcW w:w="3780" w:type="dxa"/>
          </w:tcPr>
          <w:p w14:paraId="2352A919" w14:textId="77777777" w:rsidR="0048499D" w:rsidRDefault="0048499D" w:rsidP="00DC5B94"/>
        </w:tc>
        <w:tc>
          <w:tcPr>
            <w:tcW w:w="3420" w:type="dxa"/>
          </w:tcPr>
          <w:p w14:paraId="352DE499" w14:textId="77777777" w:rsidR="0048499D" w:rsidRDefault="0048499D" w:rsidP="00DC5B94"/>
        </w:tc>
      </w:tr>
      <w:tr w:rsidR="0048499D" w14:paraId="4ACD0D93" w14:textId="77777777" w:rsidTr="00936153">
        <w:tc>
          <w:tcPr>
            <w:tcW w:w="3528" w:type="dxa"/>
          </w:tcPr>
          <w:p w14:paraId="01845821" w14:textId="77777777" w:rsidR="00952432" w:rsidRDefault="0048499D" w:rsidP="00DC5B94">
            <w:r>
              <w:t>3.</w:t>
            </w:r>
          </w:p>
        </w:tc>
        <w:tc>
          <w:tcPr>
            <w:tcW w:w="3780" w:type="dxa"/>
          </w:tcPr>
          <w:p w14:paraId="4D35ACAD" w14:textId="77777777" w:rsidR="0048499D" w:rsidRDefault="0048499D" w:rsidP="00DC5B94"/>
        </w:tc>
        <w:tc>
          <w:tcPr>
            <w:tcW w:w="3420" w:type="dxa"/>
          </w:tcPr>
          <w:p w14:paraId="1F2E35A7" w14:textId="77777777" w:rsidR="0048499D" w:rsidRDefault="0048499D" w:rsidP="00DC5B94"/>
        </w:tc>
      </w:tr>
    </w:tbl>
    <w:p w14:paraId="378EAC4D" w14:textId="77777777" w:rsidR="00952432" w:rsidRDefault="00952432" w:rsidP="0048499D"/>
    <w:p w14:paraId="7774CF06" w14:textId="77777777" w:rsidR="0048499D" w:rsidRPr="009806C9" w:rsidRDefault="0048499D" w:rsidP="0048499D">
      <w:pPr>
        <w:rPr>
          <w:sz w:val="22"/>
          <w:szCs w:val="22"/>
        </w:rPr>
      </w:pPr>
      <w:r w:rsidRPr="009806C9">
        <w:rPr>
          <w:sz w:val="22"/>
          <w:szCs w:val="22"/>
        </w:rPr>
        <w:t xml:space="preserve">D. </w:t>
      </w:r>
      <w:r w:rsidRPr="009806C9">
        <w:rPr>
          <w:b/>
          <w:sz w:val="22"/>
          <w:szCs w:val="22"/>
        </w:rPr>
        <w:t>Plan of Action</w:t>
      </w:r>
      <w:r w:rsidRPr="009806C9">
        <w:rPr>
          <w:sz w:val="22"/>
          <w:szCs w:val="22"/>
        </w:rPr>
        <w:t xml:space="preserve">: Using your solutions; write your goal(s), steps you plan to take and by when. </w:t>
      </w:r>
      <w:r w:rsidRPr="009806C9">
        <w:rPr>
          <w:sz w:val="22"/>
          <w:szCs w:val="22"/>
        </w:rPr>
        <w:tab/>
        <w:t xml:space="preserve">(This is a </w:t>
      </w:r>
      <w:r w:rsidR="00952432" w:rsidRPr="009806C9">
        <w:rPr>
          <w:sz w:val="22"/>
          <w:szCs w:val="22"/>
        </w:rPr>
        <w:t>self-contract</w:t>
      </w:r>
      <w:r w:rsidRPr="009806C9">
        <w:rPr>
          <w:sz w:val="22"/>
          <w:szCs w:val="22"/>
        </w:rPr>
        <w:t>)</w:t>
      </w:r>
    </w:p>
    <w:p w14:paraId="57371D34" w14:textId="77777777" w:rsidR="0048499D" w:rsidRPr="009806C9" w:rsidRDefault="0048499D" w:rsidP="0048499D">
      <w:pPr>
        <w:rPr>
          <w:sz w:val="22"/>
          <w:szCs w:val="22"/>
        </w:rPr>
      </w:pPr>
    </w:p>
    <w:p w14:paraId="78682FD3" w14:textId="77777777" w:rsidR="00936153" w:rsidRPr="00952432" w:rsidRDefault="0048499D" w:rsidP="00FC23D2">
      <w:pPr>
        <w:rPr>
          <w:sz w:val="22"/>
          <w:szCs w:val="22"/>
          <w:u w:val="single"/>
        </w:rPr>
      </w:pPr>
      <w:r w:rsidRPr="009806C9">
        <w:rPr>
          <w:sz w:val="22"/>
          <w:szCs w:val="22"/>
        </w:rPr>
        <w:t>Goal (</w:t>
      </w:r>
      <w:proofErr w:type="gramStart"/>
      <w:r w:rsidRPr="009806C9">
        <w:rPr>
          <w:sz w:val="22"/>
          <w:szCs w:val="22"/>
        </w:rPr>
        <w:t>the final result</w:t>
      </w:r>
      <w:proofErr w:type="gramEnd"/>
      <w:r w:rsidRPr="009806C9">
        <w:rPr>
          <w:sz w:val="22"/>
          <w:szCs w:val="22"/>
        </w:rPr>
        <w:t>):</w:t>
      </w:r>
      <w:r w:rsidRPr="009806C9">
        <w:rPr>
          <w:sz w:val="22"/>
          <w:szCs w:val="22"/>
        </w:rPr>
        <w:tab/>
      </w:r>
      <w:sdt>
        <w:sdtPr>
          <w:rPr>
            <w:sz w:val="22"/>
            <w:szCs w:val="22"/>
          </w:rPr>
          <w:alias w:val="What is your goal?"/>
          <w:tag w:val="Give us a plan of action to rectify your suspension"/>
          <w:id w:val="617568837"/>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p>
    <w:p w14:paraId="4FFFACFC" w14:textId="77777777" w:rsidR="0048499D" w:rsidRDefault="0048499D" w:rsidP="0048499D">
      <w:pPr>
        <w:rPr>
          <w:sz w:val="22"/>
          <w:szCs w:val="22"/>
        </w:rPr>
      </w:pPr>
      <w:r>
        <w:rPr>
          <w:sz w:val="22"/>
          <w:szCs w:val="22"/>
        </w:rPr>
        <w:tab/>
      </w:r>
    </w:p>
    <w:p w14:paraId="1E9C18CA" w14:textId="77777777" w:rsidR="0048499D" w:rsidRPr="006B50C1" w:rsidRDefault="0048499D" w:rsidP="0048499D">
      <w:pPr>
        <w:rPr>
          <w:b/>
          <w:sz w:val="22"/>
          <w:szCs w:val="22"/>
        </w:rPr>
      </w:pPr>
      <w:r w:rsidRPr="006B50C1">
        <w:rPr>
          <w:b/>
          <w:sz w:val="22"/>
          <w:szCs w:val="22"/>
        </w:rPr>
        <w:t>Steps to Obtain Goal:</w:t>
      </w:r>
    </w:p>
    <w:p w14:paraId="656FBDAB" w14:textId="77777777" w:rsidR="00936153" w:rsidRDefault="0048499D" w:rsidP="00FC23D2">
      <w:pPr>
        <w:rPr>
          <w:sz w:val="22"/>
          <w:szCs w:val="22"/>
        </w:rPr>
      </w:pPr>
      <w:r>
        <w:rPr>
          <w:sz w:val="22"/>
          <w:szCs w:val="22"/>
        </w:rPr>
        <w:t xml:space="preserve">1. </w:t>
      </w:r>
      <w:sdt>
        <w:sdtPr>
          <w:rPr>
            <w:sz w:val="22"/>
            <w:szCs w:val="22"/>
          </w:rPr>
          <w:alias w:val="Step 1"/>
          <w:tag w:val="What is the first step to obtain this goal?"/>
          <w:id w:val="1312132807"/>
          <w:placeholder>
            <w:docPart w:val="DefaultPlaceholder_-1854013440"/>
          </w:placeholder>
          <w:showingPlcHdr/>
          <w:text/>
        </w:sdtPr>
        <w:sdtEndPr/>
        <w:sdtContent>
          <w:r w:rsidR="00FC23D2" w:rsidRPr="00764E30">
            <w:rPr>
              <w:rStyle w:val="PlaceholderText"/>
              <w:rFonts w:eastAsia="Calibri"/>
              <w:color w:val="auto"/>
            </w:rPr>
            <w:t>Click or tap here to enter text.</w:t>
          </w:r>
        </w:sdtContent>
      </w:sdt>
    </w:p>
    <w:p w14:paraId="0ACC437C" w14:textId="77777777" w:rsidR="0048499D" w:rsidRDefault="00936153" w:rsidP="0048499D">
      <w:pPr>
        <w:rPr>
          <w:sz w:val="22"/>
          <w:szCs w:val="22"/>
          <w:u w:val="single"/>
        </w:rPr>
      </w:pPr>
      <w:r>
        <w:rPr>
          <w:sz w:val="22"/>
          <w:szCs w:val="22"/>
        </w:rPr>
        <w:t xml:space="preserve">    </w:t>
      </w:r>
      <w:r w:rsidR="0048499D">
        <w:rPr>
          <w:sz w:val="22"/>
          <w:szCs w:val="22"/>
        </w:rPr>
        <w:t>By:</w:t>
      </w:r>
      <w:r w:rsidR="000F1BB5">
        <w:rPr>
          <w:sz w:val="22"/>
          <w:szCs w:val="22"/>
        </w:rPr>
        <w:t xml:space="preserve"> </w:t>
      </w:r>
      <w:sdt>
        <w:sdtPr>
          <w:rPr>
            <w:sz w:val="22"/>
            <w:szCs w:val="22"/>
          </w:rPr>
          <w:alias w:val="Step 1, By:"/>
          <w:tag w:val="Who is responsible for this step?"/>
          <w:id w:val="1022906617"/>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594590E9" w14:textId="77777777" w:rsidR="00936153" w:rsidRDefault="0048499D" w:rsidP="00554E32">
      <w:pPr>
        <w:rPr>
          <w:sz w:val="22"/>
          <w:szCs w:val="22"/>
        </w:rPr>
      </w:pPr>
      <w:r>
        <w:rPr>
          <w:sz w:val="22"/>
          <w:szCs w:val="22"/>
        </w:rPr>
        <w:t xml:space="preserve">2. </w:t>
      </w:r>
      <w:sdt>
        <w:sdtPr>
          <w:rPr>
            <w:sz w:val="22"/>
            <w:szCs w:val="22"/>
          </w:rPr>
          <w:alias w:val="Step 2:"/>
          <w:tag w:val="What is the second step to obtain this goal?"/>
          <w:id w:val="-900601505"/>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5CD52292" w14:textId="77777777" w:rsidR="0048499D" w:rsidRPr="009806C9" w:rsidRDefault="00936153" w:rsidP="0048499D">
      <w:pPr>
        <w:rPr>
          <w:sz w:val="22"/>
          <w:szCs w:val="22"/>
        </w:rPr>
      </w:pPr>
      <w:r>
        <w:rPr>
          <w:sz w:val="22"/>
          <w:szCs w:val="22"/>
        </w:rPr>
        <w:t xml:space="preserve">    </w:t>
      </w:r>
      <w:r w:rsidR="0048499D">
        <w:rPr>
          <w:sz w:val="22"/>
          <w:szCs w:val="22"/>
        </w:rPr>
        <w:t>By:</w:t>
      </w:r>
      <w:r w:rsidR="000F1BB5">
        <w:rPr>
          <w:sz w:val="22"/>
          <w:szCs w:val="22"/>
        </w:rPr>
        <w:t xml:space="preserve"> </w:t>
      </w:r>
      <w:sdt>
        <w:sdtPr>
          <w:rPr>
            <w:sz w:val="22"/>
            <w:szCs w:val="22"/>
          </w:rPr>
          <w:alias w:val="Step 2, By:"/>
          <w:tag w:val="Who is responsible for this step?"/>
          <w:id w:val="-1366061113"/>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779C1267" w14:textId="77777777" w:rsidR="00936153" w:rsidRDefault="00936153" w:rsidP="00554E32">
      <w:pPr>
        <w:rPr>
          <w:sz w:val="22"/>
          <w:szCs w:val="22"/>
        </w:rPr>
      </w:pPr>
      <w:r>
        <w:rPr>
          <w:sz w:val="22"/>
          <w:szCs w:val="22"/>
        </w:rPr>
        <w:t xml:space="preserve">3. </w:t>
      </w:r>
      <w:sdt>
        <w:sdtPr>
          <w:rPr>
            <w:sz w:val="22"/>
            <w:szCs w:val="22"/>
          </w:rPr>
          <w:alias w:val="Step 3:"/>
          <w:tag w:val="What is the third step to obtain this goal?"/>
          <w:id w:val="410277515"/>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397AF1AE" w14:textId="77777777" w:rsidR="00936153" w:rsidRPr="009806C9" w:rsidRDefault="00936153" w:rsidP="00936153">
      <w:pPr>
        <w:rPr>
          <w:sz w:val="22"/>
          <w:szCs w:val="22"/>
        </w:rPr>
      </w:pPr>
      <w:r>
        <w:rPr>
          <w:sz w:val="22"/>
          <w:szCs w:val="22"/>
        </w:rPr>
        <w:t xml:space="preserve">    By: </w:t>
      </w:r>
      <w:sdt>
        <w:sdtPr>
          <w:rPr>
            <w:sz w:val="22"/>
            <w:szCs w:val="22"/>
          </w:rPr>
          <w:alias w:val="Step 3, By:"/>
          <w:tag w:val="Who is responsible for this step?"/>
          <w:id w:val="1548182773"/>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3C966838" w14:textId="77777777" w:rsidR="00936153" w:rsidRPr="00554E32" w:rsidRDefault="00936153" w:rsidP="00936153">
      <w:pPr>
        <w:rPr>
          <w:sz w:val="22"/>
          <w:szCs w:val="22"/>
          <w:u w:val="single"/>
        </w:rPr>
      </w:pPr>
      <w:r>
        <w:rPr>
          <w:sz w:val="22"/>
          <w:szCs w:val="22"/>
        </w:rPr>
        <w:t>4.</w:t>
      </w:r>
      <w:sdt>
        <w:sdtPr>
          <w:rPr>
            <w:sz w:val="22"/>
            <w:szCs w:val="22"/>
          </w:rPr>
          <w:alias w:val="Step 4:"/>
          <w:tag w:val="What is the fourth step to obtain this goal?"/>
          <w:id w:val="1744682812"/>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7128F52C" w14:textId="77777777" w:rsidR="00936153" w:rsidRPr="009806C9" w:rsidRDefault="00936153" w:rsidP="00936153">
      <w:pPr>
        <w:rPr>
          <w:sz w:val="22"/>
          <w:szCs w:val="22"/>
        </w:rPr>
      </w:pPr>
      <w:r>
        <w:rPr>
          <w:sz w:val="22"/>
          <w:szCs w:val="22"/>
        </w:rPr>
        <w:lastRenderedPageBreak/>
        <w:t xml:space="preserve">    By: </w:t>
      </w:r>
      <w:sdt>
        <w:sdtPr>
          <w:rPr>
            <w:sz w:val="22"/>
            <w:szCs w:val="22"/>
          </w:rPr>
          <w:alias w:val="Step 4, by:"/>
          <w:tag w:val="Who is responsible for this step?"/>
          <w:id w:val="-753746644"/>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4B52881A" w14:textId="77777777" w:rsidR="0048499D" w:rsidRPr="0049737E" w:rsidRDefault="0048499D" w:rsidP="0048499D">
      <w:pPr>
        <w:rPr>
          <w:sz w:val="22"/>
          <w:szCs w:val="22"/>
        </w:rPr>
      </w:pPr>
      <w:r w:rsidRPr="009806C9">
        <w:tab/>
      </w:r>
      <w:r w:rsidRPr="009806C9">
        <w:tab/>
      </w:r>
      <w:r w:rsidRPr="009806C9">
        <w:tab/>
      </w:r>
    </w:p>
    <w:p w14:paraId="383C35AC" w14:textId="77777777" w:rsidR="0048499D" w:rsidRDefault="0048499D" w:rsidP="0048499D"/>
    <w:p w14:paraId="78E3D45C" w14:textId="77777777" w:rsidR="00952432" w:rsidRDefault="00952432" w:rsidP="0048499D"/>
    <w:p w14:paraId="5756B532" w14:textId="77777777" w:rsidR="00936153" w:rsidRDefault="00936153" w:rsidP="0048499D"/>
    <w:p w14:paraId="34722F08" w14:textId="77777777" w:rsidR="00952432" w:rsidRDefault="00952432" w:rsidP="0048499D"/>
    <w:p w14:paraId="1B832704" w14:textId="77777777" w:rsidR="0048499D" w:rsidRDefault="0048499D" w:rsidP="000F1BB5">
      <w:pPr>
        <w:pBdr>
          <w:top w:val="single" w:sz="24" w:space="1" w:color="auto"/>
        </w:pBdr>
        <w:rPr>
          <w:sz w:val="22"/>
          <w:szCs w:val="22"/>
        </w:rPr>
      </w:pPr>
    </w:p>
    <w:p w14:paraId="117C8784" w14:textId="77777777" w:rsidR="006B50C1" w:rsidRPr="00476C7A" w:rsidRDefault="006B50C1" w:rsidP="00476C7A">
      <w:pPr>
        <w:pStyle w:val="Heading2"/>
      </w:pPr>
      <w:r w:rsidRPr="00476C7A">
        <w:t>ACADEMIC AND PERSONAL GOALS WORKSHEET</w:t>
      </w:r>
    </w:p>
    <w:p w14:paraId="71679C3B" w14:textId="77777777" w:rsidR="006B50C1" w:rsidRPr="00B353A3" w:rsidRDefault="006B50C1" w:rsidP="006B50C1">
      <w:pPr>
        <w:rPr>
          <w:sz w:val="22"/>
          <w:szCs w:val="22"/>
        </w:rPr>
      </w:pPr>
    </w:p>
    <w:p w14:paraId="2EE17600" w14:textId="77777777" w:rsidR="006B50C1" w:rsidRDefault="006B50C1" w:rsidP="006B50C1">
      <w:pPr>
        <w:ind w:firstLine="720"/>
        <w:rPr>
          <w:sz w:val="22"/>
          <w:szCs w:val="22"/>
        </w:rPr>
      </w:pPr>
      <w:r>
        <w:rPr>
          <w:sz w:val="22"/>
          <w:szCs w:val="22"/>
        </w:rPr>
        <w:t xml:space="preserve">An important aspect to college and life success is learning to identify and establish realistic goals, and academic strengths.  </w:t>
      </w:r>
      <w:r>
        <w:rPr>
          <w:b/>
          <w:sz w:val="22"/>
          <w:szCs w:val="22"/>
        </w:rPr>
        <w:t>A goal is a desired end result.  Goals are typically not measurable but are usually supported by one or more measurable “objectives.”</w:t>
      </w:r>
      <w:r>
        <w:rPr>
          <w:sz w:val="22"/>
          <w:szCs w:val="22"/>
        </w:rPr>
        <w:t xml:space="preserve">  It is understood that you may not be able to achieve all of your goals in the time you allocated and, therefore, you should be flexible and open with your academic strengths and where they stand.</w:t>
      </w:r>
    </w:p>
    <w:p w14:paraId="1A78AD80" w14:textId="77777777" w:rsidR="006B50C1" w:rsidRDefault="006B50C1" w:rsidP="006B50C1">
      <w:pPr>
        <w:rPr>
          <w:sz w:val="22"/>
          <w:szCs w:val="22"/>
        </w:rPr>
      </w:pPr>
    </w:p>
    <w:p w14:paraId="22A4D6A0" w14:textId="77777777" w:rsidR="006B50C1" w:rsidRDefault="006B50C1" w:rsidP="006B50C1">
      <w:pPr>
        <w:rPr>
          <w:sz w:val="22"/>
          <w:szCs w:val="22"/>
        </w:rPr>
      </w:pPr>
      <w:r>
        <w:rPr>
          <w:sz w:val="22"/>
          <w:szCs w:val="22"/>
        </w:rPr>
        <w:t xml:space="preserve">In an attempt to be considered for return to the </w:t>
      </w:r>
      <w:r w:rsidRPr="00AC2569">
        <w:rPr>
          <w:sz w:val="22"/>
          <w:szCs w:val="22"/>
        </w:rPr>
        <w:t>University of North Florida</w:t>
      </w:r>
      <w:r>
        <w:rPr>
          <w:sz w:val="22"/>
          <w:szCs w:val="22"/>
        </w:rPr>
        <w:t>, you are asked to answer the following questions in an essay format.   (Please type or write legibly)</w:t>
      </w:r>
    </w:p>
    <w:p w14:paraId="28CA8AC6" w14:textId="77777777" w:rsidR="006B50C1" w:rsidRDefault="006B50C1" w:rsidP="006B50C1">
      <w:pPr>
        <w:rPr>
          <w:sz w:val="22"/>
          <w:szCs w:val="22"/>
        </w:rPr>
      </w:pPr>
    </w:p>
    <w:p w14:paraId="7D3A8ED0" w14:textId="77777777" w:rsidR="006B50C1" w:rsidRDefault="006B50C1" w:rsidP="006B50C1">
      <w:pPr>
        <w:rPr>
          <w:i/>
          <w:sz w:val="22"/>
          <w:szCs w:val="22"/>
        </w:rPr>
      </w:pPr>
      <w:r w:rsidRPr="002E30E4">
        <w:rPr>
          <w:i/>
          <w:sz w:val="22"/>
          <w:szCs w:val="22"/>
        </w:rPr>
        <w:t xml:space="preserve">Why do you feel you should be allowed to return to the University of North Florida?  What are your academic </w:t>
      </w:r>
      <w:r>
        <w:rPr>
          <w:i/>
          <w:sz w:val="22"/>
          <w:szCs w:val="22"/>
        </w:rPr>
        <w:t xml:space="preserve">intentions if allowed to return? </w:t>
      </w:r>
      <w:r w:rsidR="001E115F">
        <w:rPr>
          <w:i/>
          <w:sz w:val="22"/>
          <w:szCs w:val="22"/>
        </w:rPr>
        <w:t xml:space="preserve"> Why did you select this</w:t>
      </w:r>
      <w:r>
        <w:rPr>
          <w:i/>
          <w:sz w:val="22"/>
          <w:szCs w:val="22"/>
        </w:rPr>
        <w:t xml:space="preserve"> major? How will you contribute to your academic success in this major?</w:t>
      </w:r>
    </w:p>
    <w:p w14:paraId="4A85CD4E" w14:textId="77777777" w:rsidR="006B50C1" w:rsidRDefault="006B50C1" w:rsidP="006B50C1">
      <w:pPr>
        <w:rPr>
          <w:sz w:val="22"/>
          <w:szCs w:val="22"/>
        </w:rPr>
      </w:pPr>
    </w:p>
    <w:p w14:paraId="4722372F" w14:textId="561101B8" w:rsidR="00764E30" w:rsidRDefault="009F60A6" w:rsidP="00764E30">
      <w:pPr>
        <w:rPr>
          <w:sz w:val="22"/>
          <w:szCs w:val="22"/>
        </w:rPr>
      </w:pPr>
      <w:sdt>
        <w:sdtPr>
          <w:rPr>
            <w:sz w:val="22"/>
            <w:szCs w:val="22"/>
          </w:rPr>
          <w:alias w:val="Enter answers for questions above"/>
          <w:tag w:val="Enter answers in essay format"/>
          <w:id w:val="-1206021945"/>
          <w:placeholder>
            <w:docPart w:val="DefaultPlaceholder_-1854013440"/>
          </w:placeholder>
          <w:showingPlcHdr/>
          <w:text/>
        </w:sdtPr>
        <w:sdtEndPr/>
        <w:sdtContent>
          <w:r w:rsidR="00554E32" w:rsidRPr="00764E30">
            <w:rPr>
              <w:rStyle w:val="PlaceholderText"/>
              <w:rFonts w:eastAsia="Calibri"/>
              <w:color w:val="auto"/>
            </w:rPr>
            <w:t>Click or tap here to enter text.</w:t>
          </w:r>
        </w:sdtContent>
      </w:sdt>
    </w:p>
    <w:p w14:paraId="657BC5DC" w14:textId="15ABE5B0" w:rsidR="00764E30" w:rsidRDefault="00764E30" w:rsidP="00764E30">
      <w:pPr>
        <w:rPr>
          <w:sz w:val="22"/>
          <w:szCs w:val="22"/>
        </w:rPr>
      </w:pPr>
    </w:p>
    <w:p w14:paraId="7E974B14" w14:textId="0D283CAC" w:rsidR="00764E30" w:rsidRDefault="00764E30" w:rsidP="00764E30">
      <w:pPr>
        <w:rPr>
          <w:sz w:val="22"/>
          <w:szCs w:val="22"/>
        </w:rPr>
      </w:pPr>
    </w:p>
    <w:p w14:paraId="5BAC5671" w14:textId="7D7D2395" w:rsidR="00764E30" w:rsidRDefault="00764E30" w:rsidP="00764E30">
      <w:pPr>
        <w:rPr>
          <w:sz w:val="22"/>
          <w:szCs w:val="22"/>
        </w:rPr>
      </w:pPr>
    </w:p>
    <w:p w14:paraId="44CB18F8" w14:textId="3E89B617" w:rsidR="00764E30" w:rsidRDefault="00764E30" w:rsidP="00764E30">
      <w:pPr>
        <w:rPr>
          <w:sz w:val="22"/>
          <w:szCs w:val="22"/>
        </w:rPr>
      </w:pPr>
    </w:p>
    <w:p w14:paraId="441B5B95" w14:textId="68954B0D" w:rsidR="00764E30" w:rsidRDefault="00764E30" w:rsidP="00764E30">
      <w:pPr>
        <w:rPr>
          <w:sz w:val="22"/>
          <w:szCs w:val="22"/>
        </w:rPr>
      </w:pPr>
    </w:p>
    <w:p w14:paraId="426D2F74" w14:textId="71C24709" w:rsidR="00764E30" w:rsidRDefault="00764E30" w:rsidP="00764E30">
      <w:pPr>
        <w:rPr>
          <w:sz w:val="22"/>
          <w:szCs w:val="22"/>
        </w:rPr>
      </w:pPr>
    </w:p>
    <w:p w14:paraId="452C1290" w14:textId="46D1068A" w:rsidR="00764E30" w:rsidRDefault="00764E30" w:rsidP="00764E30">
      <w:pPr>
        <w:rPr>
          <w:sz w:val="22"/>
          <w:szCs w:val="22"/>
        </w:rPr>
      </w:pPr>
    </w:p>
    <w:p w14:paraId="5BF4A902" w14:textId="54049980" w:rsidR="00764E30" w:rsidRDefault="00764E30" w:rsidP="00764E30">
      <w:pPr>
        <w:rPr>
          <w:sz w:val="22"/>
          <w:szCs w:val="22"/>
        </w:rPr>
      </w:pPr>
    </w:p>
    <w:p w14:paraId="4F81B34B" w14:textId="3DC81E63" w:rsidR="00764E30" w:rsidRDefault="00764E30" w:rsidP="00764E30">
      <w:pPr>
        <w:rPr>
          <w:sz w:val="22"/>
          <w:szCs w:val="22"/>
        </w:rPr>
      </w:pPr>
    </w:p>
    <w:p w14:paraId="41428326" w14:textId="2FAE11B6" w:rsidR="00764E30" w:rsidRDefault="00764E30" w:rsidP="00764E30">
      <w:pPr>
        <w:rPr>
          <w:sz w:val="22"/>
          <w:szCs w:val="22"/>
        </w:rPr>
      </w:pPr>
    </w:p>
    <w:p w14:paraId="43EA42D7" w14:textId="0D131623" w:rsidR="00764E30" w:rsidRDefault="00764E30" w:rsidP="00764E30">
      <w:pPr>
        <w:rPr>
          <w:sz w:val="22"/>
          <w:szCs w:val="22"/>
        </w:rPr>
      </w:pPr>
    </w:p>
    <w:p w14:paraId="30450300" w14:textId="6290D903" w:rsidR="00764E30" w:rsidRDefault="00764E30" w:rsidP="00764E30">
      <w:pPr>
        <w:rPr>
          <w:sz w:val="22"/>
          <w:szCs w:val="22"/>
        </w:rPr>
      </w:pPr>
    </w:p>
    <w:p w14:paraId="69E222E7" w14:textId="2361D774" w:rsidR="00764E30" w:rsidRDefault="00764E30" w:rsidP="00764E30">
      <w:pPr>
        <w:rPr>
          <w:sz w:val="22"/>
          <w:szCs w:val="22"/>
        </w:rPr>
      </w:pPr>
    </w:p>
    <w:p w14:paraId="7B934751" w14:textId="5C23E7E2" w:rsidR="00764E30" w:rsidRDefault="00764E30" w:rsidP="00764E30">
      <w:pPr>
        <w:rPr>
          <w:sz w:val="22"/>
          <w:szCs w:val="22"/>
        </w:rPr>
      </w:pPr>
    </w:p>
    <w:p w14:paraId="6883B3DF" w14:textId="1F986BFF" w:rsidR="00764E30" w:rsidRDefault="00764E30" w:rsidP="00764E30">
      <w:pPr>
        <w:rPr>
          <w:sz w:val="22"/>
          <w:szCs w:val="22"/>
        </w:rPr>
      </w:pPr>
    </w:p>
    <w:p w14:paraId="3573E463" w14:textId="3A0D8022" w:rsidR="00764E30" w:rsidRDefault="00764E30" w:rsidP="00764E30">
      <w:pPr>
        <w:rPr>
          <w:sz w:val="22"/>
          <w:szCs w:val="22"/>
        </w:rPr>
      </w:pPr>
    </w:p>
    <w:p w14:paraId="32F96DD9" w14:textId="25F7DAFA" w:rsidR="00764E30" w:rsidRDefault="00764E30" w:rsidP="00764E30">
      <w:pPr>
        <w:rPr>
          <w:sz w:val="22"/>
          <w:szCs w:val="22"/>
        </w:rPr>
      </w:pPr>
    </w:p>
    <w:p w14:paraId="309864B0" w14:textId="615B92CC" w:rsidR="00764E30" w:rsidRDefault="00764E30" w:rsidP="00764E30">
      <w:pPr>
        <w:rPr>
          <w:sz w:val="22"/>
          <w:szCs w:val="22"/>
        </w:rPr>
      </w:pPr>
    </w:p>
    <w:p w14:paraId="111B744E" w14:textId="65497FCB" w:rsidR="00764E30" w:rsidRDefault="00764E30" w:rsidP="00764E30">
      <w:pPr>
        <w:rPr>
          <w:sz w:val="22"/>
          <w:szCs w:val="22"/>
        </w:rPr>
      </w:pPr>
    </w:p>
    <w:p w14:paraId="4FB87612" w14:textId="72967CE2" w:rsidR="00764E30" w:rsidRDefault="00764E30" w:rsidP="00764E30">
      <w:pPr>
        <w:rPr>
          <w:sz w:val="22"/>
          <w:szCs w:val="22"/>
        </w:rPr>
      </w:pPr>
    </w:p>
    <w:p w14:paraId="1241DCF8" w14:textId="03C6DB1B" w:rsidR="00764E30" w:rsidRDefault="00764E30" w:rsidP="00764E30">
      <w:pPr>
        <w:rPr>
          <w:sz w:val="22"/>
          <w:szCs w:val="22"/>
        </w:rPr>
      </w:pPr>
    </w:p>
    <w:p w14:paraId="7ED05972" w14:textId="1A0464ED" w:rsidR="00764E30" w:rsidRDefault="00764E30" w:rsidP="00764E30">
      <w:pPr>
        <w:rPr>
          <w:sz w:val="22"/>
          <w:szCs w:val="22"/>
        </w:rPr>
      </w:pPr>
    </w:p>
    <w:p w14:paraId="35A08AFA" w14:textId="6B00591B" w:rsidR="00764E30" w:rsidRDefault="00764E30" w:rsidP="00764E30">
      <w:pPr>
        <w:rPr>
          <w:sz w:val="22"/>
          <w:szCs w:val="22"/>
        </w:rPr>
      </w:pPr>
    </w:p>
    <w:p w14:paraId="07675B2C" w14:textId="23214BED" w:rsidR="00764E30" w:rsidRDefault="00764E30" w:rsidP="00764E30">
      <w:pPr>
        <w:rPr>
          <w:sz w:val="22"/>
          <w:szCs w:val="22"/>
        </w:rPr>
      </w:pPr>
    </w:p>
    <w:p w14:paraId="4F6A8BA1" w14:textId="457B72BC" w:rsidR="00764E30" w:rsidRDefault="00764E30" w:rsidP="00764E30">
      <w:pPr>
        <w:rPr>
          <w:sz w:val="22"/>
          <w:szCs w:val="22"/>
        </w:rPr>
      </w:pPr>
    </w:p>
    <w:p w14:paraId="2BED6892" w14:textId="5BE2CC70" w:rsidR="00764E30" w:rsidRDefault="00764E30" w:rsidP="00764E30">
      <w:pPr>
        <w:rPr>
          <w:sz w:val="22"/>
          <w:szCs w:val="22"/>
        </w:rPr>
      </w:pPr>
    </w:p>
    <w:p w14:paraId="26C9D2C2" w14:textId="27A72FCC" w:rsidR="00476C7A" w:rsidRDefault="00476C7A" w:rsidP="00764E30">
      <w:pPr>
        <w:rPr>
          <w:sz w:val="22"/>
          <w:szCs w:val="22"/>
        </w:rPr>
      </w:pPr>
    </w:p>
    <w:p w14:paraId="53E17E59" w14:textId="0CB902FD" w:rsidR="00476C7A" w:rsidRDefault="00476C7A" w:rsidP="00764E30">
      <w:pPr>
        <w:rPr>
          <w:sz w:val="22"/>
          <w:szCs w:val="22"/>
        </w:rPr>
      </w:pPr>
    </w:p>
    <w:p w14:paraId="30B4518B" w14:textId="064839D2" w:rsidR="00476C7A" w:rsidRDefault="00476C7A" w:rsidP="00764E30">
      <w:pPr>
        <w:rPr>
          <w:sz w:val="22"/>
          <w:szCs w:val="22"/>
        </w:rPr>
      </w:pPr>
    </w:p>
    <w:p w14:paraId="1BDEF2C0" w14:textId="77777777" w:rsidR="00775A07" w:rsidRDefault="00775A07" w:rsidP="00764E30">
      <w:pPr>
        <w:rPr>
          <w:sz w:val="22"/>
          <w:szCs w:val="22"/>
        </w:rPr>
      </w:pPr>
    </w:p>
    <w:p w14:paraId="4059FD22" w14:textId="77777777" w:rsidR="00476C7A" w:rsidRPr="00764E30" w:rsidRDefault="00476C7A" w:rsidP="00764E30">
      <w:pPr>
        <w:rPr>
          <w:sz w:val="22"/>
          <w:szCs w:val="22"/>
        </w:rPr>
      </w:pPr>
    </w:p>
    <w:p w14:paraId="5481F6CC" w14:textId="20454A11" w:rsidR="006B50C1" w:rsidRPr="00476C7A" w:rsidRDefault="006B50C1" w:rsidP="00476C7A">
      <w:pPr>
        <w:pStyle w:val="Heading1"/>
      </w:pPr>
      <w:r w:rsidRPr="00476C7A">
        <w:lastRenderedPageBreak/>
        <w:t>SCHEDULE PLANNING GRID</w:t>
      </w:r>
    </w:p>
    <w:p w14:paraId="18E5CD8C" w14:textId="77777777" w:rsidR="006B50C1" w:rsidRPr="00E238EB" w:rsidRDefault="006B50C1" w:rsidP="00476C7A">
      <w:pPr>
        <w:pStyle w:val="Heading2"/>
      </w:pPr>
      <w:r w:rsidRPr="00E238EB">
        <w:t>Indicate study, work, recreation, and family time</w:t>
      </w:r>
    </w:p>
    <w:p w14:paraId="430B3ABE" w14:textId="77777777" w:rsidR="00E238EB" w:rsidRPr="00E238EB" w:rsidRDefault="00E238EB" w:rsidP="00E238EB">
      <w:pPr>
        <w:rPr>
          <w:i/>
          <w:sz w:val="22"/>
          <w:szCs w:val="22"/>
        </w:rPr>
      </w:pPr>
      <w:r w:rsidRPr="00E238EB">
        <w:rPr>
          <w:i/>
          <w:sz w:val="22"/>
          <w:szCs w:val="22"/>
        </w:rPr>
        <w:t xml:space="preserve">**Students are limited to 6hrs (2 classes) of coursework in their returning semester unless </w:t>
      </w:r>
      <w:r>
        <w:rPr>
          <w:i/>
          <w:sz w:val="22"/>
          <w:szCs w:val="22"/>
        </w:rPr>
        <w:t>specified</w:t>
      </w:r>
      <w:r w:rsidRPr="00E238EB">
        <w:rPr>
          <w:i/>
          <w:sz w:val="22"/>
          <w:szCs w:val="22"/>
        </w:rPr>
        <w:t xml:space="preserve"> otherwise by department chair**</w:t>
      </w:r>
    </w:p>
    <w:p w14:paraId="20D95E6C" w14:textId="77777777" w:rsidR="006B50C1" w:rsidRPr="00E238EB" w:rsidRDefault="00E238EB" w:rsidP="00E238EB">
      <w:pPr>
        <w:pStyle w:val="Heading3"/>
        <w:spacing w:before="120" w:line="240" w:lineRule="auto"/>
        <w:rPr>
          <w:rFonts w:ascii="Times New Roman" w:hAnsi="Times New Roman" w:cs="Times New Roman"/>
          <w:sz w:val="32"/>
          <w:szCs w:val="32"/>
        </w:rPr>
      </w:pPr>
      <w:r w:rsidRPr="00E238EB">
        <w:rPr>
          <w:rFonts w:ascii="Times New Roman" w:hAnsi="Times New Roman" w:cs="Times New Roman"/>
          <w:sz w:val="32"/>
          <w:szCs w:val="32"/>
        </w:rPr>
        <w:t>Class times -</w:t>
      </w:r>
      <w:r>
        <w:rPr>
          <w:rFonts w:ascii="Times New Roman" w:hAnsi="Times New Roman" w:cs="Times New Roman"/>
          <w:sz w:val="32"/>
          <w:szCs w:val="32"/>
        </w:rPr>
        <w:t xml:space="preserve"> </w:t>
      </w:r>
      <w:r w:rsidRPr="00E238EB">
        <w:rPr>
          <w:rFonts w:ascii="Times New Roman" w:hAnsi="Times New Roman" w:cs="Times New Roman"/>
          <w:sz w:val="32"/>
          <w:szCs w:val="32"/>
        </w:rPr>
        <w:t>Create your ideal schedule</w:t>
      </w:r>
    </w:p>
    <w:tbl>
      <w:tblPr>
        <w:tblW w:w="0" w:type="auto"/>
        <w:tblCellMar>
          <w:left w:w="0" w:type="dxa"/>
          <w:right w:w="0" w:type="dxa"/>
        </w:tblCellMar>
        <w:tblLook w:val="0000" w:firstRow="0" w:lastRow="0" w:firstColumn="0" w:lastColumn="0" w:noHBand="0" w:noVBand="0"/>
      </w:tblPr>
      <w:tblGrid>
        <w:gridCol w:w="1197"/>
        <w:gridCol w:w="1197"/>
        <w:gridCol w:w="1197"/>
        <w:gridCol w:w="1197"/>
        <w:gridCol w:w="1197"/>
        <w:gridCol w:w="1197"/>
        <w:gridCol w:w="1197"/>
        <w:gridCol w:w="1197"/>
      </w:tblGrid>
      <w:tr w:rsidR="006B50C1" w14:paraId="70901BB3" w14:textId="77777777" w:rsidTr="00775A07">
        <w:trPr>
          <w:cantSplit/>
          <w:tblHeader/>
        </w:trPr>
        <w:tc>
          <w:tcPr>
            <w:tcW w:w="11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E080F14" w14:textId="77777777" w:rsidR="006B50C1" w:rsidRDefault="006B50C1" w:rsidP="005E16FC">
            <w:pPr>
              <w:spacing w:line="350" w:lineRule="atLeast"/>
              <w:jc w:val="center"/>
            </w:pP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63754CC" w14:textId="77777777" w:rsidR="006B50C1" w:rsidRDefault="006B50C1" w:rsidP="005E16FC">
            <w:pPr>
              <w:spacing w:line="350" w:lineRule="atLeast"/>
              <w:jc w:val="center"/>
            </w:pPr>
            <w:r>
              <w:t>SUN</w:t>
            </w: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3BCEA7B" w14:textId="77777777" w:rsidR="006B50C1" w:rsidRDefault="006B50C1" w:rsidP="005E16FC">
            <w:pPr>
              <w:spacing w:line="350" w:lineRule="atLeast"/>
              <w:jc w:val="center"/>
            </w:pPr>
            <w:r>
              <w:t>MON</w:t>
            </w: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17C3863" w14:textId="77777777" w:rsidR="006B50C1" w:rsidRDefault="006B50C1" w:rsidP="005E16FC">
            <w:pPr>
              <w:spacing w:line="350" w:lineRule="atLeast"/>
              <w:jc w:val="center"/>
            </w:pPr>
            <w:r>
              <w:t>TUES</w:t>
            </w: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8C27A6" w14:textId="77777777" w:rsidR="006B50C1" w:rsidRDefault="006B50C1" w:rsidP="005E16FC">
            <w:pPr>
              <w:spacing w:line="350" w:lineRule="atLeast"/>
              <w:jc w:val="center"/>
            </w:pPr>
            <w:r>
              <w:t>WED</w:t>
            </w: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CD9E48C" w14:textId="77777777" w:rsidR="006B50C1" w:rsidRDefault="006B50C1" w:rsidP="005E16FC">
            <w:pPr>
              <w:spacing w:line="350" w:lineRule="atLeast"/>
              <w:jc w:val="center"/>
            </w:pPr>
            <w:r>
              <w:t>THURS</w:t>
            </w: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E218F26" w14:textId="77777777" w:rsidR="006B50C1" w:rsidRDefault="006B50C1" w:rsidP="005E16FC">
            <w:pPr>
              <w:spacing w:line="350" w:lineRule="atLeast"/>
              <w:jc w:val="center"/>
            </w:pPr>
            <w:r>
              <w:t>FRI</w:t>
            </w:r>
          </w:p>
        </w:tc>
        <w:tc>
          <w:tcPr>
            <w:tcW w:w="119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87D78CD" w14:textId="77777777" w:rsidR="006B50C1" w:rsidRDefault="006B50C1" w:rsidP="005E16FC">
            <w:pPr>
              <w:spacing w:line="350" w:lineRule="atLeast"/>
              <w:jc w:val="center"/>
            </w:pPr>
            <w:r>
              <w:t>SAT</w:t>
            </w:r>
          </w:p>
        </w:tc>
      </w:tr>
      <w:tr w:rsidR="006B50C1" w14:paraId="15B569F6"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8389F3" w14:textId="77777777" w:rsidR="006B50C1" w:rsidRDefault="006B50C1" w:rsidP="005E16FC">
            <w:pPr>
              <w:spacing w:line="350" w:lineRule="atLeast"/>
            </w:pPr>
            <w:r>
              <w:t>8:00AM</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8502D1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6DE577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ACF66F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1AD3A83"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DAAA34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647E0D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E8A9651" w14:textId="77777777" w:rsidR="006B50C1" w:rsidRDefault="006B50C1" w:rsidP="005E16FC">
            <w:pPr>
              <w:spacing w:line="350" w:lineRule="atLeast"/>
            </w:pPr>
          </w:p>
        </w:tc>
      </w:tr>
      <w:tr w:rsidR="006B50C1" w14:paraId="06AEC351"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BAEAF3F" w14:textId="77777777" w:rsidR="006B50C1" w:rsidRDefault="006B50C1" w:rsidP="005E16FC">
            <w:pPr>
              <w:spacing w:line="350" w:lineRule="atLeast"/>
            </w:pPr>
            <w:r>
              <w:t>8: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785FC8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A35653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D79B6B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163775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FE68E9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AF9EB7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0CBD4C7" w14:textId="77777777" w:rsidR="006B50C1" w:rsidRDefault="006B50C1" w:rsidP="005E16FC">
            <w:pPr>
              <w:spacing w:line="350" w:lineRule="atLeast"/>
            </w:pPr>
          </w:p>
        </w:tc>
      </w:tr>
      <w:tr w:rsidR="006B50C1" w14:paraId="36776DE7"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87B8EA" w14:textId="77777777" w:rsidR="006B50C1" w:rsidRDefault="006B50C1" w:rsidP="005E16FC">
            <w:pPr>
              <w:spacing w:line="350" w:lineRule="atLeast"/>
            </w:pPr>
            <w:r>
              <w:t>9: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6CDD59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187704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3EA06C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4134E6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3B45EC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9A4AE1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DB79260" w14:textId="77777777" w:rsidR="006B50C1" w:rsidRDefault="006B50C1" w:rsidP="005E16FC">
            <w:pPr>
              <w:spacing w:line="350" w:lineRule="atLeast"/>
            </w:pPr>
          </w:p>
        </w:tc>
      </w:tr>
      <w:tr w:rsidR="006B50C1" w14:paraId="45551548"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C008AB" w14:textId="77777777" w:rsidR="006B50C1" w:rsidRDefault="006B50C1" w:rsidP="005E16FC">
            <w:pPr>
              <w:spacing w:line="350" w:lineRule="atLeast"/>
            </w:pPr>
            <w:r>
              <w:t>9: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819421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C0A430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0B9497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F452F3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C31B6B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A3B45F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EF843FC" w14:textId="77777777" w:rsidR="006B50C1" w:rsidRDefault="006B50C1" w:rsidP="005E16FC">
            <w:pPr>
              <w:spacing w:line="350" w:lineRule="atLeast"/>
            </w:pPr>
          </w:p>
        </w:tc>
      </w:tr>
      <w:tr w:rsidR="006B50C1" w14:paraId="7407417E"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C1E3303" w14:textId="77777777" w:rsidR="006B50C1" w:rsidRDefault="006B50C1" w:rsidP="005E16FC">
            <w:pPr>
              <w:spacing w:line="350" w:lineRule="atLeast"/>
            </w:pPr>
            <w:r>
              <w:t>10: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D97DB5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5C6B67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3535BA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FF0271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B18FFE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91F7ED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850EFAB" w14:textId="77777777" w:rsidR="006B50C1" w:rsidRDefault="006B50C1" w:rsidP="005E16FC">
            <w:pPr>
              <w:spacing w:line="350" w:lineRule="atLeast"/>
            </w:pPr>
          </w:p>
        </w:tc>
      </w:tr>
      <w:tr w:rsidR="006B50C1" w14:paraId="5BBE1175"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687ED3" w14:textId="77777777" w:rsidR="006B50C1" w:rsidRDefault="006B50C1" w:rsidP="005E16FC">
            <w:pPr>
              <w:spacing w:line="350" w:lineRule="atLeast"/>
            </w:pPr>
            <w:r>
              <w:t>10: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4D64ED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C9ADD4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C26CFF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805304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A196C2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C5710F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333F800" w14:textId="77777777" w:rsidR="006B50C1" w:rsidRDefault="006B50C1" w:rsidP="005E16FC">
            <w:pPr>
              <w:spacing w:line="350" w:lineRule="atLeast"/>
            </w:pPr>
          </w:p>
        </w:tc>
      </w:tr>
      <w:tr w:rsidR="006B50C1" w14:paraId="02452349"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B0A034" w14:textId="77777777" w:rsidR="006B50C1" w:rsidRDefault="006B50C1" w:rsidP="005E16FC">
            <w:pPr>
              <w:spacing w:line="350" w:lineRule="atLeast"/>
            </w:pPr>
            <w:r>
              <w:t>11: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3FEB78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DD4225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E3745F1"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9830791"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2C6176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47D6A9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A6F1353" w14:textId="77777777" w:rsidR="006B50C1" w:rsidRDefault="006B50C1" w:rsidP="005E16FC">
            <w:pPr>
              <w:spacing w:line="350" w:lineRule="atLeast"/>
            </w:pPr>
          </w:p>
        </w:tc>
      </w:tr>
      <w:tr w:rsidR="006B50C1" w14:paraId="3E2B551E"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167499D" w14:textId="77777777" w:rsidR="006B50C1" w:rsidRDefault="006B50C1" w:rsidP="005E16FC">
            <w:pPr>
              <w:spacing w:line="350" w:lineRule="atLeast"/>
            </w:pPr>
            <w:r>
              <w:t>11: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27FD85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D9A627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6C003D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F6000B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108030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B693D9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F6CDB70" w14:textId="77777777" w:rsidR="006B50C1" w:rsidRDefault="006B50C1" w:rsidP="005E16FC">
            <w:pPr>
              <w:spacing w:line="350" w:lineRule="atLeast"/>
            </w:pPr>
          </w:p>
        </w:tc>
      </w:tr>
      <w:tr w:rsidR="006B50C1" w14:paraId="19C5B0CB"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6D3C70" w14:textId="77777777" w:rsidR="006B50C1" w:rsidRDefault="006B50C1" w:rsidP="005E16FC">
            <w:pPr>
              <w:spacing w:line="350" w:lineRule="atLeast"/>
            </w:pPr>
            <w:r>
              <w:t>12:00PM</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CB454A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D214F5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1ED4B9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779C64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5B89D9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683416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4714DE2" w14:textId="77777777" w:rsidR="006B50C1" w:rsidRDefault="006B50C1" w:rsidP="005E16FC">
            <w:pPr>
              <w:spacing w:line="350" w:lineRule="atLeast"/>
            </w:pPr>
          </w:p>
        </w:tc>
      </w:tr>
      <w:tr w:rsidR="006B50C1" w14:paraId="5518397A"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1C1F7B" w14:textId="77777777" w:rsidR="006B50C1" w:rsidRDefault="006B50C1" w:rsidP="005E16FC">
            <w:pPr>
              <w:spacing w:line="350" w:lineRule="atLeast"/>
            </w:pPr>
            <w:r>
              <w:t>12: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1F0935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55057E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6490BB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B533A4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2F09F7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422B65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2B99864" w14:textId="77777777" w:rsidR="006B50C1" w:rsidRDefault="006B50C1" w:rsidP="005E16FC">
            <w:pPr>
              <w:spacing w:line="350" w:lineRule="atLeast"/>
            </w:pPr>
          </w:p>
        </w:tc>
      </w:tr>
      <w:tr w:rsidR="006B50C1" w14:paraId="61005841"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D61CE9F" w14:textId="77777777" w:rsidR="006B50C1" w:rsidRDefault="006B50C1" w:rsidP="005E16FC">
            <w:pPr>
              <w:spacing w:line="350" w:lineRule="atLeast"/>
            </w:pPr>
            <w:r>
              <w:t>1: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C40604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CBB998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3FDC04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8C68E1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44676A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E41C9A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CE17989" w14:textId="77777777" w:rsidR="006B50C1" w:rsidRDefault="006B50C1" w:rsidP="005E16FC">
            <w:pPr>
              <w:spacing w:line="350" w:lineRule="atLeast"/>
            </w:pPr>
          </w:p>
        </w:tc>
      </w:tr>
      <w:tr w:rsidR="006B50C1" w14:paraId="43EDA8AD"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546AD7F" w14:textId="77777777" w:rsidR="006B50C1" w:rsidRDefault="006B50C1" w:rsidP="005E16FC">
            <w:pPr>
              <w:spacing w:line="350" w:lineRule="atLeast"/>
            </w:pPr>
            <w:r>
              <w:t>1: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37AD2F3"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9FBB11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7C64A2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D18737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E11A0C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550B26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3D8EC4A" w14:textId="77777777" w:rsidR="006B50C1" w:rsidRDefault="006B50C1" w:rsidP="005E16FC">
            <w:pPr>
              <w:spacing w:line="350" w:lineRule="atLeast"/>
            </w:pPr>
          </w:p>
        </w:tc>
      </w:tr>
      <w:tr w:rsidR="006B50C1" w14:paraId="0F0F616A"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6CCDDE" w14:textId="77777777" w:rsidR="006B50C1" w:rsidRDefault="006B50C1" w:rsidP="005E16FC">
            <w:pPr>
              <w:spacing w:line="350" w:lineRule="atLeast"/>
            </w:pPr>
            <w:r>
              <w:t>2: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C22690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F24384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B8F52C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4689B53"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C1BADF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CEDF5B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FF903B0" w14:textId="77777777" w:rsidR="006B50C1" w:rsidRDefault="006B50C1" w:rsidP="005E16FC">
            <w:pPr>
              <w:spacing w:line="350" w:lineRule="atLeast"/>
            </w:pPr>
          </w:p>
        </w:tc>
      </w:tr>
      <w:tr w:rsidR="006B50C1" w14:paraId="31A07563"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18D754" w14:textId="77777777" w:rsidR="006B50C1" w:rsidRDefault="006B50C1" w:rsidP="005E16FC">
            <w:pPr>
              <w:spacing w:line="350" w:lineRule="atLeast"/>
            </w:pPr>
            <w:r>
              <w:t>2: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00997B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B0E3E6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C7C664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B6CBDD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5BB80F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54ECBB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AE8D782" w14:textId="77777777" w:rsidR="006B50C1" w:rsidRDefault="006B50C1" w:rsidP="005E16FC">
            <w:pPr>
              <w:spacing w:line="350" w:lineRule="atLeast"/>
            </w:pPr>
          </w:p>
        </w:tc>
      </w:tr>
      <w:tr w:rsidR="006B50C1" w14:paraId="446FDABB"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C424AA" w14:textId="77777777" w:rsidR="006B50C1" w:rsidRDefault="006B50C1" w:rsidP="005E16FC">
            <w:pPr>
              <w:spacing w:line="350" w:lineRule="atLeast"/>
            </w:pPr>
            <w:r>
              <w:t>3: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6BF757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A09F25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AA25EC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21ABF1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72214D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187935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92C52C3" w14:textId="77777777" w:rsidR="006B50C1" w:rsidRDefault="006B50C1" w:rsidP="005E16FC">
            <w:pPr>
              <w:spacing w:line="350" w:lineRule="atLeast"/>
            </w:pPr>
          </w:p>
        </w:tc>
      </w:tr>
      <w:tr w:rsidR="006B50C1" w14:paraId="1DD33EA1"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2271FB6" w14:textId="77777777" w:rsidR="006B50C1" w:rsidRDefault="006B50C1" w:rsidP="005E16FC">
            <w:pPr>
              <w:spacing w:line="350" w:lineRule="atLeast"/>
            </w:pPr>
            <w:r>
              <w:t>3: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1F8528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E839F0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A778A3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6FD0CF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4E7E63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F773DB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C888E97" w14:textId="77777777" w:rsidR="006B50C1" w:rsidRDefault="006B50C1" w:rsidP="005E16FC">
            <w:pPr>
              <w:spacing w:line="350" w:lineRule="atLeast"/>
            </w:pPr>
          </w:p>
        </w:tc>
      </w:tr>
      <w:tr w:rsidR="006B50C1" w14:paraId="4C8DCB04"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165F0F" w14:textId="77777777" w:rsidR="006B50C1" w:rsidRDefault="006B50C1" w:rsidP="005E16FC">
            <w:pPr>
              <w:spacing w:line="350" w:lineRule="atLeast"/>
            </w:pPr>
            <w:r>
              <w:t>4: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149A19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0C9AB5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3C0433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1DF5771"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02A684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5F08BE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832B66F" w14:textId="77777777" w:rsidR="006B50C1" w:rsidRDefault="006B50C1" w:rsidP="005E16FC">
            <w:pPr>
              <w:spacing w:line="350" w:lineRule="atLeast"/>
            </w:pPr>
          </w:p>
        </w:tc>
      </w:tr>
      <w:tr w:rsidR="006B50C1" w14:paraId="1E6CB743"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23AAE" w14:textId="77777777" w:rsidR="006B50C1" w:rsidRDefault="006B50C1" w:rsidP="005E16FC">
            <w:pPr>
              <w:spacing w:line="350" w:lineRule="atLeast"/>
            </w:pPr>
            <w:r>
              <w:t>4: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E822A6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2A2BCA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82CA58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3D6980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A937E5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763A19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43B9FC3" w14:textId="77777777" w:rsidR="006B50C1" w:rsidRDefault="006B50C1" w:rsidP="005E16FC">
            <w:pPr>
              <w:spacing w:line="350" w:lineRule="atLeast"/>
            </w:pPr>
          </w:p>
        </w:tc>
      </w:tr>
      <w:tr w:rsidR="006B50C1" w14:paraId="481D8451"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BF3A64" w14:textId="77777777" w:rsidR="006B50C1" w:rsidRDefault="006B50C1" w:rsidP="005E16FC">
            <w:pPr>
              <w:spacing w:line="350" w:lineRule="atLeast"/>
            </w:pPr>
            <w:r>
              <w:t>5: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22FD8E3"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0A025A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AD233F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D1F8A1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E00C65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EC4F79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55B3C19" w14:textId="77777777" w:rsidR="006B50C1" w:rsidRDefault="006B50C1" w:rsidP="005E16FC">
            <w:pPr>
              <w:spacing w:line="350" w:lineRule="atLeast"/>
            </w:pPr>
          </w:p>
        </w:tc>
      </w:tr>
      <w:tr w:rsidR="006B50C1" w14:paraId="4D0232B4"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F69ED5F" w14:textId="77777777" w:rsidR="006B50C1" w:rsidRDefault="006B50C1" w:rsidP="005E16FC">
            <w:pPr>
              <w:spacing w:line="350" w:lineRule="atLeast"/>
            </w:pPr>
            <w:r>
              <w:t>5: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DC4161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690ACF3"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747C76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7B8E40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B10A9D3"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94FCFD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5E5D3FC" w14:textId="77777777" w:rsidR="006B50C1" w:rsidRDefault="006B50C1" w:rsidP="005E16FC">
            <w:pPr>
              <w:spacing w:line="350" w:lineRule="atLeast"/>
            </w:pPr>
          </w:p>
        </w:tc>
      </w:tr>
      <w:tr w:rsidR="006B50C1" w14:paraId="57B500D1"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5FFA28" w14:textId="77777777" w:rsidR="006B50C1" w:rsidRDefault="006B50C1" w:rsidP="005E16FC">
            <w:pPr>
              <w:spacing w:line="350" w:lineRule="atLeast"/>
            </w:pPr>
            <w:r>
              <w:t>6: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50CB76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3E4F9A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24B6D7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2B24AB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CEA017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846ECA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3F27667" w14:textId="77777777" w:rsidR="006B50C1" w:rsidRDefault="006B50C1" w:rsidP="005E16FC">
            <w:pPr>
              <w:spacing w:line="350" w:lineRule="atLeast"/>
            </w:pPr>
          </w:p>
        </w:tc>
      </w:tr>
      <w:tr w:rsidR="006B50C1" w14:paraId="72917289"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5ED42FE" w14:textId="77777777" w:rsidR="006B50C1" w:rsidRDefault="006B50C1" w:rsidP="005E16FC">
            <w:pPr>
              <w:spacing w:line="350" w:lineRule="atLeast"/>
            </w:pPr>
            <w:r>
              <w:t>6: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A2FE7C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ADBD7D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EF5554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4D5B24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5242E3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80D123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88006CB" w14:textId="77777777" w:rsidR="006B50C1" w:rsidRDefault="006B50C1" w:rsidP="005E16FC">
            <w:pPr>
              <w:spacing w:line="350" w:lineRule="atLeast"/>
            </w:pPr>
          </w:p>
        </w:tc>
      </w:tr>
      <w:tr w:rsidR="006B50C1" w14:paraId="01F81028"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E3D4F9" w14:textId="77777777" w:rsidR="006B50C1" w:rsidRDefault="006B50C1" w:rsidP="005E16FC">
            <w:pPr>
              <w:spacing w:line="350" w:lineRule="atLeast"/>
            </w:pPr>
            <w:r>
              <w:t>7: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F6E412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3C74AB1"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F893EF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F42762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3BCAFB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8AE7DD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91F5476" w14:textId="77777777" w:rsidR="006B50C1" w:rsidRDefault="006B50C1" w:rsidP="005E16FC">
            <w:pPr>
              <w:spacing w:line="350" w:lineRule="atLeast"/>
            </w:pPr>
          </w:p>
        </w:tc>
      </w:tr>
      <w:tr w:rsidR="006B50C1" w14:paraId="57B02E57"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90877B" w14:textId="77777777" w:rsidR="006B50C1" w:rsidRDefault="006B50C1" w:rsidP="005E16FC">
            <w:pPr>
              <w:spacing w:line="350" w:lineRule="atLeast"/>
            </w:pPr>
            <w:r>
              <w:t>7: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7AA2EF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6D8637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66CACB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22BA6B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FA70B4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6686BF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F04013B" w14:textId="77777777" w:rsidR="006B50C1" w:rsidRDefault="006B50C1" w:rsidP="005E16FC">
            <w:pPr>
              <w:spacing w:line="350" w:lineRule="atLeast"/>
            </w:pPr>
          </w:p>
        </w:tc>
      </w:tr>
      <w:tr w:rsidR="006B50C1" w14:paraId="7AE79E20"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EEADD4" w14:textId="77777777" w:rsidR="006B50C1" w:rsidRDefault="006B50C1" w:rsidP="005E16FC">
            <w:pPr>
              <w:spacing w:line="350" w:lineRule="atLeast"/>
            </w:pPr>
            <w:r>
              <w:t>8: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B8F58E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552B3A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0C281F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101472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912D21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212CE6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684ACD8" w14:textId="77777777" w:rsidR="006B50C1" w:rsidRDefault="006B50C1" w:rsidP="005E16FC">
            <w:pPr>
              <w:spacing w:line="350" w:lineRule="atLeast"/>
            </w:pPr>
          </w:p>
        </w:tc>
      </w:tr>
      <w:tr w:rsidR="006B50C1" w14:paraId="0D555A99"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2AA32A7" w14:textId="77777777" w:rsidR="006B50C1" w:rsidRDefault="006B50C1" w:rsidP="005E16FC">
            <w:pPr>
              <w:spacing w:line="350" w:lineRule="atLeast"/>
            </w:pPr>
            <w:r>
              <w:t>8: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666026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2777CDE"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CFE1AE6"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B5AE9FB"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9CF28E9"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0B614D9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EEB20C8" w14:textId="77777777" w:rsidR="006B50C1" w:rsidRDefault="006B50C1" w:rsidP="005E16FC">
            <w:pPr>
              <w:spacing w:line="350" w:lineRule="atLeast"/>
            </w:pPr>
          </w:p>
        </w:tc>
      </w:tr>
      <w:tr w:rsidR="006B50C1" w14:paraId="4FA3D908"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814D11" w14:textId="77777777" w:rsidR="006B50C1" w:rsidRDefault="006B50C1" w:rsidP="005E16FC">
            <w:pPr>
              <w:spacing w:line="350" w:lineRule="atLeast"/>
            </w:pPr>
            <w:r>
              <w:t>9: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176427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0E0BF67"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91B82AD"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F70D96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751F56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E3F485A"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CC794CA" w14:textId="77777777" w:rsidR="006B50C1" w:rsidRDefault="006B50C1" w:rsidP="005E16FC">
            <w:pPr>
              <w:spacing w:line="350" w:lineRule="atLeast"/>
            </w:pPr>
          </w:p>
        </w:tc>
      </w:tr>
      <w:tr w:rsidR="006B50C1" w14:paraId="39151F42"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BC9E4F7" w14:textId="77777777" w:rsidR="006B50C1" w:rsidRDefault="006B50C1" w:rsidP="005E16FC">
            <w:pPr>
              <w:spacing w:line="350" w:lineRule="atLeast"/>
            </w:pPr>
            <w:r>
              <w:t>9:3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B61C87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2155982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BBA550C"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65DA17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310973F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2B24A48"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1CD8828D" w14:textId="77777777" w:rsidR="006B50C1" w:rsidRDefault="006B50C1" w:rsidP="005E16FC">
            <w:pPr>
              <w:spacing w:line="350" w:lineRule="atLeast"/>
            </w:pPr>
          </w:p>
        </w:tc>
      </w:tr>
      <w:tr w:rsidR="006B50C1" w14:paraId="7BFACF73" w14:textId="77777777" w:rsidTr="005E16FC">
        <w:tc>
          <w:tcPr>
            <w:tcW w:w="119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5CFE1D" w14:textId="77777777" w:rsidR="006B50C1" w:rsidRDefault="006B50C1" w:rsidP="005E16FC">
            <w:pPr>
              <w:spacing w:line="350" w:lineRule="atLeast"/>
            </w:pPr>
            <w:r>
              <w:t>10:00</w:t>
            </w: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5C8DA840"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417C9A0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42F001F"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A249AD2"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9546A44"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667D95D5" w14:textId="77777777" w:rsidR="006B50C1" w:rsidRDefault="006B50C1" w:rsidP="005E16FC">
            <w:pPr>
              <w:spacing w:line="350" w:lineRule="atLeast"/>
            </w:pPr>
          </w:p>
        </w:tc>
        <w:tc>
          <w:tcPr>
            <w:tcW w:w="1197" w:type="dxa"/>
            <w:tcBorders>
              <w:top w:val="nil"/>
              <w:left w:val="nil"/>
              <w:bottom w:val="single" w:sz="8" w:space="0" w:color="auto"/>
              <w:right w:val="single" w:sz="8" w:space="0" w:color="auto"/>
            </w:tcBorders>
            <w:tcMar>
              <w:top w:w="0" w:type="dxa"/>
              <w:left w:w="108" w:type="dxa"/>
              <w:bottom w:w="0" w:type="dxa"/>
              <w:right w:w="108" w:type="dxa"/>
            </w:tcMar>
          </w:tcPr>
          <w:p w14:paraId="7AE9F221" w14:textId="77777777" w:rsidR="006B50C1" w:rsidRDefault="006B50C1" w:rsidP="005E16FC">
            <w:pPr>
              <w:spacing w:line="350" w:lineRule="atLeast"/>
            </w:pPr>
          </w:p>
        </w:tc>
      </w:tr>
    </w:tbl>
    <w:p w14:paraId="5FF56B88" w14:textId="419F2DE3" w:rsidR="007B6EBE" w:rsidRDefault="00EA72CB" w:rsidP="006B50C1">
      <w:pPr>
        <w:spacing w:line="350" w:lineRule="atLeast"/>
      </w:pPr>
      <w:r>
        <w:t>Total no. of credit hrs.:</w:t>
      </w:r>
      <w:sdt>
        <w:sdtPr>
          <w:alias w:val="total number of credit hours"/>
          <w:tag w:val="enter your total number of credit hours"/>
          <w:id w:val="-1440446577"/>
          <w:placeholder>
            <w:docPart w:val="DefaultPlaceholder_-1854013440"/>
          </w:placeholder>
          <w:showingPlcHdr/>
          <w:text/>
        </w:sdtPr>
        <w:sdtEndPr/>
        <w:sdtContent>
          <w:r w:rsidR="00764E30" w:rsidRPr="00764E30">
            <w:rPr>
              <w:rStyle w:val="PlaceholderText"/>
              <w:rFonts w:eastAsia="Calibri"/>
              <w:color w:val="auto"/>
            </w:rPr>
            <w:t>Click or tap here to enter text.</w:t>
          </w:r>
        </w:sdtContent>
      </w:sdt>
      <w:r>
        <w:t xml:space="preserve"> X 3hrs of study time per credit hr. = </w:t>
      </w:r>
      <w:sdt>
        <w:sdtPr>
          <w:alias w:val="hours of study time"/>
          <w:tag w:val="after the equation how many hours of study time should you do?"/>
          <w:id w:val="-1416393953"/>
          <w:placeholder>
            <w:docPart w:val="DefaultPlaceholder_-1854013440"/>
          </w:placeholder>
          <w:showingPlcHdr/>
          <w:text/>
        </w:sdtPr>
        <w:sdtEndPr/>
        <w:sdtContent>
          <w:r w:rsidR="00764E30" w:rsidRPr="00764E30">
            <w:rPr>
              <w:rStyle w:val="PlaceholderText"/>
              <w:rFonts w:eastAsia="Calibri"/>
              <w:color w:val="auto"/>
            </w:rPr>
            <w:t>Click or tap here to enter text.</w:t>
          </w:r>
        </w:sdtContent>
      </w:sdt>
      <w:r>
        <w:t xml:space="preserve"> hrs. of study time </w:t>
      </w:r>
    </w:p>
    <w:p w14:paraId="2C030086" w14:textId="77777777" w:rsidR="00554E32" w:rsidRDefault="00554E32" w:rsidP="007B6EBE">
      <w:pPr>
        <w:rPr>
          <w:b/>
          <w:u w:val="single"/>
        </w:rPr>
      </w:pPr>
    </w:p>
    <w:p w14:paraId="40D8B401" w14:textId="77777777" w:rsidR="00775A07" w:rsidRDefault="00775A07" w:rsidP="007B6EBE">
      <w:pPr>
        <w:rPr>
          <w:b/>
          <w:u w:val="single"/>
        </w:rPr>
      </w:pPr>
    </w:p>
    <w:p w14:paraId="4418D7D9" w14:textId="1F029346" w:rsidR="00775A07" w:rsidRDefault="00775A07" w:rsidP="007B6EBE">
      <w:pPr>
        <w:rPr>
          <w:b/>
          <w:u w:val="single"/>
        </w:rPr>
        <w:sectPr w:rsidR="00775A07" w:rsidSect="007B6EBE">
          <w:pgSz w:w="12240" w:h="15840"/>
          <w:pgMar w:top="864" w:right="864" w:bottom="864" w:left="864" w:header="720" w:footer="720" w:gutter="0"/>
          <w:cols w:space="720"/>
          <w:titlePg/>
          <w:docGrid w:linePitch="360"/>
        </w:sectPr>
      </w:pPr>
    </w:p>
    <w:p w14:paraId="081D7F12" w14:textId="77777777" w:rsidR="007B6EBE" w:rsidRPr="00554E32" w:rsidRDefault="007B6EBE" w:rsidP="007B6EBE">
      <w:pPr>
        <w:rPr>
          <w:b/>
          <w:sz w:val="16"/>
          <w:szCs w:val="16"/>
        </w:rPr>
      </w:pPr>
    </w:p>
    <w:p w14:paraId="5396DCBD" w14:textId="77777777" w:rsidR="00476C7A" w:rsidRDefault="00476C7A" w:rsidP="007B6EBE">
      <w:pPr>
        <w:rPr>
          <w:b/>
          <w:u w:val="single"/>
        </w:rPr>
      </w:pPr>
    </w:p>
    <w:p w14:paraId="71CD8900" w14:textId="77777777" w:rsidR="00775A07" w:rsidRDefault="00775A07" w:rsidP="00775A07">
      <w:pPr>
        <w:pStyle w:val="Heading1"/>
        <w:sectPr w:rsidR="00775A07" w:rsidSect="007B6EBE">
          <w:type w:val="continuous"/>
          <w:pgSz w:w="12240" w:h="15840"/>
          <w:pgMar w:top="864" w:right="864" w:bottom="864" w:left="864" w:header="720" w:footer="720" w:gutter="0"/>
          <w:cols w:num="3" w:space="720"/>
          <w:titlePg/>
          <w:docGrid w:linePitch="360"/>
        </w:sectPr>
      </w:pPr>
    </w:p>
    <w:p w14:paraId="1602C73D" w14:textId="00705DDD" w:rsidR="00775A07" w:rsidRPr="00476C7A" w:rsidRDefault="00775A07" w:rsidP="00775A07">
      <w:pPr>
        <w:pStyle w:val="Heading1"/>
      </w:pPr>
      <w:r w:rsidRPr="00476C7A">
        <w:t>STUDENT SUCCESS PLAN</w:t>
      </w:r>
    </w:p>
    <w:p w14:paraId="03A2324D" w14:textId="77777777" w:rsidR="00775A07" w:rsidRPr="00476C7A" w:rsidRDefault="00775A07" w:rsidP="00775A07">
      <w:pPr>
        <w:pStyle w:val="Heading1"/>
      </w:pPr>
      <w:r w:rsidRPr="00476C7A">
        <w:t>OBSTACLES</w:t>
      </w:r>
    </w:p>
    <w:p w14:paraId="2AD20A82" w14:textId="77777777" w:rsidR="00775A07" w:rsidRDefault="00775A07" w:rsidP="007B6EBE">
      <w:pPr>
        <w:rPr>
          <w:b/>
          <w:u w:val="single"/>
        </w:rPr>
        <w:sectPr w:rsidR="00775A07" w:rsidSect="00775A07">
          <w:type w:val="continuous"/>
          <w:pgSz w:w="12240" w:h="15840"/>
          <w:pgMar w:top="864" w:right="864" w:bottom="864" w:left="864" w:header="720" w:footer="720" w:gutter="0"/>
          <w:cols w:space="720"/>
          <w:titlePg/>
          <w:docGrid w:linePitch="360"/>
        </w:sectPr>
      </w:pPr>
    </w:p>
    <w:p w14:paraId="3E8C74DE" w14:textId="750DBB29" w:rsidR="00476C7A" w:rsidRDefault="00476C7A" w:rsidP="007B6EBE">
      <w:pPr>
        <w:rPr>
          <w:b/>
          <w:u w:val="single"/>
        </w:rPr>
      </w:pPr>
    </w:p>
    <w:p w14:paraId="6EA083D8" w14:textId="5D9F2CF4" w:rsidR="007B6EBE" w:rsidRPr="007B6EBE" w:rsidRDefault="007B6EBE" w:rsidP="00476C7A">
      <w:pPr>
        <w:pStyle w:val="Heading2"/>
        <w:rPr>
          <w:sz w:val="22"/>
          <w:szCs w:val="22"/>
        </w:rPr>
      </w:pPr>
      <w:r w:rsidRPr="007B6EBE">
        <w:t>Academic/Study Skills</w:t>
      </w:r>
    </w:p>
    <w:p w14:paraId="1EEED90D" w14:textId="77777777" w:rsidR="007B6EBE" w:rsidRDefault="007B6EBE" w:rsidP="007B6EBE">
      <w:pPr>
        <w:rPr>
          <w:sz w:val="22"/>
          <w:szCs w:val="22"/>
        </w:rPr>
      </w:pPr>
      <w:r w:rsidRPr="00D552A6">
        <w:rPr>
          <w:b/>
          <w:sz w:val="16"/>
          <w:szCs w:val="16"/>
        </w:rPr>
        <w:sym w:font="Webdings" w:char="F03D"/>
      </w:r>
      <w:r>
        <w:rPr>
          <w:b/>
          <w:sz w:val="16"/>
          <w:szCs w:val="16"/>
        </w:rPr>
        <w:t xml:space="preserve">         </w:t>
      </w:r>
      <w:r w:rsidRPr="00D552A6">
        <w:rPr>
          <w:sz w:val="22"/>
          <w:szCs w:val="22"/>
        </w:rPr>
        <w:t>Concentration</w:t>
      </w:r>
    </w:p>
    <w:p w14:paraId="4C098AA2" w14:textId="77777777" w:rsidR="007B6EBE" w:rsidRPr="00D552A6"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High Anxiety          </w:t>
      </w:r>
    </w:p>
    <w:p w14:paraId="25184A8F" w14:textId="77777777" w:rsidR="007B6EBE" w:rsidRPr="002554A7" w:rsidRDefault="007B6EBE" w:rsidP="007B6EBE">
      <w:pPr>
        <w:tabs>
          <w:tab w:val="left" w:pos="540"/>
        </w:tabs>
        <w:ind w:right="-216"/>
        <w:rPr>
          <w:sz w:val="22"/>
          <w:szCs w:val="22"/>
        </w:rPr>
      </w:pPr>
      <w:r w:rsidRPr="00D552A6">
        <w:rPr>
          <w:b/>
          <w:sz w:val="16"/>
          <w:szCs w:val="16"/>
        </w:rPr>
        <w:sym w:font="Webdings" w:char="F03D"/>
      </w:r>
      <w:r>
        <w:rPr>
          <w:b/>
          <w:sz w:val="16"/>
          <w:szCs w:val="16"/>
        </w:rPr>
        <w:tab/>
      </w:r>
      <w:r>
        <w:rPr>
          <w:sz w:val="22"/>
          <w:szCs w:val="22"/>
        </w:rPr>
        <w:t xml:space="preserve">Undisclosed Learning Disability  </w:t>
      </w:r>
    </w:p>
    <w:p w14:paraId="2FF12465"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Identified Learning Disability </w:t>
      </w:r>
    </w:p>
    <w:p w14:paraId="510E055E"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Ineffective Studying Time </w:t>
      </w:r>
    </w:p>
    <w:p w14:paraId="21F0B65A"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16"/>
          <w:szCs w:val="16"/>
        </w:rPr>
        <w:t xml:space="preserve">        </w:t>
      </w:r>
      <w:r>
        <w:rPr>
          <w:sz w:val="22"/>
          <w:szCs w:val="22"/>
        </w:rPr>
        <w:t xml:space="preserve">Impersonal Staff </w:t>
      </w:r>
    </w:p>
    <w:p w14:paraId="2A904DF3" w14:textId="77777777" w:rsidR="007B6EBE" w:rsidRPr="002554A7" w:rsidRDefault="007B6EBE" w:rsidP="007B6EBE">
      <w:pPr>
        <w:rPr>
          <w:b/>
          <w:sz w:val="22"/>
          <w:szCs w:val="22"/>
        </w:rPr>
      </w:pPr>
      <w:r w:rsidRPr="00D552A6">
        <w:rPr>
          <w:b/>
          <w:sz w:val="16"/>
          <w:szCs w:val="16"/>
        </w:rPr>
        <w:sym w:font="Webdings" w:char="F03D"/>
      </w:r>
      <w:r>
        <w:rPr>
          <w:b/>
          <w:sz w:val="16"/>
          <w:szCs w:val="16"/>
        </w:rPr>
        <w:t xml:space="preserve">         </w:t>
      </w:r>
      <w:r w:rsidRPr="002554A7">
        <w:rPr>
          <w:sz w:val="22"/>
          <w:szCs w:val="22"/>
        </w:rPr>
        <w:t>Note-taking skills</w:t>
      </w:r>
    </w:p>
    <w:p w14:paraId="7D0B200A"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Poor Academic Advising</w:t>
      </w:r>
    </w:p>
    <w:p w14:paraId="2ED92BC0"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Previous Failure </w:t>
      </w:r>
    </w:p>
    <w:p w14:paraId="5C703200"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Unprepared </w:t>
      </w:r>
    </w:p>
    <w:p w14:paraId="573B0E41"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sidRPr="002554A7">
        <w:rPr>
          <w:sz w:val="22"/>
          <w:szCs w:val="22"/>
        </w:rPr>
        <w:t>U</w:t>
      </w:r>
      <w:r>
        <w:rPr>
          <w:sz w:val="22"/>
          <w:szCs w:val="22"/>
        </w:rPr>
        <w:t xml:space="preserve">nclear Education Goals </w:t>
      </w:r>
    </w:p>
    <w:p w14:paraId="0F9EAECE"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Study Environment </w:t>
      </w:r>
    </w:p>
    <w:p w14:paraId="55A4CA7C"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Pr>
          <w:sz w:val="22"/>
          <w:szCs w:val="22"/>
        </w:rPr>
        <w:t>Study Habits</w:t>
      </w:r>
    </w:p>
    <w:p w14:paraId="2DF8D2FC" w14:textId="77777777" w:rsidR="007B6EBE" w:rsidRPr="002554A7" w:rsidRDefault="007B6EBE" w:rsidP="007B6EBE">
      <w:pPr>
        <w:rPr>
          <w:sz w:val="22"/>
          <w:szCs w:val="22"/>
        </w:rPr>
      </w:pPr>
      <w:r w:rsidRPr="00D552A6">
        <w:rPr>
          <w:b/>
          <w:sz w:val="16"/>
          <w:szCs w:val="16"/>
        </w:rPr>
        <w:sym w:font="Webdings" w:char="F03D"/>
      </w:r>
      <w:r>
        <w:rPr>
          <w:b/>
          <w:sz w:val="16"/>
          <w:szCs w:val="16"/>
        </w:rPr>
        <w:t xml:space="preserve">        </w:t>
      </w:r>
      <w:r w:rsidRPr="00FF687A">
        <w:rPr>
          <w:i/>
          <w:sz w:val="22"/>
          <w:szCs w:val="22"/>
        </w:rPr>
        <w:t>Time Management</w:t>
      </w:r>
      <w:r>
        <w:rPr>
          <w:sz w:val="22"/>
          <w:szCs w:val="22"/>
        </w:rPr>
        <w:t xml:space="preserve"> </w:t>
      </w:r>
    </w:p>
    <w:p w14:paraId="3DC2E284" w14:textId="77777777" w:rsidR="007B6EBE" w:rsidRPr="00FF687A" w:rsidRDefault="007B6EBE" w:rsidP="007B6EBE">
      <w:pPr>
        <w:rPr>
          <w:sz w:val="18"/>
          <w:szCs w:val="18"/>
        </w:rPr>
      </w:pPr>
      <w:r>
        <w:rPr>
          <w:b/>
          <w:sz w:val="16"/>
          <w:szCs w:val="16"/>
        </w:rPr>
        <w:t xml:space="preserve">             </w:t>
      </w:r>
      <w:r w:rsidRPr="00913306">
        <w:rPr>
          <w:sz w:val="16"/>
          <w:szCs w:val="16"/>
        </w:rPr>
        <w:sym w:font="Webdings" w:char="F03D"/>
      </w:r>
      <w:r w:rsidRPr="00FF687A">
        <w:rPr>
          <w:sz w:val="18"/>
          <w:szCs w:val="18"/>
        </w:rPr>
        <w:t>Too much TV/Internet</w:t>
      </w:r>
    </w:p>
    <w:p w14:paraId="7878BB0A" w14:textId="77777777" w:rsidR="007B6EBE" w:rsidRPr="00FF687A" w:rsidRDefault="007B6EBE" w:rsidP="007B6EBE">
      <w:pPr>
        <w:rPr>
          <w:sz w:val="18"/>
          <w:szCs w:val="18"/>
        </w:rPr>
      </w:pPr>
      <w:r>
        <w:rPr>
          <w:b/>
          <w:sz w:val="16"/>
          <w:szCs w:val="16"/>
        </w:rPr>
        <w:t xml:space="preserve">             </w:t>
      </w:r>
      <w:r w:rsidRPr="00913306">
        <w:rPr>
          <w:sz w:val="16"/>
          <w:szCs w:val="16"/>
        </w:rPr>
        <w:sym w:font="Webdings" w:char="F03D"/>
      </w:r>
      <w:r w:rsidRPr="00FF687A">
        <w:rPr>
          <w:b/>
          <w:sz w:val="18"/>
          <w:szCs w:val="18"/>
        </w:rPr>
        <w:t xml:space="preserve"> </w:t>
      </w:r>
      <w:r w:rsidRPr="00FF687A">
        <w:rPr>
          <w:sz w:val="18"/>
          <w:szCs w:val="18"/>
        </w:rPr>
        <w:t>Too much social life</w:t>
      </w:r>
    </w:p>
    <w:p w14:paraId="4AAC6DB6" w14:textId="77777777" w:rsidR="007B6EBE" w:rsidRDefault="007B6EBE" w:rsidP="007B6EBE">
      <w:pPr>
        <w:rPr>
          <w:b/>
          <w:sz w:val="16"/>
          <w:szCs w:val="16"/>
        </w:rPr>
      </w:pPr>
      <w:r>
        <w:rPr>
          <w:b/>
          <w:sz w:val="16"/>
          <w:szCs w:val="16"/>
        </w:rPr>
        <w:t xml:space="preserve">             </w:t>
      </w:r>
      <w:r w:rsidRPr="00913306">
        <w:rPr>
          <w:sz w:val="16"/>
          <w:szCs w:val="16"/>
        </w:rPr>
        <w:sym w:font="Webdings" w:char="F03D"/>
      </w:r>
      <w:r w:rsidRPr="00FF687A">
        <w:rPr>
          <w:b/>
          <w:sz w:val="18"/>
          <w:szCs w:val="18"/>
        </w:rPr>
        <w:t xml:space="preserve"> </w:t>
      </w:r>
      <w:r w:rsidRPr="00FF687A">
        <w:rPr>
          <w:sz w:val="18"/>
          <w:szCs w:val="18"/>
        </w:rPr>
        <w:t>Overextended in</w:t>
      </w:r>
    </w:p>
    <w:p w14:paraId="53F9BB5A" w14:textId="77777777" w:rsidR="007B6EBE" w:rsidRPr="002554A7" w:rsidRDefault="007B6EBE" w:rsidP="007B6EBE">
      <w:pPr>
        <w:rPr>
          <w:b/>
          <w:sz w:val="22"/>
          <w:szCs w:val="22"/>
        </w:rPr>
      </w:pPr>
      <w:r>
        <w:rPr>
          <w:b/>
          <w:sz w:val="16"/>
          <w:szCs w:val="16"/>
        </w:rPr>
        <w:t xml:space="preserve">             </w:t>
      </w:r>
      <w:r w:rsidRPr="00913306">
        <w:rPr>
          <w:sz w:val="16"/>
          <w:szCs w:val="16"/>
        </w:rPr>
        <w:sym w:font="Webdings" w:char="F03D"/>
      </w:r>
      <w:r>
        <w:rPr>
          <w:b/>
          <w:sz w:val="16"/>
          <w:szCs w:val="16"/>
        </w:rPr>
        <w:t xml:space="preserve"> </w:t>
      </w:r>
      <w:r w:rsidRPr="00FF687A">
        <w:rPr>
          <w:sz w:val="18"/>
          <w:szCs w:val="18"/>
        </w:rPr>
        <w:t>Use of cell phone</w:t>
      </w:r>
      <w:r>
        <w:rPr>
          <w:sz w:val="22"/>
          <w:szCs w:val="22"/>
        </w:rPr>
        <w:t xml:space="preserve"> </w:t>
      </w:r>
    </w:p>
    <w:p w14:paraId="2E955C8A" w14:textId="77777777" w:rsidR="007B6EBE" w:rsidRDefault="007B6EBE" w:rsidP="007B6EBE">
      <w:pPr>
        <w:rPr>
          <w:b/>
          <w:sz w:val="16"/>
          <w:szCs w:val="16"/>
        </w:rPr>
      </w:pPr>
      <w:r>
        <w:rPr>
          <w:b/>
          <w:sz w:val="16"/>
          <w:szCs w:val="16"/>
        </w:rPr>
        <w:t xml:space="preserve">             </w:t>
      </w:r>
      <w:r w:rsidRPr="00913306">
        <w:rPr>
          <w:sz w:val="16"/>
          <w:szCs w:val="16"/>
        </w:rPr>
        <w:sym w:font="Webdings" w:char="F03D"/>
      </w:r>
      <w:r>
        <w:rPr>
          <w:b/>
          <w:sz w:val="16"/>
          <w:szCs w:val="16"/>
        </w:rPr>
        <w:t xml:space="preserve">  </w:t>
      </w:r>
      <w:r w:rsidRPr="00913306">
        <w:rPr>
          <w:sz w:val="18"/>
          <w:szCs w:val="18"/>
        </w:rPr>
        <w:t>Other</w:t>
      </w:r>
      <w:r>
        <w:rPr>
          <w:b/>
          <w:sz w:val="16"/>
          <w:szCs w:val="16"/>
        </w:rPr>
        <w:t xml:space="preserve">    </w:t>
      </w:r>
    </w:p>
    <w:p w14:paraId="330BE2BD"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Pr>
          <w:sz w:val="22"/>
          <w:szCs w:val="22"/>
        </w:rPr>
        <w:t>Writing skills (Assistance)</w:t>
      </w:r>
    </w:p>
    <w:p w14:paraId="6A0646DF"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sidRPr="00913306">
        <w:rPr>
          <w:sz w:val="22"/>
          <w:szCs w:val="22"/>
        </w:rPr>
        <w:t>Math Skills</w:t>
      </w:r>
      <w:r>
        <w:rPr>
          <w:b/>
          <w:sz w:val="22"/>
          <w:szCs w:val="22"/>
        </w:rPr>
        <w:t xml:space="preserve"> </w:t>
      </w:r>
      <w:r>
        <w:rPr>
          <w:sz w:val="22"/>
          <w:szCs w:val="22"/>
        </w:rPr>
        <w:t>(Assistance)</w:t>
      </w:r>
    </w:p>
    <w:p w14:paraId="0DD9CD87" w14:textId="77777777" w:rsidR="007B6EBE" w:rsidRPr="00913306" w:rsidRDefault="007B6EBE" w:rsidP="007B6EBE">
      <w:pPr>
        <w:rPr>
          <w:b/>
          <w:sz w:val="16"/>
          <w:szCs w:val="16"/>
        </w:rPr>
      </w:pPr>
      <w:r w:rsidRPr="00D552A6">
        <w:rPr>
          <w:b/>
          <w:sz w:val="16"/>
          <w:szCs w:val="16"/>
        </w:rPr>
        <w:sym w:font="Webdings" w:char="F03D"/>
      </w:r>
      <w:r>
        <w:rPr>
          <w:b/>
          <w:sz w:val="16"/>
          <w:szCs w:val="16"/>
        </w:rPr>
        <w:t xml:space="preserve">         </w:t>
      </w:r>
      <w:r w:rsidRPr="00913306">
        <w:rPr>
          <w:sz w:val="22"/>
          <w:szCs w:val="22"/>
        </w:rPr>
        <w:t>Unhappy with Instructor</w:t>
      </w:r>
      <w:r w:rsidRPr="00913306">
        <w:rPr>
          <w:b/>
          <w:sz w:val="16"/>
          <w:szCs w:val="16"/>
        </w:rPr>
        <w:t xml:space="preserve"> </w:t>
      </w:r>
      <w:r>
        <w:rPr>
          <w:b/>
          <w:sz w:val="16"/>
          <w:szCs w:val="16"/>
        </w:rPr>
        <w:t xml:space="preserve"> </w:t>
      </w:r>
    </w:p>
    <w:p w14:paraId="77AE78D3" w14:textId="77777777" w:rsidR="007B6EBE" w:rsidRDefault="007B6EBE" w:rsidP="007B6EBE">
      <w:pPr>
        <w:rPr>
          <w:sz w:val="22"/>
          <w:szCs w:val="22"/>
        </w:rPr>
      </w:pPr>
      <w:r w:rsidRPr="00D552A6">
        <w:rPr>
          <w:b/>
          <w:sz w:val="16"/>
          <w:szCs w:val="16"/>
        </w:rPr>
        <w:sym w:font="Webdings" w:char="F03D"/>
      </w:r>
      <w:r>
        <w:rPr>
          <w:b/>
          <w:sz w:val="16"/>
          <w:szCs w:val="16"/>
        </w:rPr>
        <w:t xml:space="preserve">         </w:t>
      </w:r>
      <w:r w:rsidRPr="00913306">
        <w:rPr>
          <w:sz w:val="22"/>
          <w:szCs w:val="22"/>
        </w:rPr>
        <w:t>Other</w:t>
      </w:r>
    </w:p>
    <w:p w14:paraId="7B5E2D1C" w14:textId="77777777" w:rsidR="007B6EBE" w:rsidRDefault="007B6EBE" w:rsidP="007B6EBE">
      <w:pPr>
        <w:rPr>
          <w:b/>
          <w:sz w:val="22"/>
          <w:szCs w:val="22"/>
        </w:rPr>
      </w:pPr>
    </w:p>
    <w:p w14:paraId="66F5921E" w14:textId="77777777" w:rsidR="007B6EBE" w:rsidRPr="00913306" w:rsidRDefault="007B6EBE" w:rsidP="007B6EBE">
      <w:pPr>
        <w:rPr>
          <w:b/>
          <w:sz w:val="22"/>
          <w:szCs w:val="22"/>
        </w:rPr>
      </w:pPr>
    </w:p>
    <w:p w14:paraId="75F367FB" w14:textId="77777777" w:rsidR="007B6EBE" w:rsidRPr="00E27F50" w:rsidRDefault="007B6EBE" w:rsidP="00476C7A">
      <w:pPr>
        <w:pStyle w:val="Heading2"/>
      </w:pPr>
      <w:r w:rsidRPr="00E27F50">
        <w:t xml:space="preserve">Degree Requirements </w:t>
      </w:r>
    </w:p>
    <w:p w14:paraId="15E8F548" w14:textId="77777777" w:rsidR="007B6EBE" w:rsidRDefault="007B6EBE" w:rsidP="007B6EBE">
      <w:pPr>
        <w:rPr>
          <w:sz w:val="22"/>
          <w:szCs w:val="22"/>
        </w:rPr>
      </w:pPr>
    </w:p>
    <w:p w14:paraId="2516909E"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Pr>
          <w:sz w:val="22"/>
          <w:szCs w:val="22"/>
        </w:rPr>
        <w:t>Classes Unavailable</w:t>
      </w:r>
    </w:p>
    <w:p w14:paraId="6DB6BF7C"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sidRPr="00913306">
        <w:rPr>
          <w:sz w:val="22"/>
          <w:szCs w:val="22"/>
        </w:rPr>
        <w:t>Selecting a Major</w:t>
      </w:r>
    </w:p>
    <w:p w14:paraId="16DCD9D5" w14:textId="77777777" w:rsidR="007B6EBE" w:rsidRPr="00913306" w:rsidRDefault="007B6EBE" w:rsidP="007B6EBE">
      <w:pPr>
        <w:rPr>
          <w:b/>
          <w:sz w:val="22"/>
          <w:szCs w:val="22"/>
        </w:rPr>
      </w:pPr>
      <w:r w:rsidRPr="00D552A6">
        <w:rPr>
          <w:b/>
          <w:sz w:val="16"/>
          <w:szCs w:val="16"/>
        </w:rPr>
        <w:sym w:font="Webdings" w:char="F03D"/>
      </w:r>
      <w:r>
        <w:rPr>
          <w:b/>
          <w:sz w:val="16"/>
          <w:szCs w:val="16"/>
        </w:rPr>
        <w:t xml:space="preserve">         </w:t>
      </w:r>
      <w:r w:rsidRPr="00913306">
        <w:rPr>
          <w:sz w:val="22"/>
          <w:szCs w:val="22"/>
        </w:rPr>
        <w:t>Major not Offered</w:t>
      </w:r>
    </w:p>
    <w:p w14:paraId="319D7581"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sidRPr="00913306">
        <w:rPr>
          <w:sz w:val="22"/>
          <w:szCs w:val="22"/>
        </w:rPr>
        <w:t>Unhappy with Major</w:t>
      </w:r>
    </w:p>
    <w:p w14:paraId="00B1A764"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sidRPr="00913306">
        <w:rPr>
          <w:sz w:val="20"/>
          <w:szCs w:val="20"/>
        </w:rPr>
        <w:t>Unaware of Degree</w:t>
      </w:r>
      <w:r w:rsidR="00554E32">
        <w:rPr>
          <w:sz w:val="20"/>
          <w:szCs w:val="20"/>
        </w:rPr>
        <w:t xml:space="preserve"> </w:t>
      </w:r>
      <w:r w:rsidRPr="00913306">
        <w:rPr>
          <w:sz w:val="20"/>
          <w:szCs w:val="20"/>
        </w:rPr>
        <w:t>Re</w:t>
      </w:r>
      <w:r>
        <w:rPr>
          <w:sz w:val="20"/>
          <w:szCs w:val="20"/>
        </w:rPr>
        <w:t>quirement</w:t>
      </w:r>
    </w:p>
    <w:p w14:paraId="3A6F4C6B" w14:textId="77777777" w:rsidR="007B6EBE" w:rsidRPr="00913306" w:rsidRDefault="007B6EBE" w:rsidP="007B6EBE">
      <w:pPr>
        <w:rPr>
          <w:b/>
          <w:sz w:val="22"/>
          <w:szCs w:val="22"/>
        </w:rPr>
      </w:pPr>
      <w:r w:rsidRPr="00D552A6">
        <w:rPr>
          <w:b/>
          <w:sz w:val="16"/>
          <w:szCs w:val="16"/>
        </w:rPr>
        <w:sym w:font="Webdings" w:char="F03D"/>
      </w:r>
      <w:r>
        <w:rPr>
          <w:b/>
          <w:sz w:val="16"/>
          <w:szCs w:val="16"/>
        </w:rPr>
        <w:t xml:space="preserve">         </w:t>
      </w:r>
      <w:r w:rsidRPr="00913306">
        <w:rPr>
          <w:sz w:val="22"/>
          <w:szCs w:val="22"/>
        </w:rPr>
        <w:t>Parental Pressure</w:t>
      </w:r>
    </w:p>
    <w:p w14:paraId="5AD37B57" w14:textId="77777777" w:rsidR="007B6EBE"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Other </w:t>
      </w:r>
    </w:p>
    <w:p w14:paraId="7E2F8F12" w14:textId="77777777" w:rsidR="00554E32" w:rsidRDefault="00554E32" w:rsidP="007B6EBE">
      <w:pPr>
        <w:rPr>
          <w:b/>
          <w:u w:val="single"/>
        </w:rPr>
      </w:pPr>
    </w:p>
    <w:p w14:paraId="019096E9" w14:textId="77777777" w:rsidR="007B6EBE" w:rsidRPr="00E27F50" w:rsidRDefault="007B6EBE" w:rsidP="00476C7A">
      <w:pPr>
        <w:pStyle w:val="Heading2"/>
      </w:pPr>
      <w:r w:rsidRPr="00E27F50">
        <w:t>Employment</w:t>
      </w:r>
    </w:p>
    <w:p w14:paraId="22FA1561" w14:textId="77777777" w:rsidR="007B6EBE" w:rsidRDefault="007B6EBE" w:rsidP="007B6EBE">
      <w:pPr>
        <w:rPr>
          <w:b/>
          <w:sz w:val="22"/>
          <w:szCs w:val="22"/>
        </w:rPr>
      </w:pPr>
    </w:p>
    <w:p w14:paraId="6F12EE92"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sidRPr="00913306">
        <w:rPr>
          <w:sz w:val="20"/>
          <w:szCs w:val="20"/>
        </w:rPr>
        <w:t>Required to work for Bills/</w:t>
      </w:r>
      <w:r>
        <w:rPr>
          <w:sz w:val="20"/>
          <w:szCs w:val="20"/>
        </w:rPr>
        <w:t>F</w:t>
      </w:r>
      <w:r w:rsidRPr="00913306">
        <w:rPr>
          <w:sz w:val="20"/>
          <w:szCs w:val="20"/>
        </w:rPr>
        <w:t>amily</w:t>
      </w:r>
    </w:p>
    <w:p w14:paraId="4457558E"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sidRPr="00913306">
        <w:rPr>
          <w:sz w:val="22"/>
          <w:szCs w:val="22"/>
        </w:rPr>
        <w:t>Work</w:t>
      </w:r>
      <w:r>
        <w:rPr>
          <w:sz w:val="22"/>
          <w:szCs w:val="22"/>
        </w:rPr>
        <w:t xml:space="preserve"> too Many Hours</w:t>
      </w:r>
    </w:p>
    <w:p w14:paraId="657A0A37"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Pr>
          <w:sz w:val="22"/>
          <w:szCs w:val="22"/>
        </w:rPr>
        <w:t>Problems with Supervisor</w:t>
      </w:r>
    </w:p>
    <w:p w14:paraId="15E6D3D3"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Pr>
          <w:sz w:val="22"/>
          <w:szCs w:val="22"/>
        </w:rPr>
        <w:t>Non-flexible Hours</w:t>
      </w:r>
    </w:p>
    <w:p w14:paraId="5358F215"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May Loose Employment </w:t>
      </w:r>
    </w:p>
    <w:p w14:paraId="164C04D2" w14:textId="77777777" w:rsidR="007B6EBE" w:rsidRPr="00913306"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Conflicts in Employment </w:t>
      </w:r>
    </w:p>
    <w:p w14:paraId="7D61A30F" w14:textId="77777777" w:rsidR="007B6EBE" w:rsidRPr="00103F6A" w:rsidRDefault="007B6EBE" w:rsidP="007B6EBE">
      <w:pPr>
        <w:rPr>
          <w:sz w:val="16"/>
          <w:szCs w:val="16"/>
        </w:rPr>
      </w:pPr>
      <w:r w:rsidRPr="00D552A6">
        <w:rPr>
          <w:b/>
          <w:sz w:val="16"/>
          <w:szCs w:val="16"/>
        </w:rPr>
        <w:sym w:font="Webdings" w:char="F03D"/>
      </w:r>
      <w:r>
        <w:rPr>
          <w:b/>
          <w:sz w:val="16"/>
          <w:szCs w:val="16"/>
        </w:rPr>
        <w:t xml:space="preserve">         </w:t>
      </w:r>
      <w:r w:rsidRPr="00103F6A">
        <w:rPr>
          <w:sz w:val="22"/>
          <w:szCs w:val="22"/>
        </w:rPr>
        <w:t>No Employment Available</w:t>
      </w:r>
      <w:r>
        <w:rPr>
          <w:sz w:val="22"/>
          <w:szCs w:val="22"/>
        </w:rPr>
        <w:t xml:space="preserve"> </w:t>
      </w:r>
    </w:p>
    <w:p w14:paraId="25B96E30"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Other</w:t>
      </w:r>
    </w:p>
    <w:p w14:paraId="55C4E51A" w14:textId="77777777" w:rsidR="00554E32" w:rsidRDefault="00554E32" w:rsidP="007B6EBE">
      <w:pPr>
        <w:rPr>
          <w:b/>
          <w:u w:val="single"/>
        </w:rPr>
      </w:pPr>
    </w:p>
    <w:p w14:paraId="7D960317" w14:textId="77777777" w:rsidR="00554E32" w:rsidRDefault="00554E32" w:rsidP="007B6EBE">
      <w:pPr>
        <w:rPr>
          <w:b/>
          <w:u w:val="single"/>
        </w:rPr>
      </w:pPr>
    </w:p>
    <w:p w14:paraId="7660A865" w14:textId="77777777" w:rsidR="00764E30" w:rsidRDefault="00764E30" w:rsidP="007B6EBE">
      <w:pPr>
        <w:rPr>
          <w:b/>
          <w:u w:val="single"/>
        </w:rPr>
      </w:pPr>
    </w:p>
    <w:p w14:paraId="06183812" w14:textId="77777777" w:rsidR="007B6EBE" w:rsidRPr="007B6EBE" w:rsidRDefault="007B6EBE" w:rsidP="00476C7A">
      <w:pPr>
        <w:pStyle w:val="Heading2"/>
        <w:rPr>
          <w:sz w:val="22"/>
          <w:szCs w:val="22"/>
        </w:rPr>
      </w:pPr>
      <w:r w:rsidRPr="007B6EBE">
        <w:t xml:space="preserve">Family </w:t>
      </w:r>
    </w:p>
    <w:p w14:paraId="6A2BC79A" w14:textId="77777777" w:rsidR="007B6EBE" w:rsidRDefault="007B6EBE" w:rsidP="007B6EBE">
      <w:pPr>
        <w:ind w:left="360"/>
        <w:rPr>
          <w:b/>
          <w:sz w:val="22"/>
          <w:szCs w:val="22"/>
        </w:rPr>
      </w:pPr>
    </w:p>
    <w:p w14:paraId="2C956093"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Parent Interference/Pressure</w:t>
      </w:r>
    </w:p>
    <w:p w14:paraId="79A6A404" w14:textId="77777777" w:rsidR="007B6EBE" w:rsidRPr="00103F6A" w:rsidRDefault="007B6EBE" w:rsidP="007B6EBE">
      <w:pPr>
        <w:rPr>
          <w:sz w:val="18"/>
          <w:szCs w:val="18"/>
        </w:rPr>
      </w:pPr>
      <w:r>
        <w:rPr>
          <w:b/>
          <w:sz w:val="16"/>
          <w:szCs w:val="16"/>
        </w:rPr>
        <w:t xml:space="preserve">                   </w:t>
      </w:r>
      <w:r w:rsidRPr="00103F6A">
        <w:rPr>
          <w:sz w:val="16"/>
          <w:szCs w:val="16"/>
        </w:rPr>
        <w:sym w:font="Webdings" w:char="F03D"/>
      </w:r>
      <w:r>
        <w:rPr>
          <w:sz w:val="16"/>
          <w:szCs w:val="16"/>
        </w:rPr>
        <w:t xml:space="preserve">  </w:t>
      </w:r>
      <w:r>
        <w:rPr>
          <w:sz w:val="18"/>
          <w:szCs w:val="18"/>
        </w:rPr>
        <w:t>Good grades</w:t>
      </w:r>
    </w:p>
    <w:p w14:paraId="08EF2BA3" w14:textId="77777777" w:rsidR="007B6EBE" w:rsidRDefault="007B6EBE" w:rsidP="007B6EBE">
      <w:pPr>
        <w:rPr>
          <w:sz w:val="18"/>
          <w:szCs w:val="18"/>
        </w:rPr>
      </w:pPr>
      <w:r>
        <w:rPr>
          <w:b/>
          <w:sz w:val="16"/>
          <w:szCs w:val="16"/>
        </w:rPr>
        <w:t xml:space="preserve">                   </w:t>
      </w:r>
      <w:r w:rsidRPr="00103F6A">
        <w:rPr>
          <w:sz w:val="16"/>
          <w:szCs w:val="16"/>
        </w:rPr>
        <w:sym w:font="Webdings" w:char="F03D"/>
      </w:r>
      <w:r>
        <w:rPr>
          <w:sz w:val="16"/>
          <w:szCs w:val="16"/>
        </w:rPr>
        <w:t xml:space="preserve">  </w:t>
      </w:r>
      <w:r>
        <w:rPr>
          <w:sz w:val="18"/>
          <w:szCs w:val="18"/>
        </w:rPr>
        <w:t xml:space="preserve">Come home </w:t>
      </w:r>
    </w:p>
    <w:p w14:paraId="5A69BB32"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Spouse/Children problems</w:t>
      </w:r>
    </w:p>
    <w:p w14:paraId="253F42BC"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Household Obligations</w:t>
      </w:r>
    </w:p>
    <w:p w14:paraId="06EFEA69"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Pregnancy</w:t>
      </w:r>
    </w:p>
    <w:p w14:paraId="3D0075E4"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Physical Abuse</w:t>
      </w:r>
    </w:p>
    <w:p w14:paraId="55B78B10"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Sexual Abuse</w:t>
      </w:r>
    </w:p>
    <w:p w14:paraId="7D5EB97A" w14:textId="77777777" w:rsidR="007B6EBE" w:rsidRPr="00103F6A" w:rsidRDefault="007B6EBE" w:rsidP="007B6EBE">
      <w:pPr>
        <w:rPr>
          <w:sz w:val="16"/>
          <w:szCs w:val="16"/>
        </w:rPr>
      </w:pPr>
      <w:r w:rsidRPr="00D552A6">
        <w:rPr>
          <w:b/>
          <w:sz w:val="16"/>
          <w:szCs w:val="16"/>
        </w:rPr>
        <w:sym w:font="Webdings" w:char="F03D"/>
      </w:r>
      <w:r>
        <w:rPr>
          <w:b/>
          <w:sz w:val="16"/>
          <w:szCs w:val="16"/>
        </w:rPr>
        <w:t xml:space="preserve">         </w:t>
      </w:r>
      <w:r w:rsidRPr="00103F6A">
        <w:rPr>
          <w:sz w:val="22"/>
          <w:szCs w:val="22"/>
        </w:rPr>
        <w:t>Relationship Problem</w:t>
      </w:r>
      <w:r>
        <w:rPr>
          <w:sz w:val="22"/>
          <w:szCs w:val="22"/>
        </w:rPr>
        <w:t>s</w:t>
      </w:r>
    </w:p>
    <w:p w14:paraId="35FE8744"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Divorce or Separation</w:t>
      </w:r>
    </w:p>
    <w:p w14:paraId="0097FE9E"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New Marriage</w:t>
      </w:r>
    </w:p>
    <w:p w14:paraId="620FAEBD" w14:textId="77777777" w:rsidR="007B6EBE" w:rsidRPr="00103F6A" w:rsidRDefault="007B6EBE" w:rsidP="007B6EBE">
      <w:pPr>
        <w:rPr>
          <w:b/>
          <w:sz w:val="22"/>
          <w:szCs w:val="22"/>
        </w:rPr>
      </w:pPr>
      <w:r w:rsidRPr="00D552A6">
        <w:rPr>
          <w:b/>
          <w:sz w:val="16"/>
          <w:szCs w:val="16"/>
        </w:rPr>
        <w:sym w:font="Webdings" w:char="F03D"/>
      </w:r>
      <w:r>
        <w:rPr>
          <w:b/>
          <w:sz w:val="16"/>
          <w:szCs w:val="16"/>
        </w:rPr>
        <w:t xml:space="preserve">         </w:t>
      </w:r>
      <w:r w:rsidRPr="00103F6A">
        <w:rPr>
          <w:sz w:val="22"/>
          <w:szCs w:val="22"/>
        </w:rPr>
        <w:t>New Independent Status</w:t>
      </w:r>
    </w:p>
    <w:p w14:paraId="0EAF8379" w14:textId="77777777" w:rsidR="007B6EBE" w:rsidRPr="00103F6A" w:rsidRDefault="007B6EBE" w:rsidP="007B6EBE">
      <w:pPr>
        <w:rPr>
          <w:sz w:val="22"/>
          <w:szCs w:val="22"/>
        </w:rPr>
      </w:pPr>
      <w:r w:rsidRPr="00D552A6">
        <w:rPr>
          <w:b/>
          <w:sz w:val="16"/>
          <w:szCs w:val="16"/>
        </w:rPr>
        <w:sym w:font="Webdings" w:char="F03D"/>
      </w:r>
      <w:r>
        <w:rPr>
          <w:b/>
          <w:sz w:val="16"/>
          <w:szCs w:val="16"/>
        </w:rPr>
        <w:t xml:space="preserve">         </w:t>
      </w:r>
      <w:r>
        <w:rPr>
          <w:sz w:val="22"/>
          <w:szCs w:val="22"/>
        </w:rPr>
        <w:t>Family Health Problems</w:t>
      </w:r>
    </w:p>
    <w:p w14:paraId="7E536CBB" w14:textId="77777777" w:rsidR="007B6EBE" w:rsidRDefault="007B6EBE" w:rsidP="007B6EBE">
      <w:pPr>
        <w:rPr>
          <w:sz w:val="22"/>
          <w:szCs w:val="22"/>
        </w:rPr>
      </w:pPr>
      <w:r w:rsidRPr="00D552A6">
        <w:rPr>
          <w:b/>
          <w:sz w:val="16"/>
          <w:szCs w:val="16"/>
        </w:rPr>
        <w:sym w:font="Webdings" w:char="F03D"/>
      </w:r>
      <w:r>
        <w:rPr>
          <w:b/>
          <w:sz w:val="16"/>
          <w:szCs w:val="16"/>
        </w:rPr>
        <w:t xml:space="preserve">         </w:t>
      </w:r>
      <w:r>
        <w:rPr>
          <w:sz w:val="22"/>
          <w:szCs w:val="22"/>
        </w:rPr>
        <w:t xml:space="preserve">Other </w:t>
      </w:r>
    </w:p>
    <w:p w14:paraId="617F2F7A" w14:textId="77777777" w:rsidR="007B6EBE" w:rsidRPr="00103F6A" w:rsidRDefault="007B6EBE" w:rsidP="007B6EBE">
      <w:pPr>
        <w:rPr>
          <w:sz w:val="22"/>
          <w:szCs w:val="22"/>
        </w:rPr>
      </w:pPr>
    </w:p>
    <w:p w14:paraId="674D4ABD" w14:textId="2E6EFEE2" w:rsidR="007B6EBE" w:rsidRPr="00E27F50" w:rsidRDefault="007B6EBE" w:rsidP="00476C7A">
      <w:pPr>
        <w:pStyle w:val="Heading2"/>
        <w:rPr>
          <w:sz w:val="16"/>
          <w:szCs w:val="16"/>
        </w:rPr>
      </w:pPr>
      <w:r w:rsidRPr="00E27F50">
        <w:rPr>
          <w:sz w:val="16"/>
          <w:szCs w:val="16"/>
        </w:rPr>
        <w:t xml:space="preserve"> </w:t>
      </w:r>
      <w:r w:rsidRPr="00E27F50">
        <w:t>Fear</w:t>
      </w:r>
      <w:r w:rsidRPr="00E27F50">
        <w:rPr>
          <w:sz w:val="16"/>
          <w:szCs w:val="16"/>
        </w:rPr>
        <w:t xml:space="preserve"> </w:t>
      </w:r>
    </w:p>
    <w:p w14:paraId="1B391253" w14:textId="77777777" w:rsidR="007B6EBE" w:rsidRPr="00103F6A" w:rsidRDefault="007B6EBE" w:rsidP="007B6EBE">
      <w:pPr>
        <w:rPr>
          <w:sz w:val="16"/>
          <w:szCs w:val="16"/>
        </w:rPr>
      </w:pPr>
      <w:r w:rsidRPr="00103F6A">
        <w:rPr>
          <w:sz w:val="16"/>
          <w:szCs w:val="16"/>
        </w:rPr>
        <w:tab/>
      </w:r>
    </w:p>
    <w:p w14:paraId="7780AF93"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Failure</w:t>
      </w:r>
    </w:p>
    <w:p w14:paraId="1EDC87CD"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Not Being Perfect</w:t>
      </w:r>
    </w:p>
    <w:p w14:paraId="0D527E72"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Accomplishments</w:t>
      </w:r>
    </w:p>
    <w:p w14:paraId="30C98D05"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Pressures</w:t>
      </w:r>
    </w:p>
    <w:p w14:paraId="3F33B5BC" w14:textId="77777777" w:rsidR="007B6EBE" w:rsidRPr="00C442FB" w:rsidRDefault="007B6EBE" w:rsidP="007B6EBE">
      <w:pPr>
        <w:rPr>
          <w:sz w:val="18"/>
          <w:szCs w:val="18"/>
        </w:rPr>
      </w:pPr>
      <w:r w:rsidRPr="00C442FB">
        <w:rPr>
          <w:sz w:val="16"/>
          <w:szCs w:val="16"/>
        </w:rPr>
        <w:t xml:space="preserve">               </w:t>
      </w:r>
      <w:r w:rsidRPr="00C442FB">
        <w:rPr>
          <w:sz w:val="16"/>
          <w:szCs w:val="16"/>
        </w:rPr>
        <w:sym w:font="Webdings" w:char="F03D"/>
      </w:r>
      <w:r>
        <w:rPr>
          <w:sz w:val="16"/>
          <w:szCs w:val="16"/>
        </w:rPr>
        <w:t xml:space="preserve">   </w:t>
      </w:r>
      <w:r>
        <w:rPr>
          <w:sz w:val="18"/>
          <w:szCs w:val="18"/>
        </w:rPr>
        <w:t>Family</w:t>
      </w:r>
    </w:p>
    <w:p w14:paraId="3DCFBAA0" w14:textId="77777777" w:rsidR="007B6EBE" w:rsidRPr="00C442FB" w:rsidRDefault="007B6EBE" w:rsidP="007B6EBE">
      <w:pPr>
        <w:rPr>
          <w:sz w:val="18"/>
          <w:szCs w:val="18"/>
        </w:rPr>
      </w:pPr>
      <w:r>
        <w:rPr>
          <w:sz w:val="22"/>
          <w:szCs w:val="22"/>
        </w:rPr>
        <w:t xml:space="preserve">           </w:t>
      </w:r>
      <w:r w:rsidRPr="00C442FB">
        <w:rPr>
          <w:sz w:val="16"/>
          <w:szCs w:val="16"/>
        </w:rPr>
        <w:sym w:font="Webdings" w:char="F03D"/>
      </w:r>
      <w:r>
        <w:rPr>
          <w:sz w:val="16"/>
          <w:szCs w:val="16"/>
        </w:rPr>
        <w:t xml:space="preserve">   </w:t>
      </w:r>
      <w:r>
        <w:rPr>
          <w:sz w:val="18"/>
          <w:szCs w:val="18"/>
        </w:rPr>
        <w:t>Friends</w:t>
      </w:r>
    </w:p>
    <w:p w14:paraId="653750FB" w14:textId="77777777" w:rsidR="007B6EBE" w:rsidRPr="00C442FB" w:rsidRDefault="007B6EBE" w:rsidP="007B6EBE">
      <w:pPr>
        <w:rPr>
          <w:sz w:val="16"/>
          <w:szCs w:val="16"/>
        </w:rPr>
      </w:pPr>
      <w:r>
        <w:rPr>
          <w:sz w:val="22"/>
          <w:szCs w:val="22"/>
        </w:rPr>
        <w:t xml:space="preserve">           </w:t>
      </w:r>
      <w:r w:rsidRPr="00C442FB">
        <w:rPr>
          <w:sz w:val="16"/>
          <w:szCs w:val="16"/>
        </w:rPr>
        <w:sym w:font="Webdings" w:char="F03D"/>
      </w:r>
      <w:r>
        <w:rPr>
          <w:sz w:val="16"/>
          <w:szCs w:val="16"/>
        </w:rPr>
        <w:t xml:space="preserve">   University </w:t>
      </w:r>
    </w:p>
    <w:p w14:paraId="162AAA9E"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Success</w:t>
      </w:r>
    </w:p>
    <w:p w14:paraId="7DE0256B"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Commitment</w:t>
      </w:r>
    </w:p>
    <w:p w14:paraId="1B0878A7"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Making Decisions</w:t>
      </w:r>
    </w:p>
    <w:p w14:paraId="2F095F08"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Making Mistakes</w:t>
      </w:r>
    </w:p>
    <w:p w14:paraId="158F90DF"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Task too Difficult</w:t>
      </w:r>
    </w:p>
    <w:p w14:paraId="3FB5821E"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Other</w:t>
      </w:r>
    </w:p>
    <w:p w14:paraId="314DA133" w14:textId="77777777" w:rsidR="007B6EBE" w:rsidRPr="00C442FB" w:rsidRDefault="007B6EBE" w:rsidP="007B6EBE">
      <w:pPr>
        <w:rPr>
          <w:sz w:val="22"/>
          <w:szCs w:val="22"/>
        </w:rPr>
      </w:pPr>
    </w:p>
    <w:p w14:paraId="0A2DF560" w14:textId="77777777" w:rsidR="007B6EBE" w:rsidRDefault="007B6EBE" w:rsidP="007B6EBE">
      <w:pPr>
        <w:ind w:left="360"/>
        <w:rPr>
          <w:b/>
          <w:sz w:val="22"/>
          <w:szCs w:val="22"/>
        </w:rPr>
      </w:pPr>
    </w:p>
    <w:p w14:paraId="202B212B" w14:textId="77777777" w:rsidR="007B6EBE" w:rsidRPr="00E27F50" w:rsidRDefault="007B6EBE" w:rsidP="00476C7A">
      <w:pPr>
        <w:pStyle w:val="Heading2"/>
      </w:pPr>
      <w:r w:rsidRPr="00E27F50">
        <w:t xml:space="preserve">Financial </w:t>
      </w:r>
    </w:p>
    <w:p w14:paraId="31A4386D" w14:textId="77777777" w:rsidR="007B6EBE" w:rsidRDefault="007B6EBE" w:rsidP="007B6EBE">
      <w:pPr>
        <w:ind w:left="360"/>
        <w:rPr>
          <w:b/>
        </w:rPr>
      </w:pPr>
    </w:p>
    <w:p w14:paraId="04158438"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Worried About Money</w:t>
      </w:r>
    </w:p>
    <w:p w14:paraId="487E0AEC"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Financial Aid Requirements</w:t>
      </w:r>
    </w:p>
    <w:p w14:paraId="2675CA84" w14:textId="77777777" w:rsidR="007B6EBE" w:rsidRDefault="007B6EBE" w:rsidP="007B6EBE">
      <w:pPr>
        <w:rPr>
          <w:b/>
          <w:sz w:val="16"/>
          <w:szCs w:val="16"/>
        </w:rPr>
      </w:pPr>
      <w:r w:rsidRPr="00D552A6">
        <w:rPr>
          <w:b/>
          <w:sz w:val="16"/>
          <w:szCs w:val="16"/>
        </w:rPr>
        <w:sym w:font="Webdings" w:char="F03D"/>
      </w:r>
      <w:r>
        <w:rPr>
          <w:b/>
          <w:sz w:val="16"/>
          <w:szCs w:val="16"/>
        </w:rPr>
        <w:t xml:space="preserve">         </w:t>
      </w:r>
      <w:r>
        <w:rPr>
          <w:sz w:val="22"/>
          <w:szCs w:val="22"/>
        </w:rPr>
        <w:t>Inadequate Financial Aid</w:t>
      </w:r>
      <w:r>
        <w:rPr>
          <w:b/>
          <w:sz w:val="16"/>
          <w:szCs w:val="16"/>
        </w:rPr>
        <w:t xml:space="preserve"> </w:t>
      </w:r>
    </w:p>
    <w:p w14:paraId="0FE6E812"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Parent not working</w:t>
      </w:r>
    </w:p>
    <w:p w14:paraId="2861C445"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Too Many Debts</w:t>
      </w:r>
    </w:p>
    <w:p w14:paraId="49B35AB7" w14:textId="77777777" w:rsidR="007B6EBE" w:rsidRDefault="007B6EBE" w:rsidP="007B6EBE">
      <w:pPr>
        <w:rPr>
          <w:sz w:val="20"/>
          <w:szCs w:val="20"/>
        </w:rPr>
      </w:pPr>
      <w:r w:rsidRPr="00D552A6">
        <w:rPr>
          <w:b/>
          <w:sz w:val="16"/>
          <w:szCs w:val="16"/>
        </w:rPr>
        <w:sym w:font="Webdings" w:char="F03D"/>
      </w:r>
      <w:r>
        <w:rPr>
          <w:b/>
          <w:sz w:val="16"/>
          <w:szCs w:val="16"/>
        </w:rPr>
        <w:t xml:space="preserve">         </w:t>
      </w:r>
      <w:r w:rsidRPr="00C442FB">
        <w:rPr>
          <w:sz w:val="20"/>
          <w:szCs w:val="20"/>
        </w:rPr>
        <w:t>Time Limit on School</w:t>
      </w:r>
      <w:r>
        <w:rPr>
          <w:sz w:val="22"/>
          <w:szCs w:val="22"/>
        </w:rPr>
        <w:t xml:space="preserve"> </w:t>
      </w:r>
      <w:r w:rsidRPr="00C442FB">
        <w:rPr>
          <w:sz w:val="20"/>
          <w:szCs w:val="20"/>
        </w:rPr>
        <w:t>Funds</w:t>
      </w:r>
      <w:r>
        <w:rPr>
          <w:sz w:val="20"/>
          <w:szCs w:val="20"/>
        </w:rPr>
        <w:t xml:space="preserve"> </w:t>
      </w:r>
    </w:p>
    <w:p w14:paraId="00ABFB8C" w14:textId="77777777" w:rsidR="007B6EBE" w:rsidRPr="00C442FB" w:rsidRDefault="007B6EBE" w:rsidP="007B6EBE">
      <w:pPr>
        <w:rPr>
          <w:sz w:val="22"/>
          <w:szCs w:val="22"/>
        </w:rPr>
      </w:pPr>
      <w:r w:rsidRPr="00D552A6">
        <w:rPr>
          <w:b/>
          <w:sz w:val="16"/>
          <w:szCs w:val="16"/>
        </w:rPr>
        <w:sym w:font="Webdings" w:char="F03D"/>
      </w:r>
      <w:r>
        <w:rPr>
          <w:b/>
          <w:sz w:val="16"/>
          <w:szCs w:val="16"/>
        </w:rPr>
        <w:t xml:space="preserve">         </w:t>
      </w:r>
      <w:r>
        <w:rPr>
          <w:sz w:val="22"/>
          <w:szCs w:val="22"/>
        </w:rPr>
        <w:t>Other</w:t>
      </w:r>
    </w:p>
    <w:p w14:paraId="60DDCDE6" w14:textId="77777777" w:rsidR="007B6EBE" w:rsidRDefault="007B6EBE" w:rsidP="007B6EBE">
      <w:pPr>
        <w:rPr>
          <w:sz w:val="22"/>
          <w:szCs w:val="22"/>
        </w:rPr>
      </w:pPr>
    </w:p>
    <w:p w14:paraId="3830D88F" w14:textId="77777777" w:rsidR="007B6EBE" w:rsidRDefault="007B6EBE" w:rsidP="007B6EBE">
      <w:pPr>
        <w:rPr>
          <w:sz w:val="22"/>
          <w:szCs w:val="22"/>
        </w:rPr>
      </w:pPr>
    </w:p>
    <w:p w14:paraId="44F0A962" w14:textId="77777777" w:rsidR="007B6EBE" w:rsidRDefault="007B6EBE" w:rsidP="007B6EBE">
      <w:pPr>
        <w:rPr>
          <w:sz w:val="22"/>
          <w:szCs w:val="22"/>
        </w:rPr>
      </w:pPr>
    </w:p>
    <w:p w14:paraId="5F9F00B9" w14:textId="77777777" w:rsidR="007B6EBE" w:rsidRDefault="007B6EBE" w:rsidP="007B6EBE">
      <w:pPr>
        <w:rPr>
          <w:sz w:val="22"/>
          <w:szCs w:val="22"/>
        </w:rPr>
      </w:pPr>
    </w:p>
    <w:p w14:paraId="71EB972A" w14:textId="77777777" w:rsidR="007B6EBE" w:rsidRDefault="007B6EBE" w:rsidP="007B6EBE">
      <w:pPr>
        <w:rPr>
          <w:sz w:val="22"/>
          <w:szCs w:val="22"/>
        </w:rPr>
      </w:pPr>
    </w:p>
    <w:p w14:paraId="76131DEA" w14:textId="77777777" w:rsidR="007B6EBE" w:rsidRDefault="007B6EBE" w:rsidP="007B6EBE">
      <w:pPr>
        <w:rPr>
          <w:sz w:val="22"/>
          <w:szCs w:val="22"/>
        </w:rPr>
      </w:pPr>
    </w:p>
    <w:p w14:paraId="566F9D5B" w14:textId="77777777" w:rsidR="007B6EBE" w:rsidRDefault="007B6EBE" w:rsidP="007B6EBE">
      <w:pPr>
        <w:rPr>
          <w:sz w:val="22"/>
          <w:szCs w:val="22"/>
        </w:rPr>
      </w:pPr>
    </w:p>
    <w:p w14:paraId="12F495EF" w14:textId="77777777" w:rsidR="007B6EBE" w:rsidRDefault="007B6EBE" w:rsidP="007B6EBE">
      <w:pPr>
        <w:rPr>
          <w:sz w:val="22"/>
          <w:szCs w:val="22"/>
        </w:rPr>
      </w:pPr>
    </w:p>
    <w:p w14:paraId="4C28BE8D" w14:textId="77777777" w:rsidR="00E767C5" w:rsidRDefault="00E767C5" w:rsidP="007B6EBE">
      <w:pPr>
        <w:rPr>
          <w:sz w:val="22"/>
          <w:szCs w:val="22"/>
        </w:rPr>
      </w:pPr>
    </w:p>
    <w:p w14:paraId="52230110" w14:textId="77777777" w:rsidR="007B6EBE" w:rsidRDefault="007B6EBE" w:rsidP="007B6EBE">
      <w:pPr>
        <w:rPr>
          <w:sz w:val="22"/>
          <w:szCs w:val="22"/>
        </w:rPr>
      </w:pPr>
    </w:p>
    <w:p w14:paraId="69E0C0E9" w14:textId="77777777" w:rsidR="007B6EBE" w:rsidRDefault="007B6EBE" w:rsidP="007B6EBE">
      <w:pPr>
        <w:rPr>
          <w:b/>
          <w:sz w:val="16"/>
          <w:szCs w:val="16"/>
        </w:rPr>
      </w:pPr>
    </w:p>
    <w:p w14:paraId="6E559CC2" w14:textId="77777777" w:rsidR="00E27F50" w:rsidRDefault="00E27F50" w:rsidP="007B6EBE">
      <w:pPr>
        <w:rPr>
          <w:b/>
        </w:rPr>
      </w:pPr>
    </w:p>
    <w:p w14:paraId="656BB0D1" w14:textId="77777777" w:rsidR="007B6EBE" w:rsidRPr="00E767C5" w:rsidRDefault="007B6EBE" w:rsidP="00476C7A">
      <w:pPr>
        <w:pStyle w:val="Heading2"/>
      </w:pPr>
      <w:r w:rsidRPr="00E767C5">
        <w:t>Personal</w:t>
      </w:r>
    </w:p>
    <w:p w14:paraId="6F6B22F5" w14:textId="77777777" w:rsidR="007B6EBE" w:rsidRDefault="007B6EBE" w:rsidP="007B6EBE">
      <w:pPr>
        <w:rPr>
          <w:b/>
          <w:sz w:val="16"/>
          <w:szCs w:val="16"/>
        </w:rPr>
      </w:pPr>
    </w:p>
    <w:p w14:paraId="7C28F375" w14:textId="77777777" w:rsidR="007B6EBE" w:rsidRDefault="007B6EBE" w:rsidP="007B6EBE">
      <w:pPr>
        <w:rPr>
          <w:b/>
          <w:sz w:val="16"/>
          <w:szCs w:val="16"/>
        </w:rPr>
      </w:pPr>
    </w:p>
    <w:p w14:paraId="4A10C36B" w14:textId="77777777" w:rsidR="007B6EBE" w:rsidRPr="00D552A6" w:rsidRDefault="007B6EBE" w:rsidP="007B6EBE">
      <w:pPr>
        <w:rPr>
          <w:b/>
          <w:sz w:val="16"/>
          <w:szCs w:val="16"/>
        </w:rPr>
      </w:pPr>
      <w:r w:rsidRPr="00D552A6">
        <w:rPr>
          <w:b/>
          <w:sz w:val="16"/>
          <w:szCs w:val="16"/>
        </w:rPr>
        <w:sym w:font="Webdings" w:char="F03D"/>
      </w:r>
      <w:r>
        <w:rPr>
          <w:b/>
          <w:sz w:val="16"/>
          <w:szCs w:val="16"/>
        </w:rPr>
        <w:t xml:space="preserve">       </w:t>
      </w:r>
      <w:r w:rsidRPr="000346CA">
        <w:rPr>
          <w:sz w:val="20"/>
          <w:szCs w:val="20"/>
        </w:rPr>
        <w:t>Discrimination</w:t>
      </w:r>
      <w:r>
        <w:rPr>
          <w:sz w:val="20"/>
          <w:szCs w:val="20"/>
        </w:rPr>
        <w:t xml:space="preserve"> Practices and/or</w:t>
      </w:r>
      <w:r w:rsidRPr="000346CA">
        <w:rPr>
          <w:sz w:val="16"/>
          <w:szCs w:val="16"/>
        </w:rPr>
        <w:t xml:space="preserve">  </w:t>
      </w:r>
      <w:r>
        <w:rPr>
          <w:b/>
          <w:sz w:val="16"/>
          <w:szCs w:val="16"/>
        </w:rPr>
        <w:t xml:space="preserve"> </w:t>
      </w:r>
    </w:p>
    <w:p w14:paraId="0025B9B7" w14:textId="77777777" w:rsidR="007B6EBE" w:rsidRPr="000346CA" w:rsidRDefault="007B6EBE" w:rsidP="007B6EBE">
      <w:pPr>
        <w:rPr>
          <w:sz w:val="20"/>
          <w:szCs w:val="20"/>
        </w:rPr>
      </w:pPr>
      <w:r>
        <w:rPr>
          <w:b/>
          <w:sz w:val="16"/>
          <w:szCs w:val="16"/>
        </w:rPr>
        <w:t xml:space="preserve">           </w:t>
      </w:r>
      <w:r w:rsidRPr="000346CA">
        <w:rPr>
          <w:sz w:val="20"/>
          <w:szCs w:val="20"/>
        </w:rPr>
        <w:t>p</w:t>
      </w:r>
      <w:r>
        <w:rPr>
          <w:sz w:val="20"/>
          <w:szCs w:val="20"/>
        </w:rPr>
        <w:t>erceived act of discrimination</w:t>
      </w:r>
    </w:p>
    <w:p w14:paraId="42524CCA"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Diversity Issues</w:t>
      </w:r>
    </w:p>
    <w:p w14:paraId="6A58BAC5" w14:textId="77777777" w:rsidR="007B6EBE" w:rsidRPr="000346CA" w:rsidRDefault="007B6EBE" w:rsidP="007B6EBE">
      <w:pPr>
        <w:rPr>
          <w:b/>
          <w:sz w:val="22"/>
          <w:szCs w:val="22"/>
        </w:rPr>
      </w:pPr>
      <w:r w:rsidRPr="00D552A6">
        <w:rPr>
          <w:b/>
          <w:sz w:val="16"/>
          <w:szCs w:val="16"/>
        </w:rPr>
        <w:sym w:font="Webdings" w:char="F03D"/>
      </w:r>
      <w:r>
        <w:rPr>
          <w:b/>
          <w:sz w:val="16"/>
          <w:szCs w:val="16"/>
        </w:rPr>
        <w:t xml:space="preserve">       </w:t>
      </w:r>
      <w:r>
        <w:rPr>
          <w:sz w:val="22"/>
          <w:szCs w:val="22"/>
        </w:rPr>
        <w:t>Stressed O</w:t>
      </w:r>
      <w:r w:rsidRPr="000346CA">
        <w:rPr>
          <w:sz w:val="22"/>
          <w:szCs w:val="22"/>
        </w:rPr>
        <w:t>ut</w:t>
      </w:r>
    </w:p>
    <w:p w14:paraId="69021A8A" w14:textId="77777777" w:rsidR="007B6EBE" w:rsidRPr="00D552A6" w:rsidRDefault="007B6EBE" w:rsidP="007B6EBE">
      <w:pPr>
        <w:rPr>
          <w:b/>
          <w:sz w:val="16"/>
          <w:szCs w:val="16"/>
        </w:rPr>
      </w:pPr>
      <w:r w:rsidRPr="00D552A6">
        <w:rPr>
          <w:b/>
          <w:sz w:val="16"/>
          <w:szCs w:val="16"/>
        </w:rPr>
        <w:sym w:font="Webdings" w:char="F03D"/>
      </w:r>
      <w:r>
        <w:rPr>
          <w:b/>
          <w:sz w:val="16"/>
          <w:szCs w:val="16"/>
        </w:rPr>
        <w:t xml:space="preserve">       </w:t>
      </w:r>
      <w:r>
        <w:rPr>
          <w:sz w:val="22"/>
          <w:szCs w:val="22"/>
        </w:rPr>
        <w:t>Roommate Conflict</w:t>
      </w:r>
      <w:r>
        <w:rPr>
          <w:b/>
          <w:sz w:val="16"/>
          <w:szCs w:val="16"/>
        </w:rPr>
        <w:t xml:space="preserve"> </w:t>
      </w:r>
    </w:p>
    <w:p w14:paraId="10C10D75"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Relationship Worries</w:t>
      </w:r>
    </w:p>
    <w:p w14:paraId="592DF581"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Cultural Pressures</w:t>
      </w:r>
    </w:p>
    <w:p w14:paraId="533031F3" w14:textId="77777777" w:rsidR="007B6EBE" w:rsidRPr="000346CA" w:rsidRDefault="007B6EBE" w:rsidP="007B6EBE">
      <w:pPr>
        <w:rPr>
          <w:sz w:val="20"/>
          <w:szCs w:val="20"/>
        </w:rPr>
      </w:pPr>
      <w:r w:rsidRPr="00D552A6">
        <w:rPr>
          <w:b/>
          <w:sz w:val="16"/>
          <w:szCs w:val="16"/>
        </w:rPr>
        <w:sym w:font="Webdings" w:char="F03D"/>
      </w:r>
      <w:r>
        <w:rPr>
          <w:b/>
          <w:sz w:val="16"/>
          <w:szCs w:val="16"/>
        </w:rPr>
        <w:t xml:space="preserve">       </w:t>
      </w:r>
      <w:r w:rsidRPr="000346CA">
        <w:rPr>
          <w:sz w:val="20"/>
          <w:szCs w:val="20"/>
        </w:rPr>
        <w:t>Loss of Family</w:t>
      </w:r>
      <w:r>
        <w:rPr>
          <w:sz w:val="22"/>
          <w:szCs w:val="22"/>
        </w:rPr>
        <w:t xml:space="preserve"> </w:t>
      </w:r>
      <w:r>
        <w:rPr>
          <w:sz w:val="20"/>
          <w:szCs w:val="20"/>
        </w:rPr>
        <w:t>Member/Friend</w:t>
      </w:r>
    </w:p>
    <w:p w14:paraId="7AF91A2E"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Loneliness</w:t>
      </w:r>
    </w:p>
    <w:p w14:paraId="416E4DEC"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Being Single</w:t>
      </w:r>
    </w:p>
    <w:p w14:paraId="3FB03046"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Depression</w:t>
      </w:r>
    </w:p>
    <w:p w14:paraId="6538C997"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Socially Uncomfortable</w:t>
      </w:r>
    </w:p>
    <w:p w14:paraId="4E9A8FBB"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Substance Abuse</w:t>
      </w:r>
    </w:p>
    <w:p w14:paraId="1A88C5AA"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Rape or Assault</w:t>
      </w:r>
    </w:p>
    <w:p w14:paraId="0C13BE3D"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Health/Medical Worries</w:t>
      </w:r>
    </w:p>
    <w:p w14:paraId="6C75D577"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Illness</w:t>
      </w:r>
    </w:p>
    <w:p w14:paraId="7F8B35FB"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Residence Life Issues</w:t>
      </w:r>
    </w:p>
    <w:p w14:paraId="1AA2D2D9"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Value Conflicts</w:t>
      </w:r>
    </w:p>
    <w:p w14:paraId="737FA1A0"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Sexual Harassment</w:t>
      </w:r>
    </w:p>
    <w:p w14:paraId="02686C51" w14:textId="77777777" w:rsidR="007B6EBE" w:rsidRPr="000346CA" w:rsidRDefault="007B6EBE" w:rsidP="007B6EBE">
      <w:pPr>
        <w:rPr>
          <w:sz w:val="22"/>
          <w:szCs w:val="22"/>
        </w:rPr>
      </w:pPr>
      <w:r w:rsidRPr="00D552A6">
        <w:rPr>
          <w:b/>
          <w:sz w:val="16"/>
          <w:szCs w:val="16"/>
        </w:rPr>
        <w:sym w:font="Webdings" w:char="F03D"/>
      </w:r>
      <w:r>
        <w:rPr>
          <w:b/>
          <w:sz w:val="16"/>
          <w:szCs w:val="16"/>
        </w:rPr>
        <w:t xml:space="preserve">       </w:t>
      </w:r>
      <w:r>
        <w:rPr>
          <w:sz w:val="22"/>
          <w:szCs w:val="22"/>
        </w:rPr>
        <w:t>Dislike UNF</w:t>
      </w:r>
    </w:p>
    <w:p w14:paraId="7B101632" w14:textId="77777777" w:rsidR="007B6EBE" w:rsidRPr="008731AB" w:rsidRDefault="007B6EBE" w:rsidP="007B6EBE">
      <w:pPr>
        <w:rPr>
          <w:sz w:val="22"/>
          <w:szCs w:val="22"/>
        </w:rPr>
      </w:pPr>
      <w:r w:rsidRPr="00D552A6">
        <w:rPr>
          <w:b/>
          <w:sz w:val="16"/>
          <w:szCs w:val="16"/>
        </w:rPr>
        <w:sym w:font="Webdings" w:char="F03D"/>
      </w:r>
      <w:r>
        <w:rPr>
          <w:b/>
          <w:sz w:val="16"/>
          <w:szCs w:val="16"/>
        </w:rPr>
        <w:t xml:space="preserve">       </w:t>
      </w:r>
      <w:r>
        <w:rPr>
          <w:sz w:val="22"/>
          <w:szCs w:val="22"/>
        </w:rPr>
        <w:t>Demanding Church</w:t>
      </w:r>
    </w:p>
    <w:p w14:paraId="333073E7" w14:textId="77777777" w:rsidR="007B6EBE" w:rsidRDefault="007B6EBE" w:rsidP="007B6EBE">
      <w:pPr>
        <w:rPr>
          <w:sz w:val="22"/>
          <w:szCs w:val="22"/>
        </w:rPr>
      </w:pPr>
      <w:r w:rsidRPr="00D552A6">
        <w:rPr>
          <w:b/>
          <w:sz w:val="16"/>
          <w:szCs w:val="16"/>
        </w:rPr>
        <w:sym w:font="Webdings" w:char="F03D"/>
      </w:r>
      <w:r>
        <w:rPr>
          <w:b/>
          <w:sz w:val="16"/>
          <w:szCs w:val="16"/>
        </w:rPr>
        <w:t xml:space="preserve">       </w:t>
      </w:r>
      <w:r w:rsidRPr="008731AB">
        <w:rPr>
          <w:sz w:val="22"/>
          <w:szCs w:val="22"/>
        </w:rPr>
        <w:t>Commitment</w:t>
      </w:r>
    </w:p>
    <w:p w14:paraId="64DB3983" w14:textId="77777777" w:rsidR="007B6EBE" w:rsidRPr="008731AB" w:rsidRDefault="007B6EBE" w:rsidP="007B6EBE">
      <w:pPr>
        <w:rPr>
          <w:sz w:val="22"/>
          <w:szCs w:val="22"/>
        </w:rPr>
      </w:pPr>
      <w:r w:rsidRPr="00D552A6">
        <w:rPr>
          <w:b/>
          <w:sz w:val="16"/>
          <w:szCs w:val="16"/>
        </w:rPr>
        <w:sym w:font="Webdings" w:char="F03D"/>
      </w:r>
      <w:r>
        <w:rPr>
          <w:b/>
          <w:sz w:val="16"/>
          <w:szCs w:val="16"/>
        </w:rPr>
        <w:t xml:space="preserve">       </w:t>
      </w:r>
      <w:r>
        <w:rPr>
          <w:sz w:val="22"/>
          <w:szCs w:val="22"/>
        </w:rPr>
        <w:t>Commuting</w:t>
      </w:r>
    </w:p>
    <w:p w14:paraId="493A3333" w14:textId="77777777" w:rsidR="007B6EBE" w:rsidRPr="008731AB" w:rsidRDefault="007B6EBE" w:rsidP="007B6EBE">
      <w:pPr>
        <w:rPr>
          <w:sz w:val="22"/>
          <w:szCs w:val="22"/>
        </w:rPr>
      </w:pPr>
      <w:r w:rsidRPr="00D552A6">
        <w:rPr>
          <w:b/>
          <w:sz w:val="16"/>
          <w:szCs w:val="16"/>
        </w:rPr>
        <w:sym w:font="Webdings" w:char="F03D"/>
      </w:r>
      <w:r>
        <w:rPr>
          <w:b/>
          <w:sz w:val="16"/>
          <w:szCs w:val="16"/>
        </w:rPr>
        <w:t xml:space="preserve">        </w:t>
      </w:r>
      <w:r w:rsidRPr="008731AB">
        <w:rPr>
          <w:sz w:val="22"/>
          <w:szCs w:val="22"/>
        </w:rPr>
        <w:t>Negative Attitude</w:t>
      </w:r>
    </w:p>
    <w:p w14:paraId="58CB18D9" w14:textId="77777777" w:rsidR="007B6EBE" w:rsidRPr="008731AB" w:rsidRDefault="007B6EBE" w:rsidP="007B6EBE">
      <w:pPr>
        <w:rPr>
          <w:sz w:val="22"/>
          <w:szCs w:val="22"/>
        </w:rPr>
      </w:pPr>
      <w:r w:rsidRPr="00D552A6">
        <w:rPr>
          <w:b/>
          <w:sz w:val="16"/>
          <w:szCs w:val="16"/>
        </w:rPr>
        <w:sym w:font="Webdings" w:char="F03D"/>
      </w:r>
      <w:r>
        <w:rPr>
          <w:b/>
          <w:sz w:val="16"/>
          <w:szCs w:val="16"/>
        </w:rPr>
        <w:t xml:space="preserve">       </w:t>
      </w:r>
      <w:r>
        <w:rPr>
          <w:sz w:val="22"/>
          <w:szCs w:val="22"/>
        </w:rPr>
        <w:t>Self-Esteem</w:t>
      </w:r>
    </w:p>
    <w:p w14:paraId="02851733" w14:textId="77777777" w:rsidR="007B6EBE" w:rsidRDefault="007B6EBE" w:rsidP="007B6EBE">
      <w:pPr>
        <w:rPr>
          <w:sz w:val="22"/>
          <w:szCs w:val="22"/>
        </w:rPr>
      </w:pPr>
      <w:r w:rsidRPr="00D552A6">
        <w:rPr>
          <w:b/>
          <w:sz w:val="16"/>
          <w:szCs w:val="16"/>
        </w:rPr>
        <w:sym w:font="Webdings" w:char="F03D"/>
      </w:r>
      <w:r>
        <w:rPr>
          <w:b/>
          <w:sz w:val="16"/>
          <w:szCs w:val="16"/>
        </w:rPr>
        <w:t xml:space="preserve">       </w:t>
      </w:r>
      <w:r>
        <w:rPr>
          <w:sz w:val="22"/>
          <w:szCs w:val="22"/>
        </w:rPr>
        <w:t>Sexual Orientation</w:t>
      </w:r>
    </w:p>
    <w:p w14:paraId="46D7B540" w14:textId="77777777" w:rsidR="007B6EBE" w:rsidRPr="008731AB" w:rsidRDefault="007B6EBE" w:rsidP="007B6EBE">
      <w:pPr>
        <w:rPr>
          <w:sz w:val="22"/>
          <w:szCs w:val="22"/>
        </w:rPr>
      </w:pPr>
      <w:r w:rsidRPr="00D552A6">
        <w:rPr>
          <w:b/>
          <w:sz w:val="16"/>
          <w:szCs w:val="16"/>
        </w:rPr>
        <w:sym w:font="Webdings" w:char="F03D"/>
      </w:r>
      <w:r>
        <w:rPr>
          <w:b/>
          <w:sz w:val="16"/>
          <w:szCs w:val="16"/>
        </w:rPr>
        <w:t xml:space="preserve">       </w:t>
      </w:r>
      <w:r>
        <w:rPr>
          <w:sz w:val="22"/>
          <w:szCs w:val="22"/>
        </w:rPr>
        <w:t>Other</w:t>
      </w:r>
    </w:p>
    <w:p w14:paraId="5C513B28" w14:textId="77777777" w:rsidR="007B6EBE" w:rsidRPr="008731AB" w:rsidRDefault="007B6EBE" w:rsidP="007B6EBE">
      <w:pPr>
        <w:rPr>
          <w:sz w:val="22"/>
          <w:szCs w:val="22"/>
        </w:rPr>
      </w:pPr>
    </w:p>
    <w:p w14:paraId="33575562" w14:textId="77777777" w:rsidR="007B6EBE" w:rsidRPr="008731AB" w:rsidRDefault="007B6EBE" w:rsidP="007B6EBE">
      <w:pPr>
        <w:rPr>
          <w:sz w:val="22"/>
          <w:szCs w:val="22"/>
        </w:rPr>
      </w:pPr>
    </w:p>
    <w:p w14:paraId="38736100" w14:textId="77777777" w:rsidR="007B6EBE" w:rsidRPr="008731AB" w:rsidRDefault="007B6EBE" w:rsidP="007B6EBE">
      <w:pPr>
        <w:rPr>
          <w:b/>
          <w:sz w:val="22"/>
          <w:szCs w:val="22"/>
        </w:rPr>
      </w:pPr>
    </w:p>
    <w:p w14:paraId="3D5D1305" w14:textId="77777777" w:rsidR="006B50C1" w:rsidRDefault="006B50C1" w:rsidP="006B50C1">
      <w:pPr>
        <w:spacing w:line="350" w:lineRule="atLeast"/>
      </w:pPr>
    </w:p>
    <w:p w14:paraId="36AF6E60" w14:textId="77777777" w:rsidR="00E767C5" w:rsidRDefault="00E767C5" w:rsidP="006B50C1">
      <w:pPr>
        <w:spacing w:line="350" w:lineRule="atLeast"/>
      </w:pPr>
    </w:p>
    <w:p w14:paraId="032A1E43" w14:textId="77777777" w:rsidR="00E767C5" w:rsidRDefault="00E767C5" w:rsidP="006B50C1">
      <w:pPr>
        <w:spacing w:line="350" w:lineRule="atLeast"/>
      </w:pPr>
    </w:p>
    <w:p w14:paraId="01D7AB76" w14:textId="77777777" w:rsidR="00E767C5" w:rsidRDefault="00E767C5" w:rsidP="006B50C1">
      <w:pPr>
        <w:spacing w:line="350" w:lineRule="atLeast"/>
      </w:pPr>
    </w:p>
    <w:p w14:paraId="49D98D69" w14:textId="77777777" w:rsidR="00E767C5" w:rsidRDefault="00E767C5" w:rsidP="006B50C1">
      <w:pPr>
        <w:spacing w:line="350" w:lineRule="atLeast"/>
      </w:pPr>
    </w:p>
    <w:p w14:paraId="3A12C0D1" w14:textId="77777777" w:rsidR="00E767C5" w:rsidRDefault="00E767C5" w:rsidP="006B50C1">
      <w:pPr>
        <w:spacing w:line="350" w:lineRule="atLeast"/>
      </w:pPr>
    </w:p>
    <w:p w14:paraId="7C7BF5A7" w14:textId="77777777" w:rsidR="00E767C5" w:rsidRDefault="00E767C5" w:rsidP="006B50C1">
      <w:pPr>
        <w:spacing w:line="350" w:lineRule="atLeast"/>
      </w:pPr>
    </w:p>
    <w:p w14:paraId="3A8BFECE" w14:textId="77777777" w:rsidR="00E767C5" w:rsidRDefault="00E767C5" w:rsidP="006B50C1">
      <w:pPr>
        <w:spacing w:line="350" w:lineRule="atLeast"/>
      </w:pPr>
    </w:p>
    <w:p w14:paraId="27BAF77C" w14:textId="77777777" w:rsidR="00E767C5" w:rsidRDefault="00E767C5" w:rsidP="006B50C1">
      <w:pPr>
        <w:spacing w:line="350" w:lineRule="atLeast"/>
      </w:pPr>
    </w:p>
    <w:p w14:paraId="4AB510EF" w14:textId="77777777" w:rsidR="00E767C5" w:rsidRDefault="00E767C5" w:rsidP="006B50C1">
      <w:pPr>
        <w:spacing w:line="350" w:lineRule="atLeast"/>
      </w:pPr>
    </w:p>
    <w:p w14:paraId="1F578634" w14:textId="77777777" w:rsidR="00E767C5" w:rsidRDefault="00E767C5" w:rsidP="006B50C1">
      <w:pPr>
        <w:spacing w:line="350" w:lineRule="atLeast"/>
      </w:pPr>
    </w:p>
    <w:p w14:paraId="7BC44983" w14:textId="77777777" w:rsidR="00E767C5" w:rsidRDefault="00E767C5" w:rsidP="006B50C1">
      <w:pPr>
        <w:spacing w:line="350" w:lineRule="atLeast"/>
      </w:pPr>
    </w:p>
    <w:p w14:paraId="34451183" w14:textId="77777777" w:rsidR="00E767C5" w:rsidRDefault="00E767C5" w:rsidP="006B50C1">
      <w:pPr>
        <w:spacing w:line="350" w:lineRule="atLeast"/>
      </w:pPr>
    </w:p>
    <w:p w14:paraId="58BDB038" w14:textId="77777777" w:rsidR="00E767C5" w:rsidRDefault="00E767C5" w:rsidP="00E767C5">
      <w:pPr>
        <w:rPr>
          <w:b/>
        </w:rPr>
      </w:pPr>
    </w:p>
    <w:p w14:paraId="001E4830" w14:textId="77777777" w:rsidR="00E767C5" w:rsidRDefault="00E767C5" w:rsidP="00E767C5">
      <w:pPr>
        <w:rPr>
          <w:b/>
        </w:rPr>
      </w:pPr>
    </w:p>
    <w:p w14:paraId="24C405DF" w14:textId="77777777" w:rsidR="00E767C5" w:rsidRDefault="00E767C5" w:rsidP="00E767C5">
      <w:pPr>
        <w:rPr>
          <w:b/>
        </w:rPr>
      </w:pPr>
    </w:p>
    <w:p w14:paraId="0F220AD7" w14:textId="77777777" w:rsidR="00E767C5" w:rsidRDefault="00E767C5" w:rsidP="00E767C5">
      <w:pPr>
        <w:rPr>
          <w:b/>
        </w:rPr>
      </w:pPr>
    </w:p>
    <w:p w14:paraId="28069F44" w14:textId="77777777" w:rsidR="00E767C5" w:rsidRPr="00E767C5" w:rsidRDefault="00E767C5" w:rsidP="00476C7A">
      <w:pPr>
        <w:pStyle w:val="Heading2"/>
      </w:pPr>
      <w:r w:rsidRPr="00E767C5">
        <w:t>Academic/Study Skills</w:t>
      </w:r>
    </w:p>
    <w:p w14:paraId="2118C048" w14:textId="77777777" w:rsidR="00E767C5" w:rsidRPr="00E767C5" w:rsidRDefault="00E767C5" w:rsidP="00E767C5">
      <w:pPr>
        <w:rPr>
          <w:b/>
          <w:sz w:val="22"/>
          <w:szCs w:val="22"/>
        </w:rPr>
      </w:pPr>
    </w:p>
    <w:p w14:paraId="4D95560F"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Ask questions to your</w:t>
      </w:r>
    </w:p>
    <w:p w14:paraId="7513575C" w14:textId="77777777" w:rsidR="00E767C5" w:rsidRPr="00E767C5" w:rsidRDefault="00E767C5" w:rsidP="00E767C5">
      <w:pPr>
        <w:rPr>
          <w:sz w:val="22"/>
          <w:szCs w:val="22"/>
        </w:rPr>
      </w:pPr>
      <w:r w:rsidRPr="00E767C5">
        <w:rPr>
          <w:sz w:val="22"/>
          <w:szCs w:val="22"/>
        </w:rPr>
        <w:t xml:space="preserve">          Academic Advisor.</w:t>
      </w:r>
    </w:p>
    <w:p w14:paraId="020B636E"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Attend study skills seminars          </w:t>
      </w:r>
    </w:p>
    <w:p w14:paraId="09F221F2" w14:textId="77777777" w:rsidR="00E767C5" w:rsidRPr="00E767C5" w:rsidRDefault="00E767C5" w:rsidP="00E767C5">
      <w:pPr>
        <w:tabs>
          <w:tab w:val="left" w:pos="540"/>
        </w:tabs>
        <w:ind w:right="-216"/>
        <w:rPr>
          <w:sz w:val="22"/>
          <w:szCs w:val="22"/>
        </w:rPr>
      </w:pPr>
      <w:r w:rsidRPr="00E767C5">
        <w:rPr>
          <w:b/>
          <w:sz w:val="16"/>
          <w:szCs w:val="16"/>
        </w:rPr>
        <w:sym w:font="Webdings" w:char="F03D"/>
      </w:r>
      <w:r w:rsidRPr="00E767C5">
        <w:rPr>
          <w:b/>
          <w:sz w:val="16"/>
          <w:szCs w:val="16"/>
        </w:rPr>
        <w:tab/>
      </w:r>
      <w:r w:rsidRPr="00E767C5">
        <w:rPr>
          <w:sz w:val="22"/>
          <w:szCs w:val="22"/>
        </w:rPr>
        <w:t xml:space="preserve">Attend goal-setting workshops  </w:t>
      </w:r>
    </w:p>
    <w:p w14:paraId="290CF01F"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Attend a time management</w:t>
      </w:r>
    </w:p>
    <w:p w14:paraId="7064B05D" w14:textId="77777777" w:rsidR="00E767C5" w:rsidRPr="00E767C5" w:rsidRDefault="00E767C5" w:rsidP="00E767C5">
      <w:pPr>
        <w:rPr>
          <w:sz w:val="22"/>
          <w:szCs w:val="22"/>
        </w:rPr>
      </w:pPr>
      <w:r w:rsidRPr="00E767C5">
        <w:rPr>
          <w:sz w:val="22"/>
          <w:szCs w:val="22"/>
        </w:rPr>
        <w:t xml:space="preserve">          workshop</w:t>
      </w:r>
      <w:r w:rsidRPr="00E767C5">
        <w:rPr>
          <w:sz w:val="22"/>
          <w:szCs w:val="22"/>
        </w:rPr>
        <w:tab/>
        <w:t xml:space="preserve"> </w:t>
      </w:r>
    </w:p>
    <w:p w14:paraId="61CECBF1"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Implement time management </w:t>
      </w:r>
    </w:p>
    <w:p w14:paraId="5572D137" w14:textId="77777777" w:rsidR="00E767C5" w:rsidRPr="00E767C5" w:rsidRDefault="00E767C5" w:rsidP="00E767C5">
      <w:pPr>
        <w:rPr>
          <w:sz w:val="22"/>
          <w:szCs w:val="22"/>
        </w:rPr>
      </w:pPr>
      <w:r w:rsidRPr="00E767C5">
        <w:rPr>
          <w:b/>
          <w:sz w:val="16"/>
          <w:szCs w:val="16"/>
        </w:rPr>
        <w:t xml:space="preserve">             </w:t>
      </w:r>
      <w:r w:rsidRPr="00E767C5">
        <w:rPr>
          <w:sz w:val="22"/>
          <w:szCs w:val="22"/>
        </w:rPr>
        <w:t>strategies</w:t>
      </w:r>
    </w:p>
    <w:p w14:paraId="30D0FDB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16"/>
          <w:szCs w:val="16"/>
        </w:rPr>
        <w:t xml:space="preserve">       </w:t>
      </w:r>
      <w:r w:rsidRPr="00E767C5">
        <w:rPr>
          <w:sz w:val="22"/>
          <w:szCs w:val="22"/>
        </w:rPr>
        <w:t xml:space="preserve">Change study environment </w:t>
      </w:r>
    </w:p>
    <w:p w14:paraId="5CA1AA3F" w14:textId="77777777" w:rsidR="00E767C5" w:rsidRPr="00E767C5" w:rsidRDefault="00E767C5" w:rsidP="00E767C5">
      <w:pPr>
        <w:rPr>
          <w:b/>
          <w:sz w:val="22"/>
          <w:szCs w:val="22"/>
        </w:rPr>
      </w:pPr>
      <w:r w:rsidRPr="00E767C5">
        <w:rPr>
          <w:b/>
          <w:sz w:val="16"/>
          <w:szCs w:val="16"/>
        </w:rPr>
        <w:sym w:font="Webdings" w:char="F03D"/>
      </w:r>
      <w:r w:rsidRPr="00E767C5">
        <w:rPr>
          <w:b/>
          <w:sz w:val="16"/>
          <w:szCs w:val="16"/>
        </w:rPr>
        <w:t xml:space="preserve">        </w:t>
      </w:r>
      <w:r w:rsidRPr="00E767C5">
        <w:rPr>
          <w:sz w:val="22"/>
          <w:szCs w:val="22"/>
        </w:rPr>
        <w:t>Get career counseling</w:t>
      </w:r>
    </w:p>
    <w:p w14:paraId="410D1425"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Become aware of drop    </w:t>
      </w:r>
    </w:p>
    <w:p w14:paraId="2DCAA071" w14:textId="77777777" w:rsidR="00E767C5" w:rsidRPr="00E767C5" w:rsidRDefault="00E767C5" w:rsidP="00E767C5">
      <w:pPr>
        <w:rPr>
          <w:sz w:val="22"/>
          <w:szCs w:val="22"/>
        </w:rPr>
      </w:pPr>
      <w:r w:rsidRPr="00E767C5">
        <w:rPr>
          <w:sz w:val="22"/>
          <w:szCs w:val="22"/>
        </w:rPr>
        <w:t xml:space="preserve">         deadlines &amp; procedures</w:t>
      </w:r>
    </w:p>
    <w:p w14:paraId="5179D016"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Focus on one problem at a time </w:t>
      </w:r>
    </w:p>
    <w:p w14:paraId="4930CF4E"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Form a study group</w:t>
      </w:r>
    </w:p>
    <w:p w14:paraId="708DD21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Seek an Academic Advisor </w:t>
      </w:r>
    </w:p>
    <w:p w14:paraId="0BC134F1"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Change instructors </w:t>
      </w:r>
    </w:p>
    <w:p w14:paraId="0E18B5C7"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Seek tutoring assistance</w:t>
      </w:r>
    </w:p>
    <w:p w14:paraId="65025DEB"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Meet with Disability Services </w:t>
      </w:r>
    </w:p>
    <w:p w14:paraId="26D9FD47"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Visit with Professors </w:t>
      </w:r>
    </w:p>
    <w:p w14:paraId="13D65EC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Develop a to-do list </w:t>
      </w:r>
    </w:p>
    <w:p w14:paraId="21FE541B" w14:textId="77777777" w:rsidR="00E767C5" w:rsidRPr="00E767C5" w:rsidRDefault="00E767C5" w:rsidP="00E767C5">
      <w:pPr>
        <w:rPr>
          <w:b/>
          <w:sz w:val="16"/>
          <w:szCs w:val="16"/>
        </w:rPr>
      </w:pPr>
      <w:r w:rsidRPr="00E767C5">
        <w:rPr>
          <w:b/>
          <w:sz w:val="16"/>
          <w:szCs w:val="16"/>
        </w:rPr>
        <w:sym w:font="Webdings" w:char="F03D"/>
      </w:r>
      <w:r w:rsidRPr="00E767C5">
        <w:rPr>
          <w:b/>
          <w:sz w:val="16"/>
          <w:szCs w:val="16"/>
        </w:rPr>
        <w:t xml:space="preserve">        </w:t>
      </w:r>
      <w:r w:rsidRPr="00E767C5">
        <w:rPr>
          <w:sz w:val="22"/>
          <w:szCs w:val="22"/>
        </w:rPr>
        <w:t>Set realistic goals</w:t>
      </w:r>
    </w:p>
    <w:p w14:paraId="34ED4D8D" w14:textId="77777777" w:rsidR="00E767C5" w:rsidRPr="00E767C5" w:rsidRDefault="00E767C5" w:rsidP="00E767C5">
      <w:pPr>
        <w:rPr>
          <w:b/>
          <w:sz w:val="16"/>
          <w:szCs w:val="16"/>
        </w:rPr>
      </w:pPr>
      <w:r w:rsidRPr="00E767C5">
        <w:rPr>
          <w:b/>
          <w:sz w:val="16"/>
          <w:szCs w:val="16"/>
        </w:rPr>
        <w:sym w:font="Webdings" w:char="F03D"/>
      </w:r>
      <w:r w:rsidRPr="00E767C5">
        <w:rPr>
          <w:b/>
          <w:sz w:val="16"/>
          <w:szCs w:val="16"/>
        </w:rPr>
        <w:t xml:space="preserve">        </w:t>
      </w:r>
      <w:r w:rsidRPr="00E767C5">
        <w:rPr>
          <w:sz w:val="22"/>
          <w:szCs w:val="22"/>
        </w:rPr>
        <w:t>Say NO!</w:t>
      </w:r>
    </w:p>
    <w:p w14:paraId="0EC4E77A"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ther</w:t>
      </w:r>
    </w:p>
    <w:p w14:paraId="32F0F136" w14:textId="77777777" w:rsidR="00E767C5" w:rsidRPr="00E767C5" w:rsidRDefault="00E767C5" w:rsidP="00E767C5">
      <w:pPr>
        <w:rPr>
          <w:b/>
          <w:sz w:val="22"/>
          <w:szCs w:val="22"/>
        </w:rPr>
      </w:pPr>
    </w:p>
    <w:p w14:paraId="60627FCE" w14:textId="77777777" w:rsidR="00E767C5" w:rsidRPr="00E767C5" w:rsidRDefault="00E767C5" w:rsidP="00E767C5">
      <w:pPr>
        <w:rPr>
          <w:b/>
          <w:sz w:val="22"/>
          <w:szCs w:val="22"/>
        </w:rPr>
      </w:pPr>
    </w:p>
    <w:p w14:paraId="3DCDDDD9" w14:textId="77777777" w:rsidR="00E767C5" w:rsidRPr="00E767C5" w:rsidRDefault="00E767C5" w:rsidP="00476C7A">
      <w:pPr>
        <w:pStyle w:val="Heading2"/>
      </w:pPr>
      <w:r w:rsidRPr="00E767C5">
        <w:t xml:space="preserve">Degree Requirements </w:t>
      </w:r>
    </w:p>
    <w:p w14:paraId="1DC4A9C5" w14:textId="77777777" w:rsidR="00E767C5" w:rsidRPr="00E767C5" w:rsidRDefault="00E767C5" w:rsidP="00E767C5">
      <w:pPr>
        <w:rPr>
          <w:sz w:val="22"/>
          <w:szCs w:val="22"/>
        </w:rPr>
      </w:pPr>
    </w:p>
    <w:p w14:paraId="1CB1BF8A"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btain a Course/Plan of Study</w:t>
      </w:r>
    </w:p>
    <w:p w14:paraId="6A0DC3DB" w14:textId="77777777" w:rsidR="00E767C5" w:rsidRPr="00E767C5" w:rsidRDefault="00E767C5" w:rsidP="00E767C5">
      <w:pPr>
        <w:rPr>
          <w:sz w:val="20"/>
          <w:szCs w:val="20"/>
        </w:rPr>
      </w:pPr>
      <w:r w:rsidRPr="00E767C5">
        <w:rPr>
          <w:b/>
          <w:sz w:val="16"/>
          <w:szCs w:val="16"/>
        </w:rPr>
        <w:sym w:font="Webdings" w:char="F03D"/>
      </w:r>
      <w:r w:rsidRPr="00E767C5">
        <w:rPr>
          <w:b/>
          <w:sz w:val="16"/>
          <w:szCs w:val="16"/>
        </w:rPr>
        <w:t xml:space="preserve">          </w:t>
      </w:r>
      <w:r w:rsidRPr="00E767C5">
        <w:rPr>
          <w:sz w:val="20"/>
          <w:szCs w:val="20"/>
        </w:rPr>
        <w:t>Meet with an Academic Advisor</w:t>
      </w:r>
    </w:p>
    <w:p w14:paraId="2D1FA7A3" w14:textId="77777777" w:rsidR="00E767C5" w:rsidRPr="00E767C5" w:rsidRDefault="00E767C5" w:rsidP="00E767C5">
      <w:pPr>
        <w:rPr>
          <w:b/>
          <w:sz w:val="22"/>
          <w:szCs w:val="22"/>
        </w:rPr>
      </w:pPr>
      <w:r w:rsidRPr="00E767C5">
        <w:rPr>
          <w:b/>
          <w:sz w:val="16"/>
          <w:szCs w:val="16"/>
        </w:rPr>
        <w:sym w:font="Webdings" w:char="F03D"/>
      </w:r>
      <w:r w:rsidRPr="00E767C5">
        <w:rPr>
          <w:b/>
          <w:sz w:val="16"/>
          <w:szCs w:val="16"/>
        </w:rPr>
        <w:t xml:space="preserve">         </w:t>
      </w:r>
      <w:r w:rsidRPr="00E767C5">
        <w:rPr>
          <w:sz w:val="22"/>
          <w:szCs w:val="22"/>
        </w:rPr>
        <w:t>Meet with Faculty Advisor</w:t>
      </w:r>
    </w:p>
    <w:p w14:paraId="326EF47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Attend Majors Fairs</w:t>
      </w:r>
    </w:p>
    <w:p w14:paraId="65A4D09E"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Get career Counseling</w:t>
      </w:r>
    </w:p>
    <w:p w14:paraId="7EE42C5D" w14:textId="77777777" w:rsidR="00E767C5" w:rsidRPr="00E767C5" w:rsidRDefault="00E767C5" w:rsidP="00E767C5">
      <w:pPr>
        <w:rPr>
          <w:b/>
          <w:sz w:val="22"/>
          <w:szCs w:val="22"/>
        </w:rPr>
      </w:pPr>
      <w:r w:rsidRPr="00E767C5">
        <w:rPr>
          <w:b/>
          <w:sz w:val="16"/>
          <w:szCs w:val="16"/>
        </w:rPr>
        <w:sym w:font="Webdings" w:char="F03D"/>
      </w:r>
      <w:r w:rsidRPr="00E767C5">
        <w:rPr>
          <w:b/>
          <w:sz w:val="16"/>
          <w:szCs w:val="16"/>
        </w:rPr>
        <w:t xml:space="preserve">         </w:t>
      </w:r>
      <w:r w:rsidRPr="00E767C5">
        <w:rPr>
          <w:sz w:val="22"/>
          <w:szCs w:val="22"/>
        </w:rPr>
        <w:t>Select a Major</w:t>
      </w:r>
    </w:p>
    <w:p w14:paraId="1286EC5D"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Transfer to a different</w:t>
      </w:r>
    </w:p>
    <w:p w14:paraId="5D2679EF" w14:textId="77777777" w:rsidR="00E767C5" w:rsidRPr="00E767C5" w:rsidRDefault="00E767C5" w:rsidP="00E767C5">
      <w:pPr>
        <w:rPr>
          <w:sz w:val="22"/>
          <w:szCs w:val="22"/>
        </w:rPr>
      </w:pPr>
      <w:r w:rsidRPr="00E767C5">
        <w:rPr>
          <w:sz w:val="22"/>
          <w:szCs w:val="22"/>
        </w:rPr>
        <w:t xml:space="preserve">          program/school</w:t>
      </w:r>
    </w:p>
    <w:p w14:paraId="2820B0F9"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ther</w:t>
      </w:r>
    </w:p>
    <w:p w14:paraId="0932108F" w14:textId="77777777" w:rsidR="00E767C5" w:rsidRPr="00E767C5" w:rsidRDefault="00E767C5" w:rsidP="00E767C5">
      <w:pPr>
        <w:rPr>
          <w:sz w:val="22"/>
          <w:szCs w:val="22"/>
        </w:rPr>
      </w:pPr>
    </w:p>
    <w:p w14:paraId="60B1F818" w14:textId="77777777" w:rsidR="00E767C5" w:rsidRDefault="00E767C5" w:rsidP="00E767C5">
      <w:pPr>
        <w:rPr>
          <w:b/>
        </w:rPr>
      </w:pPr>
    </w:p>
    <w:p w14:paraId="268788C3" w14:textId="77777777" w:rsidR="00E767C5" w:rsidRDefault="00E767C5" w:rsidP="00E767C5">
      <w:pPr>
        <w:rPr>
          <w:b/>
        </w:rPr>
      </w:pPr>
    </w:p>
    <w:p w14:paraId="389664BA" w14:textId="77777777" w:rsidR="00E767C5" w:rsidRDefault="00E767C5" w:rsidP="00E767C5">
      <w:pPr>
        <w:rPr>
          <w:b/>
        </w:rPr>
      </w:pPr>
    </w:p>
    <w:p w14:paraId="7CA2FCC6" w14:textId="77777777" w:rsidR="00E767C5" w:rsidRDefault="00E767C5" w:rsidP="00E767C5">
      <w:pPr>
        <w:rPr>
          <w:b/>
        </w:rPr>
      </w:pPr>
    </w:p>
    <w:p w14:paraId="13C82388" w14:textId="77777777" w:rsidR="00E767C5" w:rsidRPr="008731AB" w:rsidRDefault="00E767C5" w:rsidP="00476C7A">
      <w:pPr>
        <w:pStyle w:val="Heading1"/>
      </w:pPr>
      <w:r>
        <w:t>STUDENT SUCCESS PLAN</w:t>
      </w:r>
    </w:p>
    <w:p w14:paraId="0007C598" w14:textId="77777777" w:rsidR="00E767C5" w:rsidRPr="00377F85" w:rsidRDefault="00E767C5" w:rsidP="00476C7A">
      <w:pPr>
        <w:pStyle w:val="Heading1"/>
      </w:pPr>
      <w:r>
        <w:t>SOLUTIONS</w:t>
      </w:r>
    </w:p>
    <w:p w14:paraId="4533F9A3" w14:textId="77777777" w:rsidR="00E767C5" w:rsidRDefault="00E767C5" w:rsidP="00E767C5">
      <w:pPr>
        <w:rPr>
          <w:b/>
        </w:rPr>
      </w:pPr>
    </w:p>
    <w:p w14:paraId="75FCBC80" w14:textId="77777777" w:rsidR="00E767C5" w:rsidRDefault="00E767C5" w:rsidP="00E767C5">
      <w:pPr>
        <w:rPr>
          <w:b/>
        </w:rPr>
      </w:pPr>
    </w:p>
    <w:p w14:paraId="7BD8839E" w14:textId="77777777" w:rsidR="00E767C5" w:rsidRPr="00E767C5" w:rsidRDefault="00E767C5" w:rsidP="00476C7A">
      <w:pPr>
        <w:pStyle w:val="Heading2"/>
      </w:pPr>
      <w:r w:rsidRPr="00E767C5">
        <w:t>Employment</w:t>
      </w:r>
    </w:p>
    <w:p w14:paraId="3C3E2DD3" w14:textId="77777777" w:rsidR="00E767C5" w:rsidRPr="00E767C5" w:rsidRDefault="00E767C5" w:rsidP="00E767C5">
      <w:pPr>
        <w:rPr>
          <w:b/>
          <w:sz w:val="22"/>
          <w:szCs w:val="22"/>
        </w:rPr>
      </w:pPr>
    </w:p>
    <w:p w14:paraId="3870C102"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Find on campus employment</w:t>
      </w:r>
    </w:p>
    <w:p w14:paraId="58A93CE5"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Find a financial planner</w:t>
      </w:r>
    </w:p>
    <w:p w14:paraId="6F920EDB"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Develop problem-solving skills</w:t>
      </w:r>
    </w:p>
    <w:p w14:paraId="5150D67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Set realistic expectations</w:t>
      </w:r>
    </w:p>
    <w:p w14:paraId="253FF363"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Reduce work hours </w:t>
      </w:r>
    </w:p>
    <w:p w14:paraId="2168EF3D"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Quit job </w:t>
      </w:r>
    </w:p>
    <w:p w14:paraId="51AEBB92"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ther</w:t>
      </w:r>
    </w:p>
    <w:p w14:paraId="375EA3A9" w14:textId="77777777" w:rsidR="00E767C5" w:rsidRPr="00E767C5" w:rsidRDefault="00E767C5" w:rsidP="00E767C5">
      <w:pPr>
        <w:rPr>
          <w:b/>
          <w:sz w:val="22"/>
          <w:szCs w:val="22"/>
        </w:rPr>
      </w:pPr>
    </w:p>
    <w:p w14:paraId="44B95925" w14:textId="77777777" w:rsidR="00E767C5" w:rsidRPr="00E767C5" w:rsidRDefault="00E767C5" w:rsidP="00E767C5">
      <w:pPr>
        <w:ind w:left="360"/>
      </w:pPr>
    </w:p>
    <w:p w14:paraId="159DB69D" w14:textId="77777777" w:rsidR="00E767C5" w:rsidRPr="00E767C5" w:rsidRDefault="00E767C5" w:rsidP="00476C7A">
      <w:pPr>
        <w:pStyle w:val="Heading2"/>
        <w:rPr>
          <w:sz w:val="22"/>
          <w:szCs w:val="22"/>
        </w:rPr>
      </w:pPr>
      <w:r w:rsidRPr="00E767C5">
        <w:t xml:space="preserve">Family </w:t>
      </w:r>
    </w:p>
    <w:p w14:paraId="5E73542A" w14:textId="77777777" w:rsidR="00E767C5" w:rsidRPr="00E767C5" w:rsidRDefault="00E767C5" w:rsidP="00E767C5">
      <w:pPr>
        <w:ind w:left="360"/>
        <w:rPr>
          <w:b/>
          <w:sz w:val="22"/>
          <w:szCs w:val="22"/>
        </w:rPr>
      </w:pPr>
    </w:p>
    <w:p w14:paraId="0970B2C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Discuss goals with family</w:t>
      </w:r>
      <w:r w:rsidRPr="00E767C5">
        <w:rPr>
          <w:b/>
          <w:sz w:val="16"/>
          <w:szCs w:val="16"/>
        </w:rPr>
        <w:t xml:space="preserve">                  </w:t>
      </w:r>
    </w:p>
    <w:p w14:paraId="4386C512"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Be realistic</w:t>
      </w:r>
    </w:p>
    <w:p w14:paraId="24432266"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Attend to children first and </w:t>
      </w:r>
    </w:p>
    <w:p w14:paraId="3E8B7B3F" w14:textId="77777777" w:rsidR="00E767C5" w:rsidRPr="00E767C5" w:rsidRDefault="00E767C5" w:rsidP="00E767C5">
      <w:pPr>
        <w:rPr>
          <w:sz w:val="22"/>
          <w:szCs w:val="22"/>
        </w:rPr>
      </w:pPr>
      <w:r w:rsidRPr="00E767C5">
        <w:rPr>
          <w:b/>
          <w:sz w:val="16"/>
          <w:szCs w:val="16"/>
        </w:rPr>
        <w:t xml:space="preserve">              t</w:t>
      </w:r>
      <w:r w:rsidRPr="00E767C5">
        <w:rPr>
          <w:sz w:val="22"/>
          <w:szCs w:val="22"/>
        </w:rPr>
        <w:t xml:space="preserve">hen meet with your </w:t>
      </w:r>
    </w:p>
    <w:p w14:paraId="0803F1B6" w14:textId="77777777" w:rsidR="00E767C5" w:rsidRPr="00E767C5" w:rsidRDefault="00E767C5" w:rsidP="00E767C5">
      <w:pPr>
        <w:rPr>
          <w:sz w:val="22"/>
          <w:szCs w:val="22"/>
        </w:rPr>
      </w:pPr>
      <w:r w:rsidRPr="00E767C5">
        <w:rPr>
          <w:sz w:val="22"/>
          <w:szCs w:val="22"/>
        </w:rPr>
        <w:t xml:space="preserve">          Academic Advisor</w:t>
      </w:r>
    </w:p>
    <w:p w14:paraId="1A5C9415"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btain Family Planning</w:t>
      </w:r>
    </w:p>
    <w:p w14:paraId="6CA9AF9C" w14:textId="77777777" w:rsidR="00E767C5" w:rsidRPr="00E767C5" w:rsidRDefault="00E767C5" w:rsidP="00E767C5">
      <w:pPr>
        <w:rPr>
          <w:sz w:val="22"/>
          <w:szCs w:val="22"/>
        </w:rPr>
      </w:pPr>
      <w:r w:rsidRPr="00E767C5">
        <w:rPr>
          <w:b/>
          <w:sz w:val="16"/>
          <w:szCs w:val="16"/>
        </w:rPr>
        <w:t xml:space="preserve">              </w:t>
      </w:r>
      <w:r w:rsidRPr="00E767C5">
        <w:rPr>
          <w:sz w:val="22"/>
          <w:szCs w:val="22"/>
        </w:rPr>
        <w:t>assistance</w:t>
      </w:r>
    </w:p>
    <w:p w14:paraId="44C2E689"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Seek out the Counseling  </w:t>
      </w:r>
    </w:p>
    <w:p w14:paraId="04130125" w14:textId="77777777" w:rsidR="00E767C5" w:rsidRPr="00E767C5" w:rsidRDefault="00E767C5" w:rsidP="00E767C5">
      <w:pPr>
        <w:rPr>
          <w:sz w:val="22"/>
          <w:szCs w:val="22"/>
        </w:rPr>
      </w:pPr>
      <w:r w:rsidRPr="00E767C5">
        <w:rPr>
          <w:sz w:val="16"/>
          <w:szCs w:val="16"/>
        </w:rPr>
        <w:t xml:space="preserve">             </w:t>
      </w:r>
      <w:r w:rsidRPr="00E767C5">
        <w:rPr>
          <w:sz w:val="22"/>
          <w:szCs w:val="22"/>
        </w:rPr>
        <w:t>Center</w:t>
      </w:r>
    </w:p>
    <w:p w14:paraId="681FA71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Learn how to listen and</w:t>
      </w:r>
    </w:p>
    <w:p w14:paraId="2159A4C7" w14:textId="77777777" w:rsidR="00E767C5" w:rsidRPr="00E767C5" w:rsidRDefault="00E767C5" w:rsidP="00E767C5">
      <w:pPr>
        <w:rPr>
          <w:sz w:val="22"/>
          <w:szCs w:val="22"/>
        </w:rPr>
      </w:pPr>
      <w:r w:rsidRPr="00E767C5">
        <w:rPr>
          <w:sz w:val="22"/>
          <w:szCs w:val="22"/>
        </w:rPr>
        <w:t xml:space="preserve">          communicate effectively</w:t>
      </w:r>
    </w:p>
    <w:p w14:paraId="07131919"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Identify medical assistance</w:t>
      </w:r>
    </w:p>
    <w:p w14:paraId="02B68D68" w14:textId="77777777" w:rsidR="00E767C5" w:rsidRPr="00E767C5" w:rsidRDefault="00E767C5" w:rsidP="00E767C5">
      <w:pPr>
        <w:rPr>
          <w:sz w:val="22"/>
          <w:szCs w:val="22"/>
        </w:rPr>
      </w:pPr>
      <w:r w:rsidRPr="00E767C5">
        <w:rPr>
          <w:sz w:val="22"/>
          <w:szCs w:val="22"/>
        </w:rPr>
        <w:t xml:space="preserve">          for family problems</w:t>
      </w:r>
    </w:p>
    <w:p w14:paraId="305B8089"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Other </w:t>
      </w:r>
    </w:p>
    <w:p w14:paraId="415ED2A0" w14:textId="77777777" w:rsidR="00E767C5" w:rsidRPr="00E767C5" w:rsidRDefault="00E767C5" w:rsidP="00E767C5">
      <w:pPr>
        <w:rPr>
          <w:sz w:val="22"/>
          <w:szCs w:val="22"/>
        </w:rPr>
      </w:pPr>
    </w:p>
    <w:p w14:paraId="6DC32036" w14:textId="77777777" w:rsidR="00E767C5" w:rsidRPr="00E767C5" w:rsidRDefault="00E767C5" w:rsidP="00E767C5">
      <w:pPr>
        <w:rPr>
          <w:sz w:val="22"/>
          <w:szCs w:val="22"/>
        </w:rPr>
      </w:pPr>
    </w:p>
    <w:p w14:paraId="71B79A85" w14:textId="77777777" w:rsidR="00E767C5" w:rsidRPr="00E767C5" w:rsidRDefault="00E767C5" w:rsidP="00E767C5">
      <w:pPr>
        <w:rPr>
          <w:sz w:val="22"/>
          <w:szCs w:val="22"/>
        </w:rPr>
      </w:pPr>
    </w:p>
    <w:p w14:paraId="2BAFD787" w14:textId="2EB5C04B" w:rsidR="00E767C5" w:rsidRPr="00E767C5" w:rsidRDefault="00E767C5" w:rsidP="00476C7A">
      <w:pPr>
        <w:pStyle w:val="Heading2"/>
        <w:rPr>
          <w:sz w:val="16"/>
          <w:szCs w:val="16"/>
        </w:rPr>
      </w:pPr>
      <w:r w:rsidRPr="00E767C5">
        <w:t>Financial</w:t>
      </w:r>
      <w:r w:rsidRPr="00E767C5">
        <w:rPr>
          <w:sz w:val="16"/>
          <w:szCs w:val="16"/>
        </w:rPr>
        <w:t xml:space="preserve"> </w:t>
      </w:r>
    </w:p>
    <w:p w14:paraId="13EC2F96" w14:textId="77777777" w:rsidR="00E767C5" w:rsidRPr="00E767C5" w:rsidRDefault="00E767C5" w:rsidP="00E767C5">
      <w:pPr>
        <w:rPr>
          <w:sz w:val="16"/>
          <w:szCs w:val="16"/>
        </w:rPr>
      </w:pPr>
      <w:r w:rsidRPr="00E767C5">
        <w:rPr>
          <w:sz w:val="16"/>
          <w:szCs w:val="16"/>
        </w:rPr>
        <w:tab/>
      </w:r>
    </w:p>
    <w:p w14:paraId="66EA434A"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Seek a financial planner</w:t>
      </w:r>
    </w:p>
    <w:p w14:paraId="442457C2"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 xml:space="preserve">Attend financial aid work-     </w:t>
      </w:r>
    </w:p>
    <w:p w14:paraId="41477A34" w14:textId="77777777" w:rsidR="00E767C5" w:rsidRPr="00E767C5" w:rsidRDefault="00E767C5" w:rsidP="00E767C5">
      <w:pPr>
        <w:rPr>
          <w:sz w:val="22"/>
          <w:szCs w:val="22"/>
        </w:rPr>
      </w:pPr>
      <w:r w:rsidRPr="00E767C5">
        <w:rPr>
          <w:sz w:val="22"/>
          <w:szCs w:val="22"/>
        </w:rPr>
        <w:t xml:space="preserve">          shops</w:t>
      </w:r>
    </w:p>
    <w:p w14:paraId="6E27F6BA"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Explore credit for learning</w:t>
      </w:r>
    </w:p>
    <w:p w14:paraId="0E31359C" w14:textId="77777777" w:rsidR="00E767C5" w:rsidRPr="00E767C5" w:rsidRDefault="00E767C5" w:rsidP="00E767C5">
      <w:pPr>
        <w:rPr>
          <w:sz w:val="22"/>
          <w:szCs w:val="22"/>
        </w:rPr>
      </w:pPr>
      <w:r w:rsidRPr="00E767C5">
        <w:rPr>
          <w:sz w:val="22"/>
          <w:szCs w:val="22"/>
        </w:rPr>
        <w:t xml:space="preserve">          options</w:t>
      </w:r>
    </w:p>
    <w:p w14:paraId="10E254DA" w14:textId="77777777" w:rsidR="00E767C5" w:rsidRPr="00E767C5" w:rsidRDefault="00E767C5" w:rsidP="00E767C5">
      <w:pPr>
        <w:rPr>
          <w:sz w:val="20"/>
          <w:szCs w:val="20"/>
        </w:rPr>
      </w:pPr>
      <w:r w:rsidRPr="00E767C5">
        <w:rPr>
          <w:b/>
          <w:sz w:val="16"/>
          <w:szCs w:val="16"/>
        </w:rPr>
        <w:sym w:font="Webdings" w:char="F03D"/>
      </w:r>
      <w:r w:rsidRPr="00E767C5">
        <w:rPr>
          <w:b/>
          <w:sz w:val="16"/>
          <w:szCs w:val="16"/>
        </w:rPr>
        <w:t xml:space="preserve">         </w:t>
      </w:r>
      <w:r w:rsidRPr="00E767C5">
        <w:rPr>
          <w:sz w:val="20"/>
          <w:szCs w:val="20"/>
        </w:rPr>
        <w:t>Attend financial</w:t>
      </w:r>
      <w:r w:rsidRPr="00E767C5">
        <w:rPr>
          <w:sz w:val="22"/>
          <w:szCs w:val="22"/>
        </w:rPr>
        <w:t xml:space="preserve"> </w:t>
      </w:r>
      <w:r w:rsidRPr="00E767C5">
        <w:rPr>
          <w:sz w:val="20"/>
          <w:szCs w:val="20"/>
        </w:rPr>
        <w:t>management/</w:t>
      </w:r>
    </w:p>
    <w:p w14:paraId="55DDE4FE" w14:textId="77777777" w:rsidR="00E767C5" w:rsidRPr="00E767C5" w:rsidRDefault="00E767C5" w:rsidP="00E767C5">
      <w:pPr>
        <w:rPr>
          <w:sz w:val="20"/>
          <w:szCs w:val="20"/>
        </w:rPr>
      </w:pPr>
      <w:r w:rsidRPr="00E767C5">
        <w:rPr>
          <w:sz w:val="16"/>
          <w:szCs w:val="16"/>
        </w:rPr>
        <w:t xml:space="preserve">             </w:t>
      </w:r>
      <w:r w:rsidRPr="00E767C5">
        <w:rPr>
          <w:sz w:val="20"/>
          <w:szCs w:val="20"/>
        </w:rPr>
        <w:t>education seminars</w:t>
      </w:r>
    </w:p>
    <w:p w14:paraId="3CA6CE26"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Consider attending school</w:t>
      </w:r>
    </w:p>
    <w:p w14:paraId="663F5487" w14:textId="77777777" w:rsidR="00E767C5" w:rsidRPr="00E767C5" w:rsidRDefault="00E767C5" w:rsidP="00E767C5">
      <w:pPr>
        <w:rPr>
          <w:sz w:val="22"/>
          <w:szCs w:val="22"/>
        </w:rPr>
      </w:pPr>
      <w:r w:rsidRPr="00E767C5">
        <w:rPr>
          <w:sz w:val="22"/>
          <w:szCs w:val="22"/>
        </w:rPr>
        <w:t xml:space="preserve">          part-time</w:t>
      </w:r>
    </w:p>
    <w:p w14:paraId="269ABF3F"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ther</w:t>
      </w:r>
    </w:p>
    <w:p w14:paraId="19A7A590" w14:textId="77777777" w:rsidR="00E767C5" w:rsidRPr="00E767C5" w:rsidRDefault="00E767C5" w:rsidP="00E767C5">
      <w:pPr>
        <w:rPr>
          <w:sz w:val="22"/>
          <w:szCs w:val="22"/>
        </w:rPr>
      </w:pPr>
    </w:p>
    <w:p w14:paraId="4F873857" w14:textId="77777777" w:rsidR="00E767C5" w:rsidRPr="00E767C5" w:rsidRDefault="00E767C5" w:rsidP="00E767C5">
      <w:pPr>
        <w:rPr>
          <w:sz w:val="20"/>
          <w:szCs w:val="20"/>
        </w:rPr>
      </w:pPr>
    </w:p>
    <w:p w14:paraId="11892FD5" w14:textId="77777777" w:rsidR="00E767C5" w:rsidRPr="00E767C5" w:rsidRDefault="00E767C5" w:rsidP="00E767C5">
      <w:pPr>
        <w:rPr>
          <w:sz w:val="22"/>
          <w:szCs w:val="22"/>
        </w:rPr>
      </w:pPr>
      <w:r w:rsidRPr="00E767C5">
        <w:rPr>
          <w:sz w:val="22"/>
          <w:szCs w:val="22"/>
        </w:rPr>
        <w:t xml:space="preserve">      </w:t>
      </w:r>
      <w:r w:rsidRPr="00E767C5">
        <w:rPr>
          <w:sz w:val="22"/>
          <w:szCs w:val="22"/>
        </w:rPr>
        <w:tab/>
      </w:r>
    </w:p>
    <w:p w14:paraId="56FCCA21" w14:textId="77777777" w:rsidR="00E767C5" w:rsidRPr="00E767C5" w:rsidRDefault="00E767C5" w:rsidP="00E767C5">
      <w:pPr>
        <w:rPr>
          <w:b/>
          <w:sz w:val="22"/>
          <w:szCs w:val="22"/>
        </w:rPr>
      </w:pPr>
    </w:p>
    <w:p w14:paraId="3AE34654" w14:textId="77777777" w:rsidR="00E767C5" w:rsidRPr="00E767C5" w:rsidRDefault="00E767C5" w:rsidP="00E767C5">
      <w:pPr>
        <w:rPr>
          <w:b/>
          <w:sz w:val="22"/>
          <w:szCs w:val="22"/>
        </w:rPr>
      </w:pPr>
    </w:p>
    <w:p w14:paraId="3C0DE566" w14:textId="77777777" w:rsidR="00E767C5" w:rsidRPr="00E767C5" w:rsidRDefault="00E767C5" w:rsidP="00E767C5">
      <w:pPr>
        <w:rPr>
          <w:b/>
          <w:sz w:val="22"/>
          <w:szCs w:val="22"/>
        </w:rPr>
      </w:pPr>
    </w:p>
    <w:p w14:paraId="7C264E92" w14:textId="77777777" w:rsidR="00E767C5" w:rsidRPr="00E767C5" w:rsidRDefault="00E767C5" w:rsidP="00E767C5">
      <w:pPr>
        <w:rPr>
          <w:b/>
          <w:sz w:val="22"/>
          <w:szCs w:val="22"/>
        </w:rPr>
      </w:pPr>
    </w:p>
    <w:p w14:paraId="64A1330B" w14:textId="77777777" w:rsidR="00E767C5" w:rsidRPr="00E767C5" w:rsidRDefault="00E767C5" w:rsidP="00E767C5">
      <w:pPr>
        <w:rPr>
          <w:b/>
          <w:sz w:val="22"/>
          <w:szCs w:val="22"/>
        </w:rPr>
      </w:pPr>
    </w:p>
    <w:p w14:paraId="17301E84" w14:textId="77777777" w:rsidR="00E767C5" w:rsidRPr="00E767C5" w:rsidRDefault="00E767C5" w:rsidP="00E767C5">
      <w:pPr>
        <w:rPr>
          <w:b/>
          <w:sz w:val="22"/>
          <w:szCs w:val="22"/>
        </w:rPr>
      </w:pPr>
    </w:p>
    <w:p w14:paraId="2C0F688C" w14:textId="77777777" w:rsidR="00E767C5" w:rsidRPr="00E767C5" w:rsidRDefault="00E767C5" w:rsidP="00476C7A">
      <w:pPr>
        <w:pStyle w:val="Heading2"/>
      </w:pPr>
      <w:r w:rsidRPr="00E767C5">
        <w:t>Personal</w:t>
      </w:r>
    </w:p>
    <w:p w14:paraId="662A9E58" w14:textId="77777777" w:rsidR="00E767C5" w:rsidRPr="00E767C5" w:rsidRDefault="00E767C5" w:rsidP="00E767C5">
      <w:pPr>
        <w:rPr>
          <w:b/>
          <w:sz w:val="16"/>
          <w:szCs w:val="16"/>
        </w:rPr>
      </w:pPr>
    </w:p>
    <w:p w14:paraId="0C098DDC" w14:textId="77777777" w:rsidR="00E767C5" w:rsidRPr="00E767C5" w:rsidRDefault="00E767C5" w:rsidP="00E767C5">
      <w:pPr>
        <w:rPr>
          <w:b/>
          <w:sz w:val="16"/>
          <w:szCs w:val="16"/>
        </w:rPr>
      </w:pPr>
    </w:p>
    <w:p w14:paraId="6593D602" w14:textId="77777777" w:rsidR="00E767C5" w:rsidRPr="00E767C5" w:rsidRDefault="00E767C5" w:rsidP="00E767C5">
      <w:pPr>
        <w:rPr>
          <w:sz w:val="20"/>
          <w:szCs w:val="20"/>
        </w:rPr>
      </w:pPr>
      <w:r w:rsidRPr="00E767C5">
        <w:rPr>
          <w:b/>
          <w:sz w:val="16"/>
          <w:szCs w:val="16"/>
        </w:rPr>
        <w:sym w:font="Webdings" w:char="F03D"/>
      </w:r>
      <w:r w:rsidRPr="00E767C5">
        <w:rPr>
          <w:b/>
          <w:sz w:val="16"/>
          <w:szCs w:val="16"/>
        </w:rPr>
        <w:t xml:space="preserve">       </w:t>
      </w:r>
      <w:r w:rsidRPr="00E767C5">
        <w:rPr>
          <w:sz w:val="20"/>
          <w:szCs w:val="20"/>
        </w:rPr>
        <w:t>Attend stress management</w:t>
      </w:r>
    </w:p>
    <w:p w14:paraId="7386078E" w14:textId="77777777" w:rsidR="00E767C5" w:rsidRPr="00E767C5" w:rsidRDefault="00E767C5" w:rsidP="00E767C5">
      <w:pPr>
        <w:rPr>
          <w:sz w:val="20"/>
          <w:szCs w:val="20"/>
        </w:rPr>
      </w:pPr>
      <w:r w:rsidRPr="00E767C5">
        <w:rPr>
          <w:sz w:val="20"/>
          <w:szCs w:val="20"/>
        </w:rPr>
        <w:t xml:space="preserve">         seminar</w:t>
      </w:r>
    </w:p>
    <w:p w14:paraId="77DCC3F3"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Attend university social</w:t>
      </w:r>
    </w:p>
    <w:p w14:paraId="6B563ABC" w14:textId="77777777" w:rsidR="00E767C5" w:rsidRPr="00E767C5" w:rsidRDefault="00E767C5" w:rsidP="00E767C5">
      <w:pPr>
        <w:rPr>
          <w:sz w:val="22"/>
          <w:szCs w:val="22"/>
        </w:rPr>
      </w:pPr>
      <w:r w:rsidRPr="00E767C5">
        <w:rPr>
          <w:sz w:val="22"/>
          <w:szCs w:val="22"/>
        </w:rPr>
        <w:t xml:space="preserve">        events and gatherings</w:t>
      </w:r>
    </w:p>
    <w:p w14:paraId="66182911" w14:textId="77777777" w:rsidR="00E767C5" w:rsidRPr="00E767C5" w:rsidRDefault="00E767C5" w:rsidP="00E767C5">
      <w:pPr>
        <w:rPr>
          <w:b/>
          <w:sz w:val="22"/>
          <w:szCs w:val="22"/>
        </w:rPr>
      </w:pPr>
      <w:r w:rsidRPr="00E767C5">
        <w:rPr>
          <w:b/>
          <w:sz w:val="16"/>
          <w:szCs w:val="16"/>
        </w:rPr>
        <w:sym w:font="Webdings" w:char="F03D"/>
      </w:r>
      <w:r w:rsidRPr="00E767C5">
        <w:rPr>
          <w:b/>
          <w:sz w:val="16"/>
          <w:szCs w:val="16"/>
        </w:rPr>
        <w:t xml:space="preserve">       </w:t>
      </w:r>
      <w:r w:rsidRPr="00E767C5">
        <w:rPr>
          <w:sz w:val="22"/>
          <w:szCs w:val="22"/>
        </w:rPr>
        <w:t>Develop an exercise plan</w:t>
      </w:r>
    </w:p>
    <w:p w14:paraId="47EC6B3C" w14:textId="77777777" w:rsidR="00E767C5" w:rsidRPr="00E767C5" w:rsidRDefault="00E767C5" w:rsidP="00E767C5">
      <w:pPr>
        <w:rPr>
          <w:b/>
          <w:sz w:val="16"/>
          <w:szCs w:val="16"/>
        </w:rPr>
      </w:pPr>
      <w:r w:rsidRPr="00E767C5">
        <w:rPr>
          <w:b/>
          <w:sz w:val="16"/>
          <w:szCs w:val="16"/>
        </w:rPr>
        <w:sym w:font="Webdings" w:char="F03D"/>
      </w:r>
      <w:r w:rsidRPr="00E767C5">
        <w:rPr>
          <w:b/>
          <w:sz w:val="16"/>
          <w:szCs w:val="16"/>
        </w:rPr>
        <w:t xml:space="preserve">       </w:t>
      </w:r>
      <w:r w:rsidRPr="00E767C5">
        <w:rPr>
          <w:sz w:val="22"/>
          <w:szCs w:val="22"/>
        </w:rPr>
        <w:t>Join a student organization</w:t>
      </w:r>
    </w:p>
    <w:p w14:paraId="53DAB284"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Meet with your Residence</w:t>
      </w:r>
    </w:p>
    <w:p w14:paraId="07FF4401" w14:textId="77777777" w:rsidR="00E767C5" w:rsidRPr="00E767C5" w:rsidRDefault="00E767C5" w:rsidP="00E767C5">
      <w:pPr>
        <w:rPr>
          <w:sz w:val="22"/>
          <w:szCs w:val="22"/>
        </w:rPr>
      </w:pPr>
      <w:r w:rsidRPr="00E767C5">
        <w:rPr>
          <w:sz w:val="22"/>
          <w:szCs w:val="22"/>
        </w:rPr>
        <w:t xml:space="preserve">        Advisor/Director</w:t>
      </w:r>
    </w:p>
    <w:p w14:paraId="66E089DE"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Seek out the Counseling</w:t>
      </w:r>
    </w:p>
    <w:p w14:paraId="4F15E9A2" w14:textId="77777777" w:rsidR="00E767C5" w:rsidRPr="00E767C5" w:rsidRDefault="00E767C5" w:rsidP="00E767C5">
      <w:pPr>
        <w:rPr>
          <w:sz w:val="22"/>
          <w:szCs w:val="22"/>
        </w:rPr>
      </w:pPr>
      <w:r w:rsidRPr="00E767C5">
        <w:rPr>
          <w:sz w:val="22"/>
          <w:szCs w:val="22"/>
        </w:rPr>
        <w:t xml:space="preserve">        Center</w:t>
      </w:r>
    </w:p>
    <w:p w14:paraId="16B0B97B"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Read self-help books</w:t>
      </w:r>
    </w:p>
    <w:p w14:paraId="14C85E0E"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Attend diversity training</w:t>
      </w:r>
    </w:p>
    <w:p w14:paraId="65CD05AB"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Visit the Student Health</w:t>
      </w:r>
    </w:p>
    <w:p w14:paraId="055F4F03" w14:textId="77777777" w:rsidR="00E767C5" w:rsidRPr="00E767C5" w:rsidRDefault="00E767C5" w:rsidP="00E767C5">
      <w:pPr>
        <w:rPr>
          <w:sz w:val="22"/>
          <w:szCs w:val="22"/>
        </w:rPr>
      </w:pPr>
      <w:r w:rsidRPr="00E767C5">
        <w:rPr>
          <w:sz w:val="22"/>
          <w:szCs w:val="22"/>
        </w:rPr>
        <w:t xml:space="preserve">         Clinic</w:t>
      </w:r>
    </w:p>
    <w:p w14:paraId="3466CA0E"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Develop problem solving</w:t>
      </w:r>
    </w:p>
    <w:p w14:paraId="66625C1E" w14:textId="77777777" w:rsidR="00E767C5" w:rsidRPr="00E767C5" w:rsidRDefault="00E767C5" w:rsidP="00E767C5">
      <w:pPr>
        <w:rPr>
          <w:sz w:val="22"/>
          <w:szCs w:val="22"/>
        </w:rPr>
      </w:pPr>
      <w:r w:rsidRPr="00E767C5">
        <w:rPr>
          <w:sz w:val="22"/>
          <w:szCs w:val="22"/>
        </w:rPr>
        <w:t xml:space="preserve">        skills</w:t>
      </w:r>
    </w:p>
    <w:p w14:paraId="6674CD5A"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Set realistic expectations</w:t>
      </w:r>
    </w:p>
    <w:p w14:paraId="29F6E976"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Take a semester off</w:t>
      </w:r>
    </w:p>
    <w:p w14:paraId="00671FB3"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Transfer</w:t>
      </w:r>
    </w:p>
    <w:p w14:paraId="0F37C29D"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Volunteer</w:t>
      </w:r>
    </w:p>
    <w:p w14:paraId="6931B76F" w14:textId="77777777" w:rsidR="00E767C5" w:rsidRPr="00E767C5" w:rsidRDefault="00E767C5" w:rsidP="00E767C5">
      <w:pPr>
        <w:rPr>
          <w:sz w:val="22"/>
          <w:szCs w:val="22"/>
        </w:rPr>
      </w:pPr>
      <w:r w:rsidRPr="00E767C5">
        <w:rPr>
          <w:b/>
          <w:sz w:val="16"/>
          <w:szCs w:val="16"/>
        </w:rPr>
        <w:sym w:font="Webdings" w:char="F03D"/>
      </w:r>
      <w:r w:rsidRPr="00E767C5">
        <w:rPr>
          <w:b/>
          <w:sz w:val="16"/>
          <w:szCs w:val="16"/>
        </w:rPr>
        <w:t xml:space="preserve">       </w:t>
      </w:r>
      <w:r w:rsidRPr="00E767C5">
        <w:rPr>
          <w:sz w:val="22"/>
          <w:szCs w:val="22"/>
        </w:rPr>
        <w:t>Other</w:t>
      </w:r>
    </w:p>
    <w:p w14:paraId="33570096" w14:textId="77777777" w:rsidR="00E767C5" w:rsidRPr="00E767C5" w:rsidRDefault="00E767C5" w:rsidP="00E767C5">
      <w:pPr>
        <w:rPr>
          <w:sz w:val="22"/>
          <w:szCs w:val="22"/>
        </w:rPr>
      </w:pPr>
    </w:p>
    <w:p w14:paraId="2BBE4FB0" w14:textId="77777777" w:rsidR="00E767C5" w:rsidRPr="00E767C5" w:rsidRDefault="00E767C5" w:rsidP="00E767C5">
      <w:pPr>
        <w:rPr>
          <w:sz w:val="22"/>
          <w:szCs w:val="22"/>
        </w:rPr>
      </w:pPr>
    </w:p>
    <w:p w14:paraId="3F03DA92" w14:textId="77777777" w:rsidR="00E767C5" w:rsidRPr="00E767C5" w:rsidRDefault="00E767C5" w:rsidP="00E767C5">
      <w:pPr>
        <w:rPr>
          <w:b/>
          <w:sz w:val="22"/>
          <w:szCs w:val="22"/>
        </w:rPr>
      </w:pPr>
    </w:p>
    <w:p w14:paraId="11E4DF65" w14:textId="77777777" w:rsidR="00E767C5" w:rsidRDefault="00E767C5" w:rsidP="006B50C1">
      <w:pPr>
        <w:spacing w:line="350" w:lineRule="atLeast"/>
      </w:pPr>
    </w:p>
    <w:sectPr w:rsidR="00E767C5" w:rsidSect="007B6EBE">
      <w:type w:val="continuous"/>
      <w:pgSz w:w="12240" w:h="15840"/>
      <w:pgMar w:top="864" w:right="864" w:bottom="864" w:left="864" w:header="720" w:footer="720" w:gutter="0"/>
      <w:cols w:num="3"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9EF44" w14:textId="77777777" w:rsidR="009F60A6" w:rsidRDefault="009F60A6" w:rsidP="00E95BF7">
      <w:r>
        <w:separator/>
      </w:r>
    </w:p>
  </w:endnote>
  <w:endnote w:type="continuationSeparator" w:id="0">
    <w:p w14:paraId="7ABA1EC2" w14:textId="77777777" w:rsidR="009F60A6" w:rsidRDefault="009F60A6" w:rsidP="00E95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7ED3D" w14:textId="77777777" w:rsidR="009F60A6" w:rsidRDefault="009F60A6" w:rsidP="00E95BF7">
      <w:r>
        <w:separator/>
      </w:r>
    </w:p>
  </w:footnote>
  <w:footnote w:type="continuationSeparator" w:id="0">
    <w:p w14:paraId="29E2FDE4" w14:textId="77777777" w:rsidR="009F60A6" w:rsidRDefault="009F60A6" w:rsidP="00E95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41B64"/>
    <w:multiLevelType w:val="hybridMultilevel"/>
    <w:tmpl w:val="1FAA2C34"/>
    <w:lvl w:ilvl="0" w:tplc="9C90B33A">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AF7164D"/>
    <w:multiLevelType w:val="hybridMultilevel"/>
    <w:tmpl w:val="BAA281F6"/>
    <w:lvl w:ilvl="0" w:tplc="9C90B33A">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zY3NTM0tTAzMjdQ0lEKTi0uzszPAykwrAUAadBAqiwAAAA="/>
  </w:docVars>
  <w:rsids>
    <w:rsidRoot w:val="006E7E12"/>
    <w:rsid w:val="000F1BB5"/>
    <w:rsid w:val="001E115F"/>
    <w:rsid w:val="001E792A"/>
    <w:rsid w:val="002856DA"/>
    <w:rsid w:val="002D604F"/>
    <w:rsid w:val="00341847"/>
    <w:rsid w:val="003A6B8C"/>
    <w:rsid w:val="00411B39"/>
    <w:rsid w:val="00476C7A"/>
    <w:rsid w:val="0048499D"/>
    <w:rsid w:val="004B5A9E"/>
    <w:rsid w:val="004C2E5A"/>
    <w:rsid w:val="004C3337"/>
    <w:rsid w:val="00554E32"/>
    <w:rsid w:val="00565A2F"/>
    <w:rsid w:val="00584085"/>
    <w:rsid w:val="005C0D22"/>
    <w:rsid w:val="005C4264"/>
    <w:rsid w:val="005E16FC"/>
    <w:rsid w:val="006B50C1"/>
    <w:rsid w:val="006E7E12"/>
    <w:rsid w:val="00764E30"/>
    <w:rsid w:val="00775A07"/>
    <w:rsid w:val="007B6EBE"/>
    <w:rsid w:val="00873170"/>
    <w:rsid w:val="008A75D9"/>
    <w:rsid w:val="008C782E"/>
    <w:rsid w:val="00936153"/>
    <w:rsid w:val="00952432"/>
    <w:rsid w:val="009F60A6"/>
    <w:rsid w:val="00A80508"/>
    <w:rsid w:val="00B2213A"/>
    <w:rsid w:val="00B31C9F"/>
    <w:rsid w:val="00B42D5E"/>
    <w:rsid w:val="00CE4082"/>
    <w:rsid w:val="00D074AC"/>
    <w:rsid w:val="00DC5B94"/>
    <w:rsid w:val="00E238EB"/>
    <w:rsid w:val="00E27F50"/>
    <w:rsid w:val="00E40B14"/>
    <w:rsid w:val="00E767C5"/>
    <w:rsid w:val="00E8447E"/>
    <w:rsid w:val="00E95BF7"/>
    <w:rsid w:val="00EA72CB"/>
    <w:rsid w:val="00EE48D7"/>
    <w:rsid w:val="00F84C27"/>
    <w:rsid w:val="00FC2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0D954CC9"/>
  <w15:chartTrackingRefBased/>
  <w15:docId w15:val="{53738EB7-7007-418A-983E-33651E95E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E12"/>
    <w:rPr>
      <w:rFonts w:ascii="Times New Roman" w:eastAsia="Times New Roman" w:hAnsi="Times New Roman"/>
      <w:sz w:val="24"/>
      <w:szCs w:val="24"/>
    </w:rPr>
  </w:style>
  <w:style w:type="paragraph" w:styleId="Heading1">
    <w:name w:val="heading 1"/>
    <w:basedOn w:val="Normal"/>
    <w:link w:val="Heading1Char"/>
    <w:qFormat/>
    <w:rsid w:val="00476C7A"/>
    <w:pPr>
      <w:jc w:val="center"/>
      <w:outlineLvl w:val="0"/>
    </w:pPr>
    <w:rPr>
      <w:b/>
      <w:u w:val="single"/>
    </w:rPr>
  </w:style>
  <w:style w:type="paragraph" w:styleId="Heading2">
    <w:name w:val="heading 2"/>
    <w:basedOn w:val="Heading1"/>
    <w:link w:val="Heading2Char"/>
    <w:qFormat/>
    <w:rsid w:val="00476C7A"/>
    <w:pPr>
      <w:outlineLvl w:val="1"/>
    </w:pPr>
  </w:style>
  <w:style w:type="paragraph" w:styleId="Heading3">
    <w:name w:val="heading 3"/>
    <w:basedOn w:val="Normal"/>
    <w:link w:val="Heading3Char"/>
    <w:qFormat/>
    <w:rsid w:val="0048499D"/>
    <w:pPr>
      <w:keepNext/>
      <w:autoSpaceDE w:val="0"/>
      <w:autoSpaceDN w:val="0"/>
      <w:spacing w:before="283" w:line="259" w:lineRule="atLeast"/>
      <w:jc w:val="center"/>
      <w:outlineLvl w:val="2"/>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E7E12"/>
    <w:pPr>
      <w:jc w:val="both"/>
    </w:pPr>
  </w:style>
  <w:style w:type="character" w:customStyle="1" w:styleId="BodyTextChar">
    <w:name w:val="Body Text Char"/>
    <w:link w:val="BodyText"/>
    <w:rsid w:val="006E7E12"/>
    <w:rPr>
      <w:rFonts w:ascii="Times New Roman" w:eastAsia="Times New Roman" w:hAnsi="Times New Roman" w:cs="Times New Roman"/>
      <w:sz w:val="24"/>
      <w:szCs w:val="24"/>
    </w:rPr>
  </w:style>
  <w:style w:type="table" w:styleId="TableGrid">
    <w:name w:val="Table Grid"/>
    <w:basedOn w:val="TableNormal"/>
    <w:rsid w:val="006E7E1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76C7A"/>
    <w:rPr>
      <w:rFonts w:ascii="Times New Roman" w:eastAsia="Times New Roman" w:hAnsi="Times New Roman"/>
      <w:b/>
      <w:sz w:val="24"/>
      <w:szCs w:val="24"/>
      <w:u w:val="single"/>
    </w:rPr>
  </w:style>
  <w:style w:type="character" w:customStyle="1" w:styleId="Heading2Char">
    <w:name w:val="Heading 2 Char"/>
    <w:link w:val="Heading2"/>
    <w:rsid w:val="00476C7A"/>
    <w:rPr>
      <w:rFonts w:ascii="Times New Roman" w:eastAsia="Times New Roman" w:hAnsi="Times New Roman"/>
      <w:b/>
      <w:sz w:val="22"/>
      <w:szCs w:val="22"/>
    </w:rPr>
  </w:style>
  <w:style w:type="character" w:customStyle="1" w:styleId="Heading3Char">
    <w:name w:val="Heading 3 Char"/>
    <w:link w:val="Heading3"/>
    <w:rsid w:val="0048499D"/>
    <w:rPr>
      <w:rFonts w:ascii="Arial" w:eastAsia="Times New Roman" w:hAnsi="Arial" w:cs="Arial"/>
      <w:sz w:val="24"/>
      <w:szCs w:val="24"/>
    </w:rPr>
  </w:style>
  <w:style w:type="character" w:styleId="Hyperlink">
    <w:name w:val="Hyperlink"/>
    <w:uiPriority w:val="99"/>
    <w:unhideWhenUsed/>
    <w:rsid w:val="004C2E5A"/>
    <w:rPr>
      <w:color w:val="0000FF"/>
      <w:u w:val="single"/>
    </w:rPr>
  </w:style>
  <w:style w:type="character" w:styleId="FollowedHyperlink">
    <w:name w:val="FollowedHyperlink"/>
    <w:uiPriority w:val="99"/>
    <w:semiHidden/>
    <w:unhideWhenUsed/>
    <w:rsid w:val="004C2E5A"/>
    <w:rPr>
      <w:color w:val="800080"/>
      <w:u w:val="single"/>
    </w:rPr>
  </w:style>
  <w:style w:type="paragraph" w:styleId="Header">
    <w:name w:val="header"/>
    <w:basedOn w:val="Normal"/>
    <w:link w:val="HeaderChar"/>
    <w:uiPriority w:val="99"/>
    <w:unhideWhenUsed/>
    <w:rsid w:val="00E95BF7"/>
    <w:pPr>
      <w:tabs>
        <w:tab w:val="center" w:pos="4680"/>
        <w:tab w:val="right" w:pos="9360"/>
      </w:tabs>
    </w:pPr>
  </w:style>
  <w:style w:type="character" w:customStyle="1" w:styleId="HeaderChar">
    <w:name w:val="Header Char"/>
    <w:link w:val="Header"/>
    <w:uiPriority w:val="99"/>
    <w:rsid w:val="00E95BF7"/>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E95BF7"/>
    <w:pPr>
      <w:tabs>
        <w:tab w:val="center" w:pos="4680"/>
        <w:tab w:val="right" w:pos="9360"/>
      </w:tabs>
    </w:pPr>
  </w:style>
  <w:style w:type="character" w:customStyle="1" w:styleId="FooterChar">
    <w:name w:val="Footer Char"/>
    <w:link w:val="Footer"/>
    <w:uiPriority w:val="99"/>
    <w:rsid w:val="00E95BF7"/>
    <w:rPr>
      <w:rFonts w:ascii="Times New Roman" w:eastAsia="Times New Roman" w:hAnsi="Times New Roman"/>
      <w:sz w:val="24"/>
      <w:szCs w:val="24"/>
      <w:lang w:val="en-US" w:eastAsia="en-US"/>
    </w:rPr>
  </w:style>
  <w:style w:type="paragraph" w:styleId="BalloonText">
    <w:name w:val="Balloon Text"/>
    <w:basedOn w:val="Normal"/>
    <w:link w:val="BalloonTextChar"/>
    <w:uiPriority w:val="99"/>
    <w:semiHidden/>
    <w:unhideWhenUsed/>
    <w:rsid w:val="00E95BF7"/>
    <w:rPr>
      <w:rFonts w:ascii="Tahoma" w:hAnsi="Tahoma" w:cs="Tahoma"/>
      <w:sz w:val="16"/>
      <w:szCs w:val="16"/>
    </w:rPr>
  </w:style>
  <w:style w:type="character" w:customStyle="1" w:styleId="BalloonTextChar">
    <w:name w:val="Balloon Text Char"/>
    <w:link w:val="BalloonText"/>
    <w:uiPriority w:val="99"/>
    <w:semiHidden/>
    <w:rsid w:val="00E95BF7"/>
    <w:rPr>
      <w:rFonts w:ascii="Tahoma" w:eastAsia="Times New Roman" w:hAnsi="Tahoma" w:cs="Tahoma"/>
      <w:sz w:val="16"/>
      <w:szCs w:val="16"/>
      <w:lang w:val="en-US" w:eastAsia="en-US"/>
    </w:rPr>
  </w:style>
  <w:style w:type="character" w:styleId="PlaceholderText">
    <w:name w:val="Placeholder Text"/>
    <w:basedOn w:val="DefaultParagraphFont"/>
    <w:uiPriority w:val="99"/>
    <w:semiHidden/>
    <w:rsid w:val="00FC23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6F112E1-AB68-44EB-B946-B7C6CC821294}"/>
      </w:docPartPr>
      <w:docPartBody>
        <w:p w:rsidR="00B43165" w:rsidRDefault="001652BC">
          <w:r w:rsidRPr="00E506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2BC"/>
    <w:rsid w:val="000303CE"/>
    <w:rsid w:val="001652BC"/>
    <w:rsid w:val="003A5BA4"/>
    <w:rsid w:val="00B1149B"/>
    <w:rsid w:val="00B43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52B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ACADEMIC ADVISING</Department>
    <uq5p xmlns="a8fbf49f-21ba-4487-b1fa-ffc4a5473ca3" xsi:nil="true"/>
    <Document_x0020_Status xmlns="a8fbf49f-21ba-4487-b1fa-ffc4a5473ca3">Certified</Document_x0020_Status>
  </documentManagement>
</p:properties>
</file>

<file path=customXml/itemProps1.xml><?xml version="1.0" encoding="utf-8"?>
<ds:datastoreItem xmlns:ds="http://schemas.openxmlformats.org/officeDocument/2006/customXml" ds:itemID="{1994DF72-AE21-4BBD-AFF5-FA15EA8E1344}"/>
</file>

<file path=customXml/itemProps2.xml><?xml version="1.0" encoding="utf-8"?>
<ds:datastoreItem xmlns:ds="http://schemas.openxmlformats.org/officeDocument/2006/customXml" ds:itemID="{6F1686ED-3709-4AF9-86DA-C0A530FA4415}"/>
</file>

<file path=customXml/itemProps3.xml><?xml version="1.0" encoding="utf-8"?>
<ds:datastoreItem xmlns:ds="http://schemas.openxmlformats.org/officeDocument/2006/customXml" ds:itemID="{ED4B3CEF-6CA3-4AEB-AF86-408D4B3B6799}"/>
</file>

<file path=docProps/app.xml><?xml version="1.0" encoding="utf-8"?>
<Properties xmlns="http://schemas.openxmlformats.org/officeDocument/2006/extended-properties" xmlns:vt="http://schemas.openxmlformats.org/officeDocument/2006/docPropsVTypes">
  <Template>Normal</Template>
  <TotalTime>2</TotalTime>
  <Pages>5</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Wondell</dc:creator>
  <cp:keywords/>
  <cp:lastModifiedBy>Fieschko, Rachel</cp:lastModifiedBy>
  <cp:revision>3</cp:revision>
  <dcterms:created xsi:type="dcterms:W3CDTF">2022-10-05T18:05:00Z</dcterms:created>
  <dcterms:modified xsi:type="dcterms:W3CDTF">2022-10-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